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15018" w14:textId="1E8082FF" w:rsidR="00A31D21" w:rsidRDefault="00A31D21" w:rsidP="00A31D21">
      <w:pPr>
        <w:jc w:val="right"/>
        <w:rPr>
          <w:rFonts w:ascii="Arial" w:hAnsi="Arial" w:cs="Arial"/>
          <w:b/>
          <w:bCs/>
          <w:color w:val="FF0000"/>
          <w:sz w:val="40"/>
        </w:rPr>
      </w:pPr>
      <w:bookmarkStart w:id="0" w:name="_Hlk40386130"/>
      <w:r>
        <w:rPr>
          <w:rFonts w:ascii="Arial" w:hAnsi="Arial" w:cs="Arial"/>
          <w:b/>
          <w:bCs/>
          <w:sz w:val="40"/>
        </w:rPr>
        <w:t xml:space="preserve">Schedule 6 </w:t>
      </w:r>
      <w:r w:rsidR="00547211" w:rsidRPr="00547211">
        <w:rPr>
          <w:rFonts w:ascii="Arial" w:hAnsi="Arial" w:cs="Arial"/>
          <w:b/>
          <w:bCs/>
          <w:sz w:val="32"/>
          <w:szCs w:val="32"/>
        </w:rPr>
        <w:t>for</w:t>
      </w:r>
      <w:r w:rsidR="004A238D">
        <w:rPr>
          <w:rFonts w:ascii="Arial" w:hAnsi="Arial" w:cs="Arial"/>
          <w:b/>
          <w:bCs/>
          <w:sz w:val="40"/>
        </w:rPr>
        <w:t xml:space="preserve"> </w:t>
      </w:r>
      <w:r w:rsidR="008A3E78" w:rsidRPr="00FD3A38">
        <w:rPr>
          <w:rFonts w:ascii="Arial" w:hAnsi="Arial" w:cs="Arial"/>
          <w:b/>
          <w:bCs/>
          <w:sz w:val="40"/>
        </w:rPr>
        <w:t>Birth Centers</w:t>
      </w:r>
    </w:p>
    <w:bookmarkEnd w:id="0"/>
    <w:p w14:paraId="3C22CB78" w14:textId="77777777" w:rsidR="00A31D21" w:rsidRDefault="00A31D21" w:rsidP="00A31D21">
      <w:pPr>
        <w:jc w:val="right"/>
        <w:rPr>
          <w:rFonts w:ascii="Arial" w:hAnsi="Arial" w:cs="Arial"/>
          <w:b/>
          <w:bCs/>
          <w:sz w:val="36"/>
        </w:rPr>
      </w:pPr>
      <w:r>
        <w:rPr>
          <w:rFonts w:ascii="Arial" w:hAnsi="Arial" w:cs="Arial"/>
          <w:b/>
          <w:bCs/>
          <w:sz w:val="36"/>
        </w:rPr>
        <w:t>Architectural</w:t>
      </w:r>
      <w:r w:rsidR="00F74470">
        <w:rPr>
          <w:rFonts w:ascii="Arial" w:hAnsi="Arial" w:cs="Arial"/>
          <w:b/>
          <w:bCs/>
          <w:sz w:val="36"/>
        </w:rPr>
        <w:t>/Engineering</w:t>
      </w:r>
      <w:r>
        <w:rPr>
          <w:rFonts w:ascii="Arial" w:hAnsi="Arial" w:cs="Arial"/>
          <w:b/>
          <w:bCs/>
          <w:sz w:val="36"/>
        </w:rPr>
        <w:t xml:space="preserve"> Submission</w:t>
      </w:r>
    </w:p>
    <w:p w14:paraId="1DE48D3E" w14:textId="77777777" w:rsidR="00A31D21" w:rsidRDefault="00A31D21" w:rsidP="00A31D21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36"/>
        </w:rPr>
        <w:t xml:space="preserve"> </w:t>
      </w:r>
    </w:p>
    <w:p w14:paraId="5A0AA863" w14:textId="77777777" w:rsidR="00547211" w:rsidRDefault="00547211" w:rsidP="00A31D21">
      <w:pPr>
        <w:rPr>
          <w:rFonts w:ascii="Arial" w:hAnsi="Arial" w:cs="Arial"/>
          <w:b/>
          <w:bCs/>
          <w:sz w:val="28"/>
        </w:rPr>
      </w:pPr>
    </w:p>
    <w:p w14:paraId="7A43985D" w14:textId="77777777" w:rsidR="00547211" w:rsidRDefault="00547211" w:rsidP="00A31D21">
      <w:pPr>
        <w:rPr>
          <w:rFonts w:ascii="Arial" w:hAnsi="Arial" w:cs="Arial"/>
          <w:b/>
          <w:bCs/>
          <w:sz w:val="28"/>
        </w:rPr>
      </w:pPr>
    </w:p>
    <w:p w14:paraId="424420B5" w14:textId="77777777" w:rsidR="00547211" w:rsidRDefault="00547211" w:rsidP="00A31D21">
      <w:pPr>
        <w:rPr>
          <w:rFonts w:ascii="Arial" w:hAnsi="Arial" w:cs="Arial"/>
          <w:b/>
          <w:bCs/>
          <w:sz w:val="28"/>
        </w:rPr>
      </w:pPr>
    </w:p>
    <w:p w14:paraId="640B4469" w14:textId="0E392B70" w:rsidR="00A31D21" w:rsidRDefault="00A31D21" w:rsidP="00A31D21">
      <w:pPr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>Contents:</w:t>
      </w:r>
    </w:p>
    <w:p w14:paraId="1F4C5586" w14:textId="77777777" w:rsidR="00A31D21" w:rsidRDefault="00A31D21" w:rsidP="00A31D21">
      <w:pPr>
        <w:rPr>
          <w:rFonts w:ascii="Arial" w:hAnsi="Arial" w:cs="Arial"/>
          <w:b/>
          <w:bCs/>
          <w:sz w:val="28"/>
        </w:rPr>
      </w:pPr>
    </w:p>
    <w:p w14:paraId="4E79C64D" w14:textId="3EE6E3F4" w:rsidR="00A31D21" w:rsidRDefault="00A31D21" w:rsidP="00A31D21">
      <w:pPr>
        <w:numPr>
          <w:ilvl w:val="0"/>
          <w:numId w:val="1"/>
        </w:num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</w:rPr>
        <w:t>Architectural</w:t>
      </w:r>
      <w:r w:rsidR="00F74470">
        <w:rPr>
          <w:rFonts w:ascii="Arial" w:hAnsi="Arial" w:cs="Arial"/>
          <w:b/>
          <w:bCs/>
          <w:sz w:val="28"/>
        </w:rPr>
        <w:t>/Engineering</w:t>
      </w:r>
      <w:r>
        <w:rPr>
          <w:rFonts w:ascii="Arial" w:hAnsi="Arial" w:cs="Arial"/>
          <w:b/>
          <w:bCs/>
          <w:sz w:val="28"/>
        </w:rPr>
        <w:t xml:space="preserve"> Submission</w:t>
      </w:r>
      <w:r w:rsidR="00FD3A38">
        <w:rPr>
          <w:rFonts w:ascii="Arial" w:hAnsi="Arial" w:cs="Arial"/>
          <w:b/>
          <w:bCs/>
          <w:sz w:val="28"/>
        </w:rPr>
        <w:t xml:space="preserve"> – Birth Centers</w:t>
      </w:r>
    </w:p>
    <w:p w14:paraId="30B962E6" w14:textId="77777777" w:rsidR="00A31D21" w:rsidRDefault="00A31D21" w:rsidP="00A31D21">
      <w:pPr>
        <w:rPr>
          <w:rFonts w:ascii="Arial" w:hAnsi="Arial" w:cs="Arial"/>
          <w:sz w:val="28"/>
        </w:rPr>
      </w:pPr>
    </w:p>
    <w:p w14:paraId="5313CCBF" w14:textId="77777777" w:rsidR="00A31D21" w:rsidRDefault="00A31D21"/>
    <w:p w14:paraId="39A2A842" w14:textId="77777777" w:rsidR="00A31D21" w:rsidRDefault="00A31D21">
      <w:r>
        <w:br w:type="page"/>
      </w:r>
    </w:p>
    <w:p w14:paraId="1B5FE6E0" w14:textId="77777777" w:rsidR="00523B36" w:rsidRDefault="00A31D21" w:rsidP="000D7041">
      <w:pPr>
        <w:pStyle w:val="Heading6"/>
        <w:spacing w:before="0" w:after="0"/>
        <w:rPr>
          <w:rFonts w:ascii="Arial" w:hAnsi="Arial"/>
          <w:color w:val="000000"/>
          <w:sz w:val="28"/>
        </w:rPr>
      </w:pPr>
      <w:r>
        <w:rPr>
          <w:rFonts w:ascii="Arial" w:hAnsi="Arial"/>
          <w:color w:val="000000"/>
          <w:sz w:val="28"/>
        </w:rPr>
        <w:lastRenderedPageBreak/>
        <w:t>Architectural</w:t>
      </w:r>
      <w:r w:rsidR="00523B36">
        <w:rPr>
          <w:rFonts w:ascii="Arial" w:hAnsi="Arial"/>
          <w:color w:val="000000"/>
          <w:sz w:val="28"/>
        </w:rPr>
        <w:t>/Engineering</w:t>
      </w:r>
      <w:r>
        <w:rPr>
          <w:rFonts w:ascii="Arial" w:hAnsi="Arial"/>
          <w:color w:val="000000"/>
          <w:sz w:val="28"/>
        </w:rPr>
        <w:t xml:space="preserve"> Submission </w:t>
      </w:r>
      <w:r w:rsidR="00A76936">
        <w:rPr>
          <w:rFonts w:ascii="Arial" w:hAnsi="Arial"/>
          <w:color w:val="000000"/>
          <w:sz w:val="28"/>
        </w:rPr>
        <w:t xml:space="preserve">Requirements for </w:t>
      </w:r>
    </w:p>
    <w:p w14:paraId="301DC2E5" w14:textId="54EC5FC6" w:rsidR="00A31D21" w:rsidRDefault="00A76936" w:rsidP="00523B36">
      <w:pPr>
        <w:pStyle w:val="Heading6"/>
        <w:spacing w:before="0" w:after="0"/>
        <w:rPr>
          <w:rFonts w:ascii="Arial" w:hAnsi="Arial"/>
          <w:color w:val="000000"/>
          <w:sz w:val="28"/>
        </w:rPr>
      </w:pPr>
      <w:r>
        <w:rPr>
          <w:rFonts w:ascii="Arial" w:hAnsi="Arial"/>
          <w:color w:val="000000"/>
          <w:sz w:val="28"/>
        </w:rPr>
        <w:t>Contingent Approval and Contingency</w:t>
      </w:r>
      <w:r w:rsidRPr="00C42079">
        <w:rPr>
          <w:rFonts w:ascii="Arial" w:hAnsi="Arial"/>
          <w:sz w:val="28"/>
        </w:rPr>
        <w:t xml:space="preserve"> Satisfaction</w:t>
      </w:r>
    </w:p>
    <w:p w14:paraId="00CA99A5" w14:textId="77777777" w:rsidR="00A31D21" w:rsidRPr="0045204D" w:rsidRDefault="00A31D21" w:rsidP="00A31D21"/>
    <w:p w14:paraId="7775093C" w14:textId="5E674C88" w:rsidR="00A31D21" w:rsidRPr="00A00217" w:rsidRDefault="000D7041" w:rsidP="00A31D21">
      <w:pPr>
        <w:rPr>
          <w:rFonts w:ascii="Arial" w:hAnsi="Arial"/>
          <w:b/>
          <w:bCs/>
          <w:sz w:val="22"/>
          <w:szCs w:val="22"/>
        </w:rPr>
      </w:pPr>
      <w:r w:rsidRPr="00A00217">
        <w:rPr>
          <w:rFonts w:ascii="Arial" w:hAnsi="Arial"/>
          <w:b/>
          <w:bCs/>
          <w:color w:val="000000"/>
          <w:sz w:val="22"/>
          <w:szCs w:val="22"/>
        </w:rPr>
        <w:t xml:space="preserve">This </w:t>
      </w:r>
      <w:r w:rsidR="00A31D21" w:rsidRPr="00A00217">
        <w:rPr>
          <w:rFonts w:ascii="Arial" w:hAnsi="Arial"/>
          <w:b/>
          <w:bCs/>
          <w:color w:val="000000"/>
          <w:sz w:val="22"/>
          <w:szCs w:val="22"/>
        </w:rPr>
        <w:t>Schedule</w:t>
      </w:r>
      <w:r w:rsidR="00523B36" w:rsidRPr="00A00217">
        <w:rPr>
          <w:rFonts w:ascii="Arial" w:hAnsi="Arial"/>
          <w:b/>
          <w:bCs/>
          <w:color w:val="000000"/>
          <w:sz w:val="22"/>
          <w:szCs w:val="22"/>
        </w:rPr>
        <w:t xml:space="preserve"> 6</w:t>
      </w:r>
      <w:r w:rsidR="00A31D21" w:rsidRPr="00A00217">
        <w:rPr>
          <w:rFonts w:ascii="Arial" w:hAnsi="Arial"/>
          <w:b/>
          <w:bCs/>
          <w:color w:val="000000"/>
          <w:sz w:val="22"/>
          <w:szCs w:val="22"/>
        </w:rPr>
        <w:t xml:space="preserve"> applies to all </w:t>
      </w:r>
      <w:r w:rsidR="008B1721" w:rsidRPr="00A00217">
        <w:rPr>
          <w:rFonts w:ascii="Arial" w:hAnsi="Arial"/>
          <w:b/>
          <w:bCs/>
          <w:color w:val="000000"/>
          <w:sz w:val="22"/>
          <w:szCs w:val="22"/>
        </w:rPr>
        <w:t>Birth Center</w:t>
      </w:r>
      <w:r w:rsidR="003A12B9" w:rsidRPr="00A00217">
        <w:rPr>
          <w:rFonts w:ascii="Arial" w:hAnsi="Arial"/>
          <w:b/>
          <w:bCs/>
          <w:color w:val="000000"/>
          <w:sz w:val="22"/>
          <w:szCs w:val="22"/>
        </w:rPr>
        <w:t xml:space="preserve"> </w:t>
      </w:r>
      <w:r w:rsidR="00A31D21" w:rsidRPr="00A00217">
        <w:rPr>
          <w:rFonts w:ascii="Arial" w:hAnsi="Arial"/>
          <w:b/>
          <w:bCs/>
          <w:color w:val="000000"/>
          <w:sz w:val="22"/>
          <w:szCs w:val="22"/>
        </w:rPr>
        <w:t>projects</w:t>
      </w:r>
      <w:r w:rsidR="00121FFC">
        <w:rPr>
          <w:rFonts w:ascii="Arial" w:hAnsi="Arial"/>
          <w:b/>
          <w:bCs/>
          <w:color w:val="000000"/>
          <w:sz w:val="22"/>
          <w:szCs w:val="22"/>
        </w:rPr>
        <w:t xml:space="preserve"> except </w:t>
      </w:r>
      <w:r w:rsidR="00E40CEF">
        <w:rPr>
          <w:rFonts w:ascii="Arial" w:hAnsi="Arial"/>
          <w:b/>
          <w:bCs/>
          <w:color w:val="000000"/>
          <w:sz w:val="22"/>
          <w:szCs w:val="22"/>
        </w:rPr>
        <w:t>e</w:t>
      </w:r>
      <w:r w:rsidR="00121FFC">
        <w:rPr>
          <w:rFonts w:ascii="Arial" w:hAnsi="Arial"/>
          <w:b/>
          <w:bCs/>
          <w:color w:val="000000"/>
          <w:sz w:val="22"/>
          <w:szCs w:val="22"/>
        </w:rPr>
        <w:t>stablishment-only applications</w:t>
      </w:r>
      <w:r w:rsidR="003A12B9" w:rsidRPr="00A00217">
        <w:rPr>
          <w:rFonts w:ascii="Arial" w:hAnsi="Arial"/>
          <w:b/>
          <w:bCs/>
          <w:sz w:val="22"/>
          <w:szCs w:val="22"/>
        </w:rPr>
        <w:t>.</w:t>
      </w:r>
    </w:p>
    <w:p w14:paraId="5FF028C6" w14:textId="77777777" w:rsidR="0065517B" w:rsidRDefault="0065517B"/>
    <w:p w14:paraId="1B59218D" w14:textId="77777777" w:rsidR="00A31D21" w:rsidRPr="00F61BEC" w:rsidRDefault="00A31D21">
      <w:pPr>
        <w:rPr>
          <w:rFonts w:ascii="Arial" w:hAnsi="Arial"/>
          <w:b/>
          <w:color w:val="000000"/>
        </w:rPr>
      </w:pPr>
      <w:r w:rsidRPr="00F61BEC">
        <w:rPr>
          <w:rFonts w:ascii="Arial" w:hAnsi="Arial"/>
          <w:b/>
          <w:color w:val="000000"/>
        </w:rPr>
        <w:t>Instructions</w:t>
      </w:r>
    </w:p>
    <w:p w14:paraId="4568EE19" w14:textId="182D3CA2" w:rsidR="00BA7641" w:rsidRPr="00095ED1" w:rsidRDefault="00BA7641" w:rsidP="005B44B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095ED1">
        <w:rPr>
          <w:rFonts w:ascii="Arial" w:hAnsi="Arial" w:cs="Arial"/>
          <w:sz w:val="20"/>
          <w:szCs w:val="20"/>
        </w:rPr>
        <w:t>Pr</w:t>
      </w:r>
      <w:r w:rsidR="007F34D9">
        <w:rPr>
          <w:rFonts w:ascii="Arial" w:hAnsi="Arial" w:cs="Arial"/>
          <w:sz w:val="20"/>
          <w:szCs w:val="20"/>
        </w:rPr>
        <w:t xml:space="preserve">ovide </w:t>
      </w:r>
      <w:r w:rsidR="007B0358">
        <w:rPr>
          <w:rFonts w:ascii="Arial" w:hAnsi="Arial" w:cs="Arial"/>
          <w:sz w:val="20"/>
          <w:szCs w:val="20"/>
        </w:rPr>
        <w:t xml:space="preserve">Architectural/Engineering </w:t>
      </w:r>
      <w:r w:rsidR="007F34D9">
        <w:rPr>
          <w:rFonts w:ascii="Arial" w:hAnsi="Arial" w:cs="Arial"/>
          <w:sz w:val="20"/>
          <w:szCs w:val="20"/>
        </w:rPr>
        <w:t xml:space="preserve">Narrative </w:t>
      </w:r>
      <w:r w:rsidR="00844DE5">
        <w:rPr>
          <w:rFonts w:ascii="Arial" w:hAnsi="Arial" w:cs="Arial"/>
          <w:sz w:val="20"/>
          <w:szCs w:val="20"/>
        </w:rPr>
        <w:t xml:space="preserve">using </w:t>
      </w:r>
      <w:r w:rsidR="00AD2D19">
        <w:rPr>
          <w:rFonts w:ascii="Arial" w:hAnsi="Arial" w:cs="Arial"/>
          <w:sz w:val="20"/>
          <w:szCs w:val="20"/>
        </w:rPr>
        <w:t xml:space="preserve">the </w:t>
      </w:r>
      <w:r w:rsidR="00844DE5">
        <w:rPr>
          <w:rFonts w:ascii="Arial" w:hAnsi="Arial" w:cs="Arial"/>
          <w:sz w:val="20"/>
          <w:szCs w:val="20"/>
        </w:rPr>
        <w:t>format below.</w:t>
      </w:r>
    </w:p>
    <w:p w14:paraId="658300AF" w14:textId="0404704F" w:rsidR="00FB6955" w:rsidRPr="00095ED1" w:rsidRDefault="00BA7641" w:rsidP="005B44BF">
      <w:pPr>
        <w:pStyle w:val="NoSpacing"/>
        <w:numPr>
          <w:ilvl w:val="0"/>
          <w:numId w:val="10"/>
        </w:numPr>
        <w:rPr>
          <w:rFonts w:ascii="Arial" w:hAnsi="Arial" w:cs="Arial"/>
          <w:b/>
          <w:sz w:val="20"/>
          <w:szCs w:val="20"/>
        </w:rPr>
      </w:pPr>
      <w:r w:rsidRPr="00095ED1">
        <w:rPr>
          <w:rFonts w:ascii="Arial" w:hAnsi="Arial" w:cs="Arial"/>
          <w:sz w:val="20"/>
          <w:szCs w:val="20"/>
        </w:rPr>
        <w:t>Provide Architect/Engineer Certification Form</w:t>
      </w:r>
      <w:r w:rsidR="00523B36">
        <w:rPr>
          <w:rFonts w:ascii="Arial" w:hAnsi="Arial" w:cs="Arial"/>
          <w:sz w:val="20"/>
          <w:szCs w:val="20"/>
        </w:rPr>
        <w:t>s:</w:t>
      </w:r>
      <w:r w:rsidRPr="00095ED1">
        <w:rPr>
          <w:rFonts w:ascii="Arial" w:hAnsi="Arial" w:cs="Arial"/>
          <w:sz w:val="20"/>
          <w:szCs w:val="20"/>
        </w:rPr>
        <w:t xml:space="preserve"> </w:t>
      </w:r>
    </w:p>
    <w:p w14:paraId="3190E8F2" w14:textId="77777777" w:rsidR="00FB6955" w:rsidRPr="00095ED1" w:rsidRDefault="00106F4C" w:rsidP="005B44BF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hyperlink r:id="rId11" w:history="1">
        <w:r w:rsidR="00FB6955" w:rsidRPr="00095ED1">
          <w:rPr>
            <w:rStyle w:val="Hyperlink"/>
            <w:rFonts w:ascii="Arial" w:eastAsiaTheme="majorEastAsia" w:hAnsi="Arial" w:cs="Arial"/>
            <w:sz w:val="20"/>
            <w:szCs w:val="20"/>
          </w:rPr>
          <w:t>Architect's Letter of Certification for Proposed Construction or Renovation for Projects That Will Be Self-Certified. Self-Certification Is Not an Option for Full Review Projects, Projects over $15 Million, or Projects Requiring a Waiver</w:t>
        </w:r>
      </w:hyperlink>
      <w:r w:rsidR="00FB6955" w:rsidRPr="00095ED1">
        <w:rPr>
          <w:rFonts w:ascii="Arial" w:hAnsi="Arial" w:cs="Arial"/>
          <w:sz w:val="20"/>
          <w:szCs w:val="20"/>
        </w:rPr>
        <w:t xml:space="preserve"> (PDF)</w:t>
      </w:r>
    </w:p>
    <w:p w14:paraId="1F455FC3" w14:textId="69FECD8E" w:rsidR="00FB6955" w:rsidRPr="00095ED1" w:rsidRDefault="00106F4C" w:rsidP="005B44BF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hyperlink r:id="rId12" w:history="1">
        <w:r w:rsidR="00FB6955" w:rsidRPr="00095ED1">
          <w:rPr>
            <w:rStyle w:val="Hyperlink"/>
            <w:rFonts w:ascii="Arial" w:eastAsiaTheme="majorEastAsia" w:hAnsi="Arial" w:cs="Arial"/>
            <w:sz w:val="20"/>
            <w:szCs w:val="20"/>
          </w:rPr>
          <w:t>Architect's Letter of Certification for Proposed Construction or Renovation</w:t>
        </w:r>
        <w:r w:rsidR="007B0358">
          <w:rPr>
            <w:rStyle w:val="Hyperlink"/>
            <w:rFonts w:ascii="Arial" w:eastAsiaTheme="majorEastAsia" w:hAnsi="Arial" w:cs="Arial"/>
            <w:sz w:val="20"/>
            <w:szCs w:val="20"/>
          </w:rPr>
          <w:t>;</w:t>
        </w:r>
        <w:r w:rsidR="00FB6955" w:rsidRPr="00095ED1">
          <w:rPr>
            <w:rStyle w:val="Hyperlink"/>
            <w:rFonts w:ascii="Arial" w:eastAsiaTheme="majorEastAsia" w:hAnsi="Arial" w:cs="Arial"/>
            <w:sz w:val="20"/>
            <w:szCs w:val="20"/>
          </w:rPr>
          <w:t xml:space="preserve"> Projects to Be Reviewed by DOH or DASNY.</w:t>
        </w:r>
      </w:hyperlink>
      <w:r w:rsidR="00FB6955" w:rsidRPr="00095ED1">
        <w:rPr>
          <w:rFonts w:ascii="Arial" w:hAnsi="Arial" w:cs="Arial"/>
          <w:sz w:val="20"/>
          <w:szCs w:val="20"/>
        </w:rPr>
        <w:t xml:space="preserve"> (PDF) (Not to Be Submitted with Self-Certification Projects)</w:t>
      </w:r>
    </w:p>
    <w:p w14:paraId="43777922" w14:textId="77777777" w:rsidR="00FB6955" w:rsidRPr="00095ED1" w:rsidRDefault="00106F4C" w:rsidP="005B44BF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hyperlink r:id="rId13" w:history="1">
        <w:r w:rsidR="00FB6955" w:rsidRPr="00095ED1">
          <w:rPr>
            <w:rStyle w:val="Hyperlink"/>
            <w:rFonts w:ascii="Arial" w:eastAsiaTheme="majorEastAsia" w:hAnsi="Arial" w:cs="Arial"/>
            <w:sz w:val="20"/>
            <w:szCs w:val="20"/>
          </w:rPr>
          <w:t>Architect's Letter of Certification for Completed Projects</w:t>
        </w:r>
      </w:hyperlink>
      <w:r w:rsidR="00FB6955" w:rsidRPr="00095ED1">
        <w:rPr>
          <w:rFonts w:ascii="Arial" w:hAnsi="Arial" w:cs="Arial"/>
          <w:sz w:val="20"/>
          <w:szCs w:val="20"/>
        </w:rPr>
        <w:t xml:space="preserve"> (PDF)</w:t>
      </w:r>
    </w:p>
    <w:p w14:paraId="596ED728" w14:textId="77777777" w:rsidR="00FB6955" w:rsidRPr="00095ED1" w:rsidRDefault="00106F4C" w:rsidP="005B44BF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hyperlink r:id="rId14" w:history="1">
        <w:r w:rsidR="00FB6955" w:rsidRPr="00095ED1">
          <w:rPr>
            <w:rStyle w:val="Hyperlink"/>
            <w:rFonts w:ascii="Arial" w:eastAsiaTheme="majorEastAsia" w:hAnsi="Arial" w:cs="Arial"/>
            <w:sz w:val="20"/>
            <w:szCs w:val="20"/>
          </w:rPr>
          <w:t>Architect's or Engineer's Letter of Certification for Inspecting Existing Buildings</w:t>
        </w:r>
      </w:hyperlink>
      <w:r w:rsidR="00FB6955" w:rsidRPr="00095ED1">
        <w:rPr>
          <w:rFonts w:ascii="Arial" w:hAnsi="Arial" w:cs="Arial"/>
          <w:sz w:val="20"/>
          <w:szCs w:val="20"/>
        </w:rPr>
        <w:t xml:space="preserve"> (PDF)</w:t>
      </w:r>
    </w:p>
    <w:p w14:paraId="4FB1F8DB" w14:textId="77777777" w:rsidR="00C42079" w:rsidRPr="00095ED1" w:rsidRDefault="00C42079" w:rsidP="00C42079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095ED1">
        <w:rPr>
          <w:rFonts w:ascii="Arial" w:hAnsi="Arial" w:cs="Arial"/>
          <w:color w:val="000000"/>
          <w:sz w:val="20"/>
        </w:rPr>
        <w:t xml:space="preserve">Do not combine the </w:t>
      </w:r>
      <w:r>
        <w:rPr>
          <w:rFonts w:ascii="Arial" w:hAnsi="Arial" w:cs="Arial"/>
          <w:color w:val="000000"/>
          <w:sz w:val="20"/>
        </w:rPr>
        <w:t>N</w:t>
      </w:r>
      <w:r w:rsidRPr="00095ED1">
        <w:rPr>
          <w:rFonts w:ascii="Arial" w:hAnsi="Arial" w:cs="Arial"/>
          <w:color w:val="000000"/>
          <w:sz w:val="20"/>
        </w:rPr>
        <w:t>arrative</w:t>
      </w:r>
      <w:r>
        <w:rPr>
          <w:rFonts w:ascii="Arial" w:hAnsi="Arial" w:cs="Arial"/>
          <w:color w:val="000000"/>
          <w:sz w:val="20"/>
        </w:rPr>
        <w:t xml:space="preserve"> and </w:t>
      </w:r>
      <w:r w:rsidRPr="00095ED1">
        <w:rPr>
          <w:rFonts w:ascii="Arial" w:hAnsi="Arial" w:cs="Arial"/>
          <w:color w:val="000000"/>
          <w:sz w:val="20"/>
        </w:rPr>
        <w:t>A</w:t>
      </w:r>
      <w:r>
        <w:rPr>
          <w:rFonts w:ascii="Arial" w:hAnsi="Arial" w:cs="Arial"/>
          <w:color w:val="000000"/>
          <w:sz w:val="20"/>
        </w:rPr>
        <w:t>rchitectural Engineering</w:t>
      </w:r>
      <w:r w:rsidRPr="00095ED1">
        <w:rPr>
          <w:rFonts w:ascii="Arial" w:hAnsi="Arial" w:cs="Arial"/>
          <w:color w:val="000000"/>
          <w:sz w:val="20"/>
        </w:rPr>
        <w:t xml:space="preserve"> Cert</w:t>
      </w:r>
      <w:r>
        <w:rPr>
          <w:rFonts w:ascii="Arial" w:hAnsi="Arial" w:cs="Arial"/>
          <w:color w:val="000000"/>
          <w:sz w:val="20"/>
        </w:rPr>
        <w:t>ification</w:t>
      </w:r>
      <w:r w:rsidRPr="00095ED1">
        <w:rPr>
          <w:rFonts w:ascii="Arial" w:hAnsi="Arial" w:cs="Arial"/>
          <w:color w:val="000000"/>
          <w:sz w:val="20"/>
        </w:rPr>
        <w:t xml:space="preserve"> </w:t>
      </w:r>
      <w:r>
        <w:rPr>
          <w:rFonts w:ascii="Arial" w:hAnsi="Arial" w:cs="Arial"/>
          <w:color w:val="000000"/>
          <w:sz w:val="20"/>
        </w:rPr>
        <w:t>f</w:t>
      </w:r>
      <w:r w:rsidRPr="00095ED1">
        <w:rPr>
          <w:rFonts w:ascii="Arial" w:hAnsi="Arial" w:cs="Arial"/>
          <w:color w:val="000000"/>
          <w:sz w:val="20"/>
        </w:rPr>
        <w:t>orm into one document.</w:t>
      </w:r>
    </w:p>
    <w:p w14:paraId="5D363B28" w14:textId="17D5EF0D" w:rsidR="00C42079" w:rsidRPr="008546A0" w:rsidRDefault="00C42079" w:rsidP="00C42079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bookmarkStart w:id="1" w:name="_Hlk40385292"/>
      <w:r w:rsidRPr="008546A0">
        <w:rPr>
          <w:rFonts w:ascii="Arial" w:hAnsi="Arial" w:cs="Arial"/>
          <w:sz w:val="20"/>
        </w:rPr>
        <w:t xml:space="preserve">Refer to DOH </w:t>
      </w:r>
      <w:r w:rsidR="00391663" w:rsidRPr="008546A0">
        <w:rPr>
          <w:rFonts w:ascii="Arial" w:hAnsi="Arial" w:cs="Arial"/>
          <w:sz w:val="20"/>
        </w:rPr>
        <w:t>“</w:t>
      </w:r>
      <w:r w:rsidRPr="008546A0">
        <w:rPr>
          <w:rFonts w:ascii="Arial" w:hAnsi="Arial" w:cs="Arial"/>
          <w:sz w:val="20"/>
        </w:rPr>
        <w:t>Birth Center Classifications</w:t>
      </w:r>
      <w:r w:rsidR="00391663" w:rsidRPr="008546A0">
        <w:rPr>
          <w:rFonts w:ascii="Arial" w:hAnsi="Arial" w:cs="Arial"/>
          <w:sz w:val="20"/>
        </w:rPr>
        <w:t>”</w:t>
      </w:r>
      <w:r w:rsidRPr="008546A0">
        <w:rPr>
          <w:rFonts w:ascii="Arial" w:hAnsi="Arial" w:cs="Arial"/>
          <w:sz w:val="20"/>
        </w:rPr>
        <w:t xml:space="preserve"> matrix</w:t>
      </w:r>
      <w:r w:rsidR="00391663" w:rsidRPr="008546A0">
        <w:rPr>
          <w:rFonts w:ascii="Arial" w:hAnsi="Arial" w:cs="Arial"/>
          <w:sz w:val="20"/>
        </w:rPr>
        <w:t>, located on the NYSDOH website,</w:t>
      </w:r>
      <w:r w:rsidRPr="008546A0">
        <w:rPr>
          <w:rFonts w:ascii="Arial" w:hAnsi="Arial" w:cs="Arial"/>
          <w:sz w:val="20"/>
        </w:rPr>
        <w:t xml:space="preserve"> for guidance on physical plant standards</w:t>
      </w:r>
      <w:r w:rsidR="00D61B78">
        <w:rPr>
          <w:rFonts w:ascii="Arial" w:hAnsi="Arial" w:cs="Arial"/>
          <w:sz w:val="20"/>
        </w:rPr>
        <w:t xml:space="preserve"> and project parameters for Limited Birth Centers</w:t>
      </w:r>
      <w:r w:rsidRPr="008546A0">
        <w:rPr>
          <w:rFonts w:ascii="Arial" w:hAnsi="Arial" w:cs="Arial"/>
          <w:sz w:val="20"/>
        </w:rPr>
        <w:t>.</w:t>
      </w:r>
    </w:p>
    <w:bookmarkEnd w:id="1"/>
    <w:p w14:paraId="335309C8" w14:textId="0E2CBAC1" w:rsidR="00C42079" w:rsidRPr="00C42079" w:rsidRDefault="00D52047" w:rsidP="00C42079">
      <w:pPr>
        <w:pStyle w:val="Default"/>
        <w:numPr>
          <w:ilvl w:val="0"/>
          <w:numId w:val="2"/>
        </w:numPr>
        <w:rPr>
          <w:rFonts w:eastAsia="Times New Roman"/>
          <w:color w:val="auto"/>
          <w:sz w:val="20"/>
          <w:szCs w:val="20"/>
        </w:rPr>
      </w:pPr>
      <w:r w:rsidRPr="00C42079">
        <w:rPr>
          <w:color w:val="auto"/>
          <w:sz w:val="20"/>
        </w:rPr>
        <w:t xml:space="preserve">Provide Architecture/Engineering Drawings in PDF format for review. </w:t>
      </w:r>
      <w:r w:rsidR="007F34D9" w:rsidRPr="00C42079">
        <w:rPr>
          <w:rFonts w:eastAsia="Times New Roman"/>
          <w:color w:val="auto"/>
          <w:sz w:val="20"/>
          <w:szCs w:val="20"/>
        </w:rPr>
        <w:t>Refer to “NYSDOH and DASNY Electronic Drawing Submission Guidance for CON Reviews” located on the NYSDOH Website.</w:t>
      </w:r>
      <w:r w:rsidR="00CE34D9" w:rsidRPr="00C42079">
        <w:rPr>
          <w:rFonts w:eastAsia="Times New Roman"/>
          <w:color w:val="auto"/>
          <w:sz w:val="20"/>
          <w:szCs w:val="20"/>
        </w:rPr>
        <w:t xml:space="preserve"> </w:t>
      </w:r>
    </w:p>
    <w:p w14:paraId="1DA64938" w14:textId="3793D3E4" w:rsidR="00C42079" w:rsidRDefault="00C42079" w:rsidP="00C42079">
      <w:pPr>
        <w:pStyle w:val="Default"/>
        <w:numPr>
          <w:ilvl w:val="0"/>
          <w:numId w:val="2"/>
        </w:numPr>
        <w:rPr>
          <w:rFonts w:eastAsia="Times New Roman"/>
          <w:color w:val="auto"/>
          <w:sz w:val="20"/>
          <w:szCs w:val="20"/>
        </w:rPr>
      </w:pPr>
      <w:r w:rsidRPr="00C42079">
        <w:rPr>
          <w:rFonts w:eastAsia="Times New Roman"/>
          <w:color w:val="auto"/>
          <w:sz w:val="20"/>
          <w:szCs w:val="20"/>
        </w:rPr>
        <w:t xml:space="preserve">Refer to the </w:t>
      </w:r>
      <w:r w:rsidR="00AA3D24">
        <w:rPr>
          <w:rFonts w:eastAsia="Times New Roman"/>
          <w:color w:val="auto"/>
          <w:sz w:val="20"/>
          <w:szCs w:val="20"/>
        </w:rPr>
        <w:t>Required</w:t>
      </w:r>
      <w:r w:rsidRPr="00C42079">
        <w:rPr>
          <w:rFonts w:eastAsia="Times New Roman"/>
          <w:color w:val="auto"/>
          <w:sz w:val="20"/>
          <w:szCs w:val="20"/>
        </w:rPr>
        <w:t xml:space="preserve"> Attachment Table</w:t>
      </w:r>
      <w:r w:rsidR="006942EA">
        <w:rPr>
          <w:rFonts w:eastAsia="Times New Roman"/>
          <w:color w:val="auto"/>
          <w:sz w:val="20"/>
          <w:szCs w:val="20"/>
        </w:rPr>
        <w:t>s</w:t>
      </w:r>
      <w:r w:rsidRPr="00C42079">
        <w:rPr>
          <w:rFonts w:eastAsia="Times New Roman"/>
          <w:color w:val="auto"/>
          <w:sz w:val="20"/>
          <w:szCs w:val="20"/>
        </w:rPr>
        <w:t xml:space="preserve"> listed below for Contingent Approval</w:t>
      </w:r>
      <w:r w:rsidR="00DE0B5C">
        <w:rPr>
          <w:rFonts w:eastAsia="Times New Roman"/>
          <w:color w:val="auto"/>
          <w:sz w:val="20"/>
          <w:szCs w:val="20"/>
        </w:rPr>
        <w:t xml:space="preserve"> (Schematic </w:t>
      </w:r>
      <w:r w:rsidR="003A49B5">
        <w:rPr>
          <w:rFonts w:eastAsia="Times New Roman"/>
          <w:color w:val="auto"/>
          <w:sz w:val="20"/>
          <w:szCs w:val="20"/>
        </w:rPr>
        <w:t>Drawings)</w:t>
      </w:r>
      <w:r w:rsidRPr="00C42079">
        <w:rPr>
          <w:rFonts w:eastAsia="Times New Roman"/>
          <w:color w:val="auto"/>
          <w:sz w:val="20"/>
          <w:szCs w:val="20"/>
        </w:rPr>
        <w:t xml:space="preserve"> and Contingency Satisfaction</w:t>
      </w:r>
      <w:r w:rsidR="008B697A">
        <w:rPr>
          <w:rFonts w:eastAsia="Times New Roman"/>
          <w:color w:val="auto"/>
          <w:sz w:val="20"/>
          <w:szCs w:val="20"/>
        </w:rPr>
        <w:t xml:space="preserve"> (Design Development)</w:t>
      </w:r>
      <w:r w:rsidR="003277DD">
        <w:rPr>
          <w:rFonts w:eastAsia="Times New Roman"/>
          <w:color w:val="auto"/>
          <w:sz w:val="20"/>
          <w:szCs w:val="20"/>
        </w:rPr>
        <w:t xml:space="preserve"> and Limited Birth Center</w:t>
      </w:r>
      <w:r w:rsidRPr="00C42079">
        <w:rPr>
          <w:rFonts w:eastAsia="Times New Roman"/>
          <w:color w:val="auto"/>
          <w:sz w:val="20"/>
          <w:szCs w:val="20"/>
        </w:rPr>
        <w:t xml:space="preserve"> drawing </w:t>
      </w:r>
      <w:r w:rsidR="00AA3D24">
        <w:rPr>
          <w:rFonts w:eastAsia="Times New Roman"/>
          <w:color w:val="auto"/>
          <w:sz w:val="20"/>
          <w:szCs w:val="20"/>
        </w:rPr>
        <w:t>submission</w:t>
      </w:r>
      <w:r w:rsidRPr="00C42079">
        <w:rPr>
          <w:rFonts w:eastAsia="Times New Roman"/>
          <w:color w:val="auto"/>
          <w:sz w:val="20"/>
          <w:szCs w:val="20"/>
        </w:rPr>
        <w:t>s.</w:t>
      </w:r>
    </w:p>
    <w:p w14:paraId="01C6ABE0" w14:textId="6E816AF4" w:rsidR="00C42079" w:rsidRPr="003E3EF7" w:rsidRDefault="00C42079" w:rsidP="00C42079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3E3EF7">
        <w:rPr>
          <w:rFonts w:ascii="Arial" w:hAnsi="Arial" w:cs="Arial"/>
          <w:color w:val="000000"/>
          <w:sz w:val="20"/>
        </w:rPr>
        <w:t xml:space="preserve">Required attachments must be submitted as separate documents and labeled accordingly. </w:t>
      </w:r>
    </w:p>
    <w:p w14:paraId="3661F519" w14:textId="66483AB7" w:rsidR="00C42079" w:rsidRPr="003E3EF7" w:rsidRDefault="00C42079" w:rsidP="5A310EBB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7063B9">
        <w:rPr>
          <w:rFonts w:ascii="Arial" w:hAnsi="Arial" w:cs="Arial"/>
          <w:color w:val="000000" w:themeColor="text1"/>
          <w:sz w:val="20"/>
        </w:rPr>
        <w:t xml:space="preserve">If </w:t>
      </w:r>
      <w:proofErr w:type="gramStart"/>
      <w:r w:rsidR="0032491E" w:rsidRPr="007063B9">
        <w:rPr>
          <w:rFonts w:ascii="Arial" w:hAnsi="Arial" w:cs="Arial"/>
          <w:color w:val="000000" w:themeColor="text1"/>
          <w:sz w:val="20"/>
        </w:rPr>
        <w:t>during the course of</w:t>
      </w:r>
      <w:proofErr w:type="gramEnd"/>
      <w:r w:rsidR="0032491E" w:rsidRPr="007063B9">
        <w:rPr>
          <w:rFonts w:ascii="Arial" w:hAnsi="Arial" w:cs="Arial"/>
          <w:color w:val="000000" w:themeColor="text1"/>
          <w:sz w:val="20"/>
        </w:rPr>
        <w:t xml:space="preserve"> review</w:t>
      </w:r>
      <w:r w:rsidR="006B4930" w:rsidRPr="007063B9">
        <w:rPr>
          <w:rFonts w:ascii="Arial" w:hAnsi="Arial" w:cs="Arial"/>
          <w:color w:val="000000" w:themeColor="text1"/>
          <w:sz w:val="20"/>
        </w:rPr>
        <w:t xml:space="preserve"> </w:t>
      </w:r>
      <w:r w:rsidRPr="007063B9">
        <w:rPr>
          <w:rFonts w:ascii="Arial" w:hAnsi="Arial" w:cs="Arial"/>
          <w:color w:val="000000" w:themeColor="text1"/>
          <w:sz w:val="20"/>
        </w:rPr>
        <w:t xml:space="preserve">any of the attachments </w:t>
      </w:r>
      <w:r w:rsidR="006B4930" w:rsidRPr="007063B9">
        <w:rPr>
          <w:rFonts w:ascii="Arial" w:hAnsi="Arial" w:cs="Arial"/>
          <w:color w:val="000000" w:themeColor="text1"/>
          <w:sz w:val="20"/>
        </w:rPr>
        <w:t>are</w:t>
      </w:r>
      <w:r w:rsidRPr="007063B9">
        <w:rPr>
          <w:rFonts w:ascii="Arial" w:hAnsi="Arial" w:cs="Arial"/>
          <w:color w:val="000000" w:themeColor="text1"/>
          <w:sz w:val="20"/>
        </w:rPr>
        <w:t xml:space="preserve"> updated, </w:t>
      </w:r>
      <w:r w:rsidR="006B4930" w:rsidRPr="007063B9">
        <w:rPr>
          <w:rFonts w:ascii="Arial" w:hAnsi="Arial" w:cs="Arial"/>
          <w:color w:val="000000" w:themeColor="text1"/>
          <w:sz w:val="20"/>
        </w:rPr>
        <w:t xml:space="preserve">please also </w:t>
      </w:r>
      <w:r w:rsidRPr="007063B9">
        <w:rPr>
          <w:rFonts w:ascii="Arial" w:hAnsi="Arial" w:cs="Arial"/>
          <w:color w:val="000000" w:themeColor="text1"/>
          <w:sz w:val="20"/>
        </w:rPr>
        <w:t>provide an updated Schedule 6 form with</w:t>
      </w:r>
      <w:r w:rsidRPr="5A310EBB">
        <w:rPr>
          <w:rFonts w:ascii="Arial" w:hAnsi="Arial" w:cs="Arial"/>
          <w:color w:val="000000" w:themeColor="text1"/>
          <w:sz w:val="20"/>
        </w:rPr>
        <w:t xml:space="preserve"> the revised date</w:t>
      </w:r>
      <w:r w:rsidR="00BF1521" w:rsidRPr="5A310EBB">
        <w:rPr>
          <w:rFonts w:ascii="Arial" w:hAnsi="Arial" w:cs="Arial"/>
          <w:color w:val="000000" w:themeColor="text1"/>
          <w:sz w:val="20"/>
        </w:rPr>
        <w:t xml:space="preserve"> and</w:t>
      </w:r>
      <w:r w:rsidR="007063B9">
        <w:rPr>
          <w:rFonts w:ascii="Arial" w:hAnsi="Arial" w:cs="Arial"/>
          <w:color w:val="000000" w:themeColor="text1"/>
          <w:sz w:val="20"/>
        </w:rPr>
        <w:t xml:space="preserve"> a description of</w:t>
      </w:r>
      <w:r w:rsidR="7EBB76A1" w:rsidRPr="5A310EBB">
        <w:rPr>
          <w:rFonts w:ascii="Arial" w:hAnsi="Arial" w:cs="Arial"/>
          <w:sz w:val="20"/>
        </w:rPr>
        <w:t xml:space="preserve"> the revised wor</w:t>
      </w:r>
      <w:r w:rsidR="00F32420" w:rsidRPr="5A310EBB">
        <w:rPr>
          <w:rFonts w:ascii="Arial" w:hAnsi="Arial" w:cs="Arial"/>
          <w:sz w:val="20"/>
        </w:rPr>
        <w:t>k. N</w:t>
      </w:r>
      <w:r w:rsidR="00A33D53" w:rsidRPr="5A310EBB">
        <w:rPr>
          <w:rFonts w:ascii="Arial" w:hAnsi="Arial" w:cs="Arial"/>
          <w:sz w:val="20"/>
        </w:rPr>
        <w:t>ote revisions</w:t>
      </w:r>
      <w:r w:rsidR="5118D7E3" w:rsidRPr="5A310EBB">
        <w:rPr>
          <w:rFonts w:ascii="Arial" w:hAnsi="Arial" w:cs="Arial"/>
          <w:sz w:val="20"/>
        </w:rPr>
        <w:t xml:space="preserve"> on </w:t>
      </w:r>
      <w:r w:rsidR="00654DD2" w:rsidRPr="5A310EBB">
        <w:rPr>
          <w:rFonts w:ascii="Arial" w:hAnsi="Arial" w:cs="Arial"/>
          <w:sz w:val="20"/>
        </w:rPr>
        <w:t xml:space="preserve">the </w:t>
      </w:r>
      <w:r w:rsidR="5118D7E3" w:rsidRPr="5A310EBB">
        <w:rPr>
          <w:rFonts w:ascii="Arial" w:hAnsi="Arial" w:cs="Arial"/>
          <w:sz w:val="20"/>
        </w:rPr>
        <w:t>updated drawings.</w:t>
      </w:r>
    </w:p>
    <w:p w14:paraId="76CD582A" w14:textId="1CE3DA2E" w:rsidR="00A76936" w:rsidRDefault="00A76936" w:rsidP="00A76936">
      <w:pPr>
        <w:pStyle w:val="Default"/>
        <w:rPr>
          <w:rFonts w:eastAsia="Times New Roman" w:cs="Times New Roman"/>
          <w:sz w:val="20"/>
          <w:szCs w:val="20"/>
        </w:rPr>
      </w:pPr>
    </w:p>
    <w:p w14:paraId="3EBC34ED" w14:textId="07310F74" w:rsidR="00A26CD1" w:rsidRPr="00F61BEC" w:rsidRDefault="007F34D9" w:rsidP="00A31D21">
      <w:pPr>
        <w:rPr>
          <w:rFonts w:ascii="Arial" w:hAnsi="Arial"/>
          <w:b/>
          <w:color w:val="000000"/>
        </w:rPr>
      </w:pPr>
      <w:r>
        <w:rPr>
          <w:rFonts w:ascii="Arial" w:hAnsi="Arial"/>
          <w:b/>
          <w:color w:val="000000"/>
        </w:rPr>
        <w:t>Architectur</w:t>
      </w:r>
      <w:r w:rsidR="00D52047">
        <w:rPr>
          <w:rFonts w:ascii="Arial" w:hAnsi="Arial"/>
          <w:b/>
          <w:color w:val="000000"/>
        </w:rPr>
        <w:t>al</w:t>
      </w:r>
      <w:r>
        <w:rPr>
          <w:rFonts w:ascii="Arial" w:hAnsi="Arial"/>
          <w:b/>
          <w:color w:val="000000"/>
        </w:rPr>
        <w:t xml:space="preserve">/Engineering </w:t>
      </w:r>
      <w:r w:rsidR="00095ED1">
        <w:rPr>
          <w:rFonts w:ascii="Arial" w:hAnsi="Arial"/>
          <w:b/>
          <w:color w:val="000000"/>
        </w:rPr>
        <w:t>Narrative</w:t>
      </w:r>
    </w:p>
    <w:p w14:paraId="554730B4" w14:textId="4602300C" w:rsidR="00385EB0" w:rsidRPr="00D52047" w:rsidRDefault="00A31D21" w:rsidP="00D52047">
      <w:pPr>
        <w:pStyle w:val="ListParagraph"/>
        <w:numPr>
          <w:ilvl w:val="0"/>
          <w:numId w:val="13"/>
        </w:numPr>
        <w:rPr>
          <w:rFonts w:ascii="Arial" w:hAnsi="Arial"/>
          <w:color w:val="000000"/>
          <w:sz w:val="20"/>
        </w:rPr>
      </w:pPr>
      <w:r w:rsidRPr="00D52047">
        <w:rPr>
          <w:rFonts w:ascii="Arial" w:hAnsi="Arial"/>
          <w:color w:val="000000"/>
          <w:sz w:val="20"/>
        </w:rPr>
        <w:t xml:space="preserve">Narrative </w:t>
      </w:r>
      <w:r w:rsidR="00FA70E1" w:rsidRPr="00D52047">
        <w:rPr>
          <w:rFonts w:ascii="Arial" w:hAnsi="Arial"/>
          <w:color w:val="000000"/>
          <w:sz w:val="20"/>
        </w:rPr>
        <w:t>shall include but not limited to the following information.</w:t>
      </w:r>
      <w:r w:rsidR="004D5EAB" w:rsidRPr="00D52047">
        <w:rPr>
          <w:rFonts w:ascii="Arial" w:hAnsi="Arial"/>
          <w:color w:val="000000"/>
          <w:sz w:val="20"/>
        </w:rPr>
        <w:t xml:space="preserve"> </w:t>
      </w:r>
      <w:r w:rsidR="00637C5B" w:rsidRPr="00D52047">
        <w:rPr>
          <w:rFonts w:ascii="Arial" w:hAnsi="Arial"/>
          <w:color w:val="000000"/>
          <w:sz w:val="20"/>
        </w:rPr>
        <w:t>Please address all items.</w:t>
      </w:r>
    </w:p>
    <w:p w14:paraId="2724439B" w14:textId="77777777" w:rsidR="00844DE5" w:rsidRPr="003F44EF" w:rsidRDefault="00844DE5" w:rsidP="00A31D21">
      <w:pPr>
        <w:rPr>
          <w:rFonts w:ascii="Arial" w:hAnsi="Arial"/>
          <w:color w:val="000000"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02"/>
        <w:tblW w:w="0" w:type="auto"/>
        <w:tblCellMar>
          <w:top w:w="29" w:type="dxa"/>
          <w:left w:w="115" w:type="dxa"/>
          <w:bottom w:w="29" w:type="dxa"/>
          <w:right w:w="115" w:type="dxa"/>
        </w:tblCellMar>
        <w:tblLook w:val="0480" w:firstRow="0" w:lastRow="0" w:firstColumn="1" w:lastColumn="0" w:noHBand="0" w:noVBand="1"/>
      </w:tblPr>
      <w:tblGrid>
        <w:gridCol w:w="7555"/>
        <w:gridCol w:w="2430"/>
      </w:tblGrid>
      <w:tr w:rsidR="00717C94" w:rsidRPr="00F50EFE" w14:paraId="4E54F6A7" w14:textId="77777777" w:rsidTr="7B867CCF">
        <w:trPr>
          <w:cantSplit/>
          <w:tblHeader/>
        </w:trPr>
        <w:tc>
          <w:tcPr>
            <w:tcW w:w="9985" w:type="dxa"/>
            <w:gridSpan w:val="2"/>
            <w:shd w:val="clear" w:color="auto" w:fill="D9D9D9" w:themeFill="background1" w:themeFillShade="D9"/>
            <w:vAlign w:val="center"/>
          </w:tcPr>
          <w:p w14:paraId="35425F76" w14:textId="2994B54A" w:rsidR="00637C5B" w:rsidRPr="00F50EFE" w:rsidRDefault="00637C5B" w:rsidP="00CF2862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 w:rsidRPr="00F50EFE">
              <w:rPr>
                <w:rFonts w:ascii="Arial" w:hAnsi="Arial" w:cs="Arial"/>
                <w:b/>
                <w:bCs/>
                <w:color w:val="000000" w:themeColor="text1"/>
                <w:sz w:val="20"/>
              </w:rPr>
              <w:t xml:space="preserve">Project </w:t>
            </w:r>
            <w:r w:rsidR="00717C94" w:rsidRPr="00F50EFE">
              <w:rPr>
                <w:rFonts w:ascii="Arial" w:hAnsi="Arial" w:cs="Arial"/>
                <w:b/>
                <w:bCs/>
                <w:color w:val="000000" w:themeColor="text1"/>
                <w:sz w:val="20"/>
              </w:rPr>
              <w:t>Description</w:t>
            </w:r>
          </w:p>
        </w:tc>
      </w:tr>
      <w:tr w:rsidR="00717C94" w:rsidRPr="00F50EFE" w14:paraId="5266D528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5A0023B6" w14:textId="034C6B78" w:rsidR="00D227F7" w:rsidRPr="00F50EFE" w:rsidRDefault="00717C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Intent/Purpose:</w:t>
            </w:r>
            <w:r w:rsidR="00615562" w:rsidRPr="00F50EFE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61556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00F50EFE">
              <w:rPr>
                <w:rFonts w:ascii="Arial" w:hAnsi="Arial" w:cs="Arial"/>
                <w:sz w:val="20"/>
              </w:rPr>
            </w:r>
            <w:r w:rsidR="00615562" w:rsidRPr="00F50EFE">
              <w:rPr>
                <w:rFonts w:ascii="Arial" w:hAnsi="Arial" w:cs="Arial"/>
                <w:sz w:val="20"/>
              </w:rPr>
              <w:fldChar w:fldCharType="separate"/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717C94" w:rsidRPr="00F50EFE" w14:paraId="487746DC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4E0C49C7" w14:textId="3548AC78" w:rsidR="008A16B9" w:rsidRPr="00F50EFE" w:rsidRDefault="00717C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Site Location:</w:t>
            </w:r>
            <w:r w:rsidR="00615562" w:rsidRPr="00F50EFE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61556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00F50EFE">
              <w:rPr>
                <w:rFonts w:ascii="Arial" w:hAnsi="Arial" w:cs="Arial"/>
                <w:sz w:val="20"/>
              </w:rPr>
            </w:r>
            <w:r w:rsidR="00615562" w:rsidRPr="00F50EFE">
              <w:rPr>
                <w:rFonts w:ascii="Arial" w:hAnsi="Arial" w:cs="Arial"/>
                <w:sz w:val="20"/>
              </w:rPr>
              <w:fldChar w:fldCharType="separate"/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717C94" w:rsidRPr="00F50EFE" w14:paraId="325C9C11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78D22EDC" w14:textId="3C099561" w:rsidR="00D227F7" w:rsidRPr="00F50EFE" w:rsidRDefault="00717C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Brief description of current facility, including Facility Type</w:t>
            </w:r>
            <w:r w:rsidR="00C26A3E" w:rsidRPr="00F50EFE">
              <w:rPr>
                <w:rFonts w:ascii="Arial" w:hAnsi="Arial" w:cs="Arial"/>
                <w:color w:val="000000"/>
                <w:sz w:val="20"/>
              </w:rPr>
              <w:t>:</w:t>
            </w:r>
            <w:r w:rsidR="00615562" w:rsidRPr="00F50EFE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61556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00F50EFE">
              <w:rPr>
                <w:rFonts w:ascii="Arial" w:hAnsi="Arial" w:cs="Arial"/>
                <w:sz w:val="20"/>
              </w:rPr>
            </w:r>
            <w:r w:rsidR="00615562" w:rsidRPr="00F50EFE">
              <w:rPr>
                <w:rFonts w:ascii="Arial" w:hAnsi="Arial" w:cs="Arial"/>
                <w:sz w:val="20"/>
              </w:rPr>
              <w:fldChar w:fldCharType="separate"/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717C94" w:rsidRPr="00F50EFE" w14:paraId="001AF525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06C2F418" w14:textId="0A08891F" w:rsidR="00D227F7" w:rsidRPr="00F50EFE" w:rsidRDefault="00717C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Brief description of proposed facility</w:t>
            </w:r>
            <w:r w:rsidR="00C26A3E" w:rsidRPr="00F50EFE">
              <w:rPr>
                <w:rFonts w:ascii="Arial" w:hAnsi="Arial" w:cs="Arial"/>
                <w:color w:val="000000"/>
                <w:sz w:val="20"/>
              </w:rPr>
              <w:t>:</w:t>
            </w:r>
            <w:r w:rsidR="00615562" w:rsidRPr="00F50EFE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61556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00F50EFE">
              <w:rPr>
                <w:rFonts w:ascii="Arial" w:hAnsi="Arial" w:cs="Arial"/>
                <w:sz w:val="20"/>
              </w:rPr>
            </w:r>
            <w:r w:rsidR="00615562" w:rsidRPr="00F50EFE">
              <w:rPr>
                <w:rFonts w:ascii="Arial" w:hAnsi="Arial" w:cs="Arial"/>
                <w:sz w:val="20"/>
              </w:rPr>
              <w:fldChar w:fldCharType="separate"/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D227F7" w:rsidRPr="00F50EFE" w14:paraId="0D3DB859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6BC55AEA" w14:textId="62C768E9" w:rsidR="00D227F7" w:rsidRPr="00F50EFE" w:rsidRDefault="00D227F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Location of proposed space or spaces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, and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o</w:t>
            </w:r>
            <w:r w:rsidRPr="00F50EFE">
              <w:rPr>
                <w:rFonts w:ascii="Arial" w:hAnsi="Arial" w:cs="Arial"/>
                <w:color w:val="000000"/>
                <w:sz w:val="20"/>
              </w:rPr>
              <w:t>ccupancy type for each occupied space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: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615562" w:rsidRPr="00F50EFE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61556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00F50EFE">
              <w:rPr>
                <w:rFonts w:ascii="Arial" w:hAnsi="Arial" w:cs="Arial"/>
                <w:sz w:val="20"/>
              </w:rPr>
            </w:r>
            <w:r w:rsidR="00615562" w:rsidRPr="00F50EFE">
              <w:rPr>
                <w:rFonts w:ascii="Arial" w:hAnsi="Arial" w:cs="Arial"/>
                <w:sz w:val="20"/>
              </w:rPr>
              <w:fldChar w:fldCharType="separate"/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D227F7" w:rsidRPr="00F50EFE" w14:paraId="44B9A209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11DF75DF" w14:textId="44758637" w:rsidR="00D227F7" w:rsidRPr="00F50EFE" w:rsidRDefault="00D227F7" w:rsidP="7B867CCF">
            <w:pPr>
              <w:rPr>
                <w:rFonts w:ascii="Arial" w:hAnsi="Arial" w:cs="Arial"/>
                <w:color w:val="000000"/>
                <w:sz w:val="20"/>
              </w:rPr>
            </w:pPr>
            <w:r w:rsidRPr="7B867CCF">
              <w:rPr>
                <w:rFonts w:ascii="Arial" w:hAnsi="Arial" w:cs="Arial"/>
                <w:color w:val="000000" w:themeColor="text1"/>
                <w:sz w:val="20"/>
              </w:rPr>
              <w:t>Indicate if mixed occupancies, multiple occupancies</w:t>
            </w:r>
            <w:r w:rsidR="00E41070">
              <w:rPr>
                <w:rFonts w:ascii="Arial" w:hAnsi="Arial" w:cs="Arial"/>
                <w:color w:val="000000" w:themeColor="text1"/>
                <w:sz w:val="20"/>
              </w:rPr>
              <w:t>,</w:t>
            </w:r>
            <w:r w:rsidRPr="7B867CCF">
              <w:rPr>
                <w:rFonts w:ascii="Arial" w:hAnsi="Arial" w:cs="Arial"/>
                <w:color w:val="000000" w:themeColor="text1"/>
                <w:sz w:val="20"/>
              </w:rPr>
              <w:t xml:space="preserve"> and</w:t>
            </w:r>
            <w:r w:rsidR="5EF402AF" w:rsidRPr="7B867CCF">
              <w:rPr>
                <w:rFonts w:ascii="Arial" w:hAnsi="Arial" w:cs="Arial"/>
                <w:color w:val="000000" w:themeColor="text1"/>
                <w:sz w:val="20"/>
              </w:rPr>
              <w:t>/</w:t>
            </w:r>
            <w:r w:rsidRPr="7B867CCF">
              <w:rPr>
                <w:rFonts w:ascii="Arial" w:hAnsi="Arial" w:cs="Arial"/>
                <w:color w:val="000000" w:themeColor="text1"/>
                <w:sz w:val="20"/>
              </w:rPr>
              <w:t xml:space="preserve">or separated occupancies. </w:t>
            </w:r>
            <w:r w:rsidR="008A16B9" w:rsidRPr="7B867CCF">
              <w:rPr>
                <w:rFonts w:ascii="Arial" w:hAnsi="Arial" w:cs="Arial"/>
                <w:color w:val="000000" w:themeColor="text1"/>
                <w:sz w:val="20"/>
              </w:rPr>
              <w:t>D</w:t>
            </w:r>
            <w:r w:rsidRPr="7B867CCF">
              <w:rPr>
                <w:rFonts w:ascii="Arial" w:hAnsi="Arial" w:cs="Arial"/>
                <w:color w:val="000000" w:themeColor="text1"/>
                <w:sz w:val="20"/>
              </w:rPr>
              <w:t>escribe the required smoke and fire separations</w:t>
            </w:r>
            <w:r w:rsidR="005D7794" w:rsidRPr="7B867CCF">
              <w:rPr>
                <w:rFonts w:ascii="Arial" w:hAnsi="Arial" w:cs="Arial"/>
                <w:color w:val="000000" w:themeColor="text1"/>
                <w:sz w:val="20"/>
              </w:rPr>
              <w:t xml:space="preserve"> between occupancies:</w:t>
            </w:r>
            <w:r w:rsidR="00615562" w:rsidRPr="7B867CCF">
              <w:rPr>
                <w:rFonts w:ascii="Arial" w:hAnsi="Arial" w:cs="Arial"/>
                <w:color w:val="000000" w:themeColor="text1"/>
                <w:sz w:val="20"/>
              </w:rPr>
              <w:t xml:space="preserve">  </w:t>
            </w:r>
            <w:r w:rsidR="00615562" w:rsidRPr="7B867CCF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7B867CCF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7B867CCF">
              <w:rPr>
                <w:rFonts w:ascii="Arial" w:hAnsi="Arial" w:cs="Arial"/>
                <w:sz w:val="20"/>
              </w:rPr>
            </w:r>
            <w:r w:rsidR="00615562" w:rsidRPr="7B867CCF">
              <w:rPr>
                <w:rFonts w:ascii="Arial" w:hAnsi="Arial" w:cs="Arial"/>
                <w:sz w:val="20"/>
              </w:rPr>
              <w:fldChar w:fldCharType="separate"/>
            </w:r>
            <w:r w:rsidR="00615562" w:rsidRPr="7B867CCF">
              <w:rPr>
                <w:rFonts w:ascii="Arial" w:hAnsi="Arial" w:cs="Arial"/>
                <w:sz w:val="20"/>
              </w:rPr>
              <w:t> </w:t>
            </w:r>
            <w:r w:rsidR="00615562" w:rsidRPr="7B867CCF">
              <w:rPr>
                <w:rFonts w:ascii="Arial" w:hAnsi="Arial" w:cs="Arial"/>
                <w:sz w:val="20"/>
              </w:rPr>
              <w:t> </w:t>
            </w:r>
            <w:r w:rsidR="00615562" w:rsidRPr="7B867CCF">
              <w:rPr>
                <w:rFonts w:ascii="Arial" w:hAnsi="Arial" w:cs="Arial"/>
                <w:sz w:val="20"/>
              </w:rPr>
              <w:t> </w:t>
            </w:r>
            <w:r w:rsidR="00615562" w:rsidRPr="7B867CCF">
              <w:rPr>
                <w:rFonts w:ascii="Arial" w:hAnsi="Arial" w:cs="Arial"/>
                <w:sz w:val="20"/>
              </w:rPr>
              <w:t> </w:t>
            </w:r>
            <w:r w:rsidR="00615562" w:rsidRPr="7B867CCF">
              <w:rPr>
                <w:rFonts w:ascii="Arial" w:hAnsi="Arial" w:cs="Arial"/>
                <w:sz w:val="20"/>
              </w:rPr>
              <w:t> </w:t>
            </w:r>
            <w:r w:rsidR="00615562" w:rsidRPr="7B867CCF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7290A7EF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6AEF1F4C" w14:textId="0DAE7DA4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Relationship of spaces conforming with Article 28 space and Non-Article 28 space:</w:t>
            </w:r>
            <w:r w:rsidR="00615562" w:rsidRPr="00F50EFE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61556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00F50EFE">
              <w:rPr>
                <w:rFonts w:ascii="Arial" w:hAnsi="Arial" w:cs="Arial"/>
                <w:sz w:val="20"/>
              </w:rPr>
            </w:r>
            <w:r w:rsidR="00615562" w:rsidRPr="00F50EFE">
              <w:rPr>
                <w:rFonts w:ascii="Arial" w:hAnsi="Arial" w:cs="Arial"/>
                <w:sz w:val="20"/>
              </w:rPr>
              <w:fldChar w:fldCharType="separate"/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60CB645B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0F5540A2" w14:textId="7A16B093" w:rsidR="008A16B9" w:rsidRPr="00F50EFE" w:rsidRDefault="005D7794" w:rsidP="00CF2862">
            <w:pPr>
              <w:contextualSpacing/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 xml:space="preserve">List all 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e</w:t>
            </w:r>
            <w:r w:rsidRPr="00F50EFE">
              <w:rPr>
                <w:rFonts w:ascii="Arial" w:hAnsi="Arial" w:cs="Arial"/>
                <w:color w:val="000000"/>
                <w:sz w:val="20"/>
              </w:rPr>
              <w:t>xceptions to the NYSDOH referenced standards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: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61556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1556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15562" w:rsidRPr="00F50EFE">
              <w:rPr>
                <w:rFonts w:ascii="Arial" w:hAnsi="Arial" w:cs="Arial"/>
                <w:sz w:val="20"/>
              </w:rPr>
            </w:r>
            <w:r w:rsidR="00615562" w:rsidRPr="00F50EFE">
              <w:rPr>
                <w:rFonts w:ascii="Arial" w:hAnsi="Arial" w:cs="Arial"/>
                <w:sz w:val="20"/>
              </w:rPr>
              <w:fldChar w:fldCharType="separate"/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t> </w:t>
            </w:r>
            <w:r w:rsidR="00615562" w:rsidRPr="00F50EFE">
              <w:rPr>
                <w:rFonts w:ascii="Arial" w:hAnsi="Arial" w:cs="Arial"/>
                <w:sz w:val="20"/>
              </w:rPr>
              <w:fldChar w:fldCharType="end"/>
            </w:r>
          </w:p>
          <w:p w14:paraId="0FE50A5E" w14:textId="5985EA95" w:rsidR="008A16B9" w:rsidRPr="00F50EFE" w:rsidRDefault="008A16B9" w:rsidP="00CF2862">
            <w:pPr>
              <w:contextualSpacing/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 xml:space="preserve">List all </w:t>
            </w:r>
            <w:r w:rsidR="005D7794"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 xml:space="preserve">exceptions </w:t>
            </w:r>
            <w:r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>on</w:t>
            </w:r>
            <w:r w:rsidR="005D7794"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 xml:space="preserve"> the Architecture/Engineering Certification </w:t>
            </w:r>
            <w:r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>f</w:t>
            </w:r>
            <w:r w:rsidR="005D7794"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>orm.</w:t>
            </w:r>
          </w:p>
        </w:tc>
      </w:tr>
      <w:tr w:rsidR="005D7794" w:rsidRPr="00F50EFE" w14:paraId="1B30F20F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75D5D757" w14:textId="6C359BA0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 xml:space="preserve">List all 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r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equests for 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e</w:t>
            </w:r>
            <w:r w:rsidRPr="00F50EFE">
              <w:rPr>
                <w:rFonts w:ascii="Arial" w:hAnsi="Arial" w:cs="Arial"/>
                <w:color w:val="000000"/>
                <w:sz w:val="20"/>
              </w:rPr>
              <w:t>quivalencies</w:t>
            </w:r>
            <w:r w:rsidR="008A16B9" w:rsidRPr="00F50EFE">
              <w:rPr>
                <w:rFonts w:ascii="Arial" w:hAnsi="Arial" w:cs="Arial"/>
                <w:color w:val="000000"/>
                <w:sz w:val="20"/>
              </w:rPr>
              <w:t>: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  <w:p w14:paraId="27B30E1B" w14:textId="21555859" w:rsidR="008A16B9" w:rsidRPr="00F50EFE" w:rsidRDefault="008A16B9" w:rsidP="00CF2862">
            <w:pPr>
              <w:rPr>
                <w:rFonts w:ascii="Arial" w:hAnsi="Arial" w:cs="Arial"/>
                <w:i/>
                <w:iCs/>
                <w:color w:val="000000"/>
                <w:sz w:val="20"/>
              </w:rPr>
            </w:pPr>
            <w:r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>List all equivalency requests</w:t>
            </w:r>
            <w:r w:rsidR="005D7794"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 xml:space="preserve"> </w:t>
            </w:r>
            <w:r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>on</w:t>
            </w:r>
            <w:r w:rsidR="005D7794"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 xml:space="preserve"> the Architecture/Engineering Certification </w:t>
            </w:r>
            <w:r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>f</w:t>
            </w:r>
            <w:r w:rsidR="005D7794" w:rsidRPr="00F50EFE">
              <w:rPr>
                <w:rFonts w:ascii="Arial" w:hAnsi="Arial" w:cs="Arial"/>
                <w:i/>
                <w:iCs/>
                <w:color w:val="000000"/>
                <w:sz w:val="20"/>
              </w:rPr>
              <w:t>orm.</w:t>
            </w:r>
          </w:p>
        </w:tc>
      </w:tr>
      <w:tr w:rsidR="005D7794" w:rsidRPr="00F50EFE" w14:paraId="003561AA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74C15B48" w14:textId="04CF88D1" w:rsidR="00DE339A" w:rsidRPr="00F50EFE" w:rsidRDefault="00DE339A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 xml:space="preserve">Is the work involved associated with a waiver provided by NYSDOH and or CMS?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  <w:p w14:paraId="0FE5DBFE" w14:textId="3E2D84CF" w:rsidR="005D7794" w:rsidRPr="00F50EFE" w:rsidRDefault="00DE339A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If yes, provide waiver number</w:t>
            </w:r>
            <w:r w:rsidR="00BD5D02" w:rsidRPr="00F50EFE">
              <w:rPr>
                <w:rFonts w:ascii="Arial" w:hAnsi="Arial" w:cs="Arial"/>
                <w:color w:val="000000"/>
                <w:sz w:val="20"/>
              </w:rPr>
              <w:t xml:space="preserve">: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44704016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13C695DF" w14:textId="5E9F93E1" w:rsidR="008A16B9" w:rsidRPr="00F50EFE" w:rsidRDefault="00DE339A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>Describe scope of work involving building system upgrades</w:t>
            </w:r>
            <w:r w:rsidR="66040CB3" w:rsidRPr="00F50EFE">
              <w:rPr>
                <w:rFonts w:ascii="Arial" w:hAnsi="Arial" w:cs="Arial"/>
                <w:color w:val="000000" w:themeColor="text1"/>
                <w:sz w:val="20"/>
              </w:rPr>
              <w:t xml:space="preserve"> or </w:t>
            </w:r>
            <w:r w:rsidRPr="00F50EFE">
              <w:rPr>
                <w:rFonts w:ascii="Arial" w:hAnsi="Arial" w:cs="Arial"/>
                <w:color w:val="000000" w:themeColor="text1"/>
                <w:sz w:val="20"/>
              </w:rPr>
              <w:t>replacements</w:t>
            </w:r>
            <w:r w:rsidR="71E35033" w:rsidRPr="00F50EFE">
              <w:rPr>
                <w:rFonts w:ascii="Arial" w:hAnsi="Arial" w:cs="Arial"/>
                <w:color w:val="000000" w:themeColor="text1"/>
                <w:sz w:val="20"/>
              </w:rPr>
              <w:t xml:space="preserve"> to</w:t>
            </w: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 HVAC systems, sprinkler,</w:t>
            </w:r>
            <w:r w:rsidR="00882495" w:rsidRPr="00F50EFE">
              <w:rPr>
                <w:rFonts w:ascii="Arial" w:hAnsi="Arial" w:cs="Arial"/>
                <w:color w:val="000000" w:themeColor="text1"/>
                <w:sz w:val="20"/>
              </w:rPr>
              <w:t xml:space="preserve"> </w:t>
            </w:r>
            <w:r w:rsidRPr="00F50EFE">
              <w:rPr>
                <w:rFonts w:ascii="Arial" w:hAnsi="Arial" w:cs="Arial"/>
                <w:color w:val="000000" w:themeColor="text1"/>
                <w:sz w:val="20"/>
              </w:rPr>
              <w:t>etc.:</w:t>
            </w:r>
            <w:r w:rsidR="00BD5D02" w:rsidRPr="00F50EFE">
              <w:rPr>
                <w:rFonts w:ascii="Arial" w:hAnsi="Arial" w:cs="Arial"/>
                <w:color w:val="000000" w:themeColor="text1"/>
                <w:sz w:val="20"/>
              </w:rPr>
              <w:t xml:space="preserve"> 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44AA29B3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21576F0D" w14:textId="0A2A2762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Fire Detection, Alarm and Communication System: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  <w:p w14:paraId="324BFE25" w14:textId="440900A4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 xml:space="preserve">Describe existing system: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14EB8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  <w:p w14:paraId="2861A2AA" w14:textId="74BBD03A" w:rsidR="00DE339A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lastRenderedPageBreak/>
              <w:t xml:space="preserve">Describe proposed system: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21DCDC29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0E4901F5" w14:textId="1341E975" w:rsidR="00DE339A" w:rsidRPr="00F50EFE" w:rsidRDefault="00DE339A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lastRenderedPageBreak/>
              <w:t>Is existing and or proposed space c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>ompli</w:t>
            </w:r>
            <w:r w:rsidRPr="00F50EFE">
              <w:rPr>
                <w:rFonts w:ascii="Arial" w:hAnsi="Arial" w:cs="Arial"/>
                <w:color w:val="000000"/>
                <w:sz w:val="20"/>
              </w:rPr>
              <w:t>ant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 xml:space="preserve"> with ADA</w:t>
            </w:r>
            <w:r w:rsidRPr="00F50EFE">
              <w:rPr>
                <w:rFonts w:ascii="Arial" w:hAnsi="Arial" w:cs="Arial"/>
                <w:color w:val="000000"/>
                <w:sz w:val="20"/>
              </w:rPr>
              <w:t>?</w:t>
            </w:r>
            <w:r w:rsidR="00106F4C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0B222546" w14:textId="77777777" w:rsidTr="7B867CCF">
        <w:trPr>
          <w:cantSplit/>
        </w:trPr>
        <w:tc>
          <w:tcPr>
            <w:tcW w:w="9985" w:type="dxa"/>
            <w:gridSpan w:val="2"/>
            <w:vAlign w:val="center"/>
          </w:tcPr>
          <w:p w14:paraId="30F6E7AA" w14:textId="62A5E03B" w:rsidR="00DE339A" w:rsidRPr="00F50EFE" w:rsidRDefault="3B32726F" w:rsidP="00CF2862">
            <w:pPr>
              <w:spacing w:line="259" w:lineRule="auto"/>
              <w:rPr>
                <w:rFonts w:ascii="Arial" w:hAnsi="Arial" w:cs="Arial"/>
                <w:b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>Any other additional information?</w:t>
            </w:r>
            <w:r w:rsidR="00106F4C">
              <w:rPr>
                <w:rFonts w:ascii="Arial" w:hAnsi="Arial" w:cs="Arial"/>
                <w:color w:val="000000" w:themeColor="text1"/>
                <w:sz w:val="20"/>
              </w:rPr>
              <w:t xml:space="preserve"> </w:t>
            </w:r>
            <w:r w:rsidR="00BD5D02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D5D02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BD5D02" w:rsidRPr="00F50EFE">
              <w:rPr>
                <w:rFonts w:ascii="Arial" w:hAnsi="Arial" w:cs="Arial"/>
                <w:sz w:val="20"/>
              </w:rPr>
            </w:r>
            <w:r w:rsidR="00BD5D02" w:rsidRPr="00F50EFE">
              <w:rPr>
                <w:rFonts w:ascii="Arial" w:hAnsi="Arial" w:cs="Arial"/>
                <w:sz w:val="20"/>
              </w:rPr>
              <w:fldChar w:fldCharType="separate"/>
            </w:r>
            <w:bookmarkStart w:id="2" w:name="_GoBack"/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r w:rsidR="00BD5D02" w:rsidRPr="00F50EFE">
              <w:rPr>
                <w:rFonts w:ascii="Arial" w:hAnsi="Arial" w:cs="Arial"/>
                <w:sz w:val="20"/>
              </w:rPr>
              <w:t> </w:t>
            </w:r>
            <w:bookmarkEnd w:id="2"/>
            <w:r w:rsidR="00BD5D02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3819180E" w14:textId="77777777" w:rsidTr="7B867CCF">
        <w:trPr>
          <w:cantSplit/>
        </w:trPr>
        <w:tc>
          <w:tcPr>
            <w:tcW w:w="7555" w:type="dxa"/>
            <w:shd w:val="clear" w:color="auto" w:fill="D9D9D9" w:themeFill="background1" w:themeFillShade="D9"/>
            <w:vAlign w:val="center"/>
          </w:tcPr>
          <w:p w14:paraId="37FCB0F8" w14:textId="23E28A1F" w:rsidR="005D7794" w:rsidRPr="00F50EFE" w:rsidRDefault="00C23AF1" w:rsidP="00CF2862">
            <w:pPr>
              <w:rPr>
                <w:rFonts w:ascii="Arial" w:hAnsi="Arial" w:cs="Arial"/>
                <w:b/>
                <w:color w:val="000000"/>
                <w:sz w:val="20"/>
              </w:rPr>
            </w:pPr>
            <w:r w:rsidRPr="00F50EFE">
              <w:rPr>
                <w:rFonts w:ascii="Arial" w:hAnsi="Arial" w:cs="Arial"/>
                <w:b/>
                <w:color w:val="000000"/>
                <w:sz w:val="20"/>
              </w:rPr>
              <w:t xml:space="preserve">Project </w:t>
            </w:r>
            <w:r w:rsidR="005D7794" w:rsidRPr="00F50EFE">
              <w:rPr>
                <w:rFonts w:ascii="Arial" w:hAnsi="Arial" w:cs="Arial"/>
                <w:b/>
                <w:color w:val="000000"/>
                <w:sz w:val="20"/>
              </w:rPr>
              <w:t>Description</w:t>
            </w:r>
            <w:r w:rsidR="000D2C59" w:rsidRPr="00F50EFE">
              <w:rPr>
                <w:rFonts w:ascii="Arial" w:hAnsi="Arial" w:cs="Arial"/>
                <w:b/>
                <w:color w:val="000000"/>
                <w:sz w:val="20"/>
              </w:rPr>
              <w:t xml:space="preserve"> Cont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DD8F5" w14:textId="77777777" w:rsidR="005D7794" w:rsidRPr="00F50EFE" w:rsidRDefault="005D7794" w:rsidP="00CF2862">
            <w:pPr>
              <w:rPr>
                <w:rFonts w:ascii="Arial" w:hAnsi="Arial" w:cs="Arial"/>
                <w:b/>
                <w:color w:val="000000"/>
                <w:sz w:val="20"/>
              </w:rPr>
            </w:pPr>
            <w:r w:rsidRPr="00F50EFE">
              <w:rPr>
                <w:rFonts w:ascii="Arial" w:hAnsi="Arial" w:cs="Arial"/>
                <w:b/>
                <w:color w:val="000000"/>
                <w:sz w:val="20"/>
              </w:rPr>
              <w:t>Response</w:t>
            </w:r>
          </w:p>
        </w:tc>
      </w:tr>
      <w:tr w:rsidR="469B1F19" w:rsidRPr="00F50EFE" w14:paraId="3BCB8B59" w14:textId="77777777" w:rsidTr="7B867CCF">
        <w:trPr>
          <w:cantSplit/>
        </w:trPr>
        <w:tc>
          <w:tcPr>
            <w:tcW w:w="7555" w:type="dxa"/>
            <w:vAlign w:val="center"/>
          </w:tcPr>
          <w:p w14:paraId="29E805FA" w14:textId="0272AC2E" w:rsidR="055F1F2C" w:rsidRPr="00F50EFE" w:rsidRDefault="1B04D3A3" w:rsidP="00CF2862">
            <w:pPr>
              <w:spacing w:line="259" w:lineRule="auto"/>
              <w:rPr>
                <w:rFonts w:ascii="Arial" w:hAnsi="Arial" w:cs="Arial"/>
              </w:rPr>
            </w:pPr>
            <w:r w:rsidRPr="00F50EFE">
              <w:rPr>
                <w:rFonts w:ascii="Arial" w:hAnsi="Arial" w:cs="Arial"/>
                <w:sz w:val="20"/>
              </w:rPr>
              <w:t>Date for this submission</w:t>
            </w:r>
          </w:p>
        </w:tc>
        <w:sdt>
          <w:sdtPr>
            <w:rPr>
              <w:rStyle w:val="PlaceholderText"/>
              <w:rFonts w:ascii="Arial" w:eastAsiaTheme="minorEastAsia" w:hAnsi="Arial" w:cs="Arial"/>
              <w:sz w:val="20"/>
            </w:rPr>
            <w:alias w:val="date"/>
            <w:tag w:val="date"/>
            <w:id w:val="-1889489292"/>
            <w:placeholder>
              <w:docPart w:val="C808117DAF784570B00A8AA020BC853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PlaceholderText"/>
            </w:rPr>
          </w:sdtEndPr>
          <w:sdtContent>
            <w:tc>
              <w:tcPr>
                <w:tcW w:w="2430" w:type="dxa"/>
                <w:vAlign w:val="center"/>
              </w:tcPr>
              <w:p w14:paraId="675E255F" w14:textId="0DFD0DF5" w:rsidR="469B1F19" w:rsidRPr="00F50EFE" w:rsidRDefault="006D57D9" w:rsidP="00CF2862">
                <w:pPr>
                  <w:rPr>
                    <w:rStyle w:val="PlaceholderText"/>
                    <w:rFonts w:ascii="Arial" w:eastAsiaTheme="minorEastAsia" w:hAnsi="Arial" w:cs="Arial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lick to enter date.</w:t>
                </w:r>
              </w:p>
            </w:tc>
          </w:sdtContent>
        </w:sdt>
      </w:tr>
      <w:tr w:rsidR="005D7794" w:rsidRPr="00F50EFE" w14:paraId="61AB94C3" w14:textId="77777777" w:rsidTr="7B867CCF">
        <w:trPr>
          <w:cantSplit/>
        </w:trPr>
        <w:tc>
          <w:tcPr>
            <w:tcW w:w="7555" w:type="dxa"/>
            <w:vAlign w:val="center"/>
          </w:tcPr>
          <w:p w14:paraId="35BC9E0A" w14:textId="54C1CC69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Type of Work:</w:t>
            </w:r>
            <w:r w:rsidR="00DE339A"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DE339A" w:rsidRPr="00F50EFE">
              <w:rPr>
                <w:rFonts w:ascii="Arial" w:hAnsi="Arial" w:cs="Arial"/>
                <w:sz w:val="20"/>
              </w:rPr>
              <w:t>New construction, Addition, or Renovation?</w:t>
            </w:r>
          </w:p>
        </w:tc>
        <w:sdt>
          <w:sdtPr>
            <w:rPr>
              <w:rFonts w:ascii="Arial" w:hAnsi="Arial" w:cs="Arial"/>
              <w:color w:val="000000"/>
              <w:sz w:val="20"/>
            </w:rPr>
            <w:alias w:val="type of work"/>
            <w:tag w:val="type of work"/>
            <w:id w:val="496700605"/>
            <w:placeholder>
              <w:docPart w:val="C21E04F5978644B4A6C24EC622C41E7F"/>
            </w:placeholder>
            <w:showingPlcHdr/>
            <w:dropDownList>
              <w:listItem w:value="New Construction"/>
              <w:listItem w:displayText="Addition" w:value="Addition"/>
              <w:listItem w:displayText="Renovation" w:value="Renovation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2007AE04" w14:textId="575D303A" w:rsidR="005D7794" w:rsidRPr="00F50EFE" w:rsidRDefault="00106E75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tc>
          </w:sdtContent>
        </w:sdt>
      </w:tr>
      <w:tr w:rsidR="005D7794" w:rsidRPr="00F50EFE" w14:paraId="5FED4A81" w14:textId="77777777" w:rsidTr="7B867CCF">
        <w:trPr>
          <w:cantSplit/>
        </w:trPr>
        <w:tc>
          <w:tcPr>
            <w:tcW w:w="7555" w:type="dxa"/>
            <w:vAlign w:val="center"/>
          </w:tcPr>
          <w:p w14:paraId="0E76D75B" w14:textId="72115220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Square footages of existing areas of work, existing floor</w:t>
            </w:r>
            <w:r w:rsidR="00A55724">
              <w:rPr>
                <w:rFonts w:ascii="Arial" w:hAnsi="Arial" w:cs="Arial"/>
                <w:color w:val="000000"/>
                <w:sz w:val="20"/>
              </w:rPr>
              <w:t>,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and</w:t>
            </w:r>
            <w:r w:rsidR="00A55724">
              <w:rPr>
                <w:rFonts w:ascii="Arial" w:hAnsi="Arial" w:cs="Arial"/>
                <w:color w:val="000000"/>
                <w:sz w:val="20"/>
              </w:rPr>
              <w:t>/</w:t>
            </w:r>
            <w:r w:rsidRPr="00F50EFE">
              <w:rPr>
                <w:rFonts w:ascii="Arial" w:hAnsi="Arial" w:cs="Arial"/>
                <w:color w:val="000000"/>
                <w:sz w:val="20"/>
              </w:rPr>
              <w:t>or existing building.</w:t>
            </w:r>
          </w:p>
        </w:tc>
        <w:tc>
          <w:tcPr>
            <w:tcW w:w="2430" w:type="dxa"/>
            <w:vAlign w:val="center"/>
          </w:tcPr>
          <w:p w14:paraId="003081B9" w14:textId="5DC8D8FA" w:rsidR="005D7794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2D0CBD6B" w14:textId="77777777" w:rsidTr="7B867CCF">
        <w:trPr>
          <w:cantSplit/>
        </w:trPr>
        <w:tc>
          <w:tcPr>
            <w:tcW w:w="7555" w:type="dxa"/>
            <w:vAlign w:val="center"/>
          </w:tcPr>
          <w:p w14:paraId="2D502ED4" w14:textId="70811524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Square footages of the proposed work area or areas.</w:t>
            </w:r>
          </w:p>
        </w:tc>
        <w:tc>
          <w:tcPr>
            <w:tcW w:w="2430" w:type="dxa"/>
            <w:vAlign w:val="center"/>
          </w:tcPr>
          <w:p w14:paraId="78213575" w14:textId="0694F262" w:rsidR="005D7794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42949CC6" w14:textId="77777777" w:rsidTr="7B867CCF">
        <w:trPr>
          <w:cantSplit/>
        </w:trPr>
        <w:tc>
          <w:tcPr>
            <w:tcW w:w="7555" w:type="dxa"/>
            <w:vAlign w:val="center"/>
          </w:tcPr>
          <w:p w14:paraId="5CCB8BB5" w14:textId="5E68B5BF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Does the area of work exceed more than 50% of the area, floor</w:t>
            </w:r>
            <w:r w:rsidR="00A55724">
              <w:rPr>
                <w:rFonts w:ascii="Arial" w:hAnsi="Arial" w:cs="Arial"/>
                <w:color w:val="000000"/>
                <w:sz w:val="20"/>
              </w:rPr>
              <w:t>,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or building?</w:t>
            </w:r>
          </w:p>
        </w:tc>
        <w:tc>
          <w:tcPr>
            <w:tcW w:w="2430" w:type="dxa"/>
            <w:vAlign w:val="center"/>
          </w:tcPr>
          <w:p w14:paraId="07BB96CB" w14:textId="0829CB0B" w:rsidR="005D7794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243811C2" w14:textId="77777777" w:rsidTr="7B867CCF">
        <w:trPr>
          <w:cantSplit/>
        </w:trPr>
        <w:tc>
          <w:tcPr>
            <w:tcW w:w="7555" w:type="dxa"/>
            <w:vAlign w:val="center"/>
          </w:tcPr>
          <w:p w14:paraId="3AC58D05" w14:textId="18B7D214" w:rsidR="005D7794" w:rsidRPr="00F50EFE" w:rsidRDefault="00DE339A" w:rsidP="00CF2862">
            <w:pPr>
              <w:rPr>
                <w:rFonts w:ascii="Arial" w:hAnsi="Arial" w:cs="Arial"/>
                <w:color w:val="000000"/>
                <w:sz w:val="20"/>
              </w:rPr>
            </w:pPr>
            <w:bookmarkStart w:id="3" w:name="_Hlk12877184"/>
            <w:r w:rsidRPr="00F50EFE">
              <w:rPr>
                <w:rFonts w:ascii="Arial" w:hAnsi="Arial" w:cs="Arial"/>
                <w:color w:val="000000"/>
                <w:sz w:val="20"/>
              </w:rPr>
              <w:t>Is the space s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>prinklered</w:t>
            </w:r>
            <w:r w:rsidRPr="00F50EFE">
              <w:rPr>
                <w:rFonts w:ascii="Arial" w:hAnsi="Arial" w:cs="Arial"/>
                <w:color w:val="000000"/>
                <w:sz w:val="20"/>
              </w:rPr>
              <w:t>?</w:t>
            </w:r>
          </w:p>
        </w:tc>
        <w:sdt>
          <w:sdtPr>
            <w:rPr>
              <w:rFonts w:ascii="Arial" w:hAnsi="Arial" w:cs="Arial"/>
              <w:color w:val="000000"/>
              <w:sz w:val="20"/>
            </w:rPr>
            <w:alias w:val="Sprinklered"/>
            <w:tag w:val="Sprinklered"/>
            <w:id w:val="-1342765612"/>
            <w:placeholder>
              <w:docPart w:val="1BF6910D56824015A0D33C4420EB42FA"/>
            </w:placeholder>
            <w:showingPlcHdr/>
            <w15:color w:val="FF6600"/>
            <w:dropDownList>
              <w:listItem w:value="Choose an item."/>
              <w:listItem w:displayText="Sprinklered throughout" w:value="Sprinklered throughout"/>
              <w:listItem w:displayText="Partially Sprinklered" w:value="Partially Sprinklered"/>
              <w:listItem w:displayText="Non-Sprinklered" w:value="Non-Sprinklered"/>
              <w:listItem w:displayText="Will be sprinklered as part of the work." w:value="Will be sprinklered as part of the work.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7BFCD69" w14:textId="77777777" w:rsidR="005D7794" w:rsidRPr="00F50EFE" w:rsidRDefault="005D7794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tc>
          </w:sdtContent>
        </w:sdt>
      </w:tr>
      <w:tr w:rsidR="00DE339A" w:rsidRPr="00F50EFE" w14:paraId="4389087D" w14:textId="77777777" w:rsidTr="7B867CCF">
        <w:trPr>
          <w:cantSplit/>
        </w:trPr>
        <w:tc>
          <w:tcPr>
            <w:tcW w:w="7555" w:type="dxa"/>
            <w:vAlign w:val="center"/>
          </w:tcPr>
          <w:p w14:paraId="1198ED6B" w14:textId="6FFF0D87" w:rsidR="00DE339A" w:rsidRPr="00F50EFE" w:rsidRDefault="00DE339A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Is the building fully sprinklered?</w:t>
            </w:r>
          </w:p>
        </w:tc>
        <w:sdt>
          <w:sdtPr>
            <w:rPr>
              <w:rFonts w:ascii="Arial" w:hAnsi="Arial" w:cs="Arial"/>
              <w:color w:val="000000"/>
              <w:sz w:val="20"/>
            </w:rPr>
            <w:alias w:val="Sprinklered"/>
            <w:tag w:val="Sprinklered"/>
            <w:id w:val="-1829662435"/>
            <w:placeholder>
              <w:docPart w:val="AB8E3999B7094DB380E5E626DD1DDECD"/>
            </w:placeholder>
            <w:showingPlcHdr/>
            <w15:color w:val="FF6600"/>
            <w:dropDownList>
              <w:listItem w:value="Choose an item."/>
              <w:listItem w:displayText="Sprinklered throughout" w:value="Sprinklered throughout"/>
              <w:listItem w:displayText="Partially Sprinklered" w:value="Partially Sprinklered"/>
              <w:listItem w:displayText="Non-Sprinklered" w:value="Non-Sprinklered"/>
              <w:listItem w:displayText="Will be sprinklered as part of the work." w:value="Will be sprinklered as part of the work.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32D8D5A6" w14:textId="2BC6FA8F" w:rsidR="00DE339A" w:rsidRPr="00F50EFE" w:rsidRDefault="00DE339A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tc>
          </w:sdtContent>
        </w:sdt>
      </w:tr>
      <w:tr w:rsidR="005D7794" w:rsidRPr="00F50EFE" w14:paraId="7AB5FE05" w14:textId="77777777" w:rsidTr="7B867CCF">
        <w:trPr>
          <w:cantSplit/>
        </w:trPr>
        <w:tc>
          <w:tcPr>
            <w:tcW w:w="7555" w:type="dxa"/>
            <w:vAlign w:val="center"/>
          </w:tcPr>
          <w:p w14:paraId="160E0670" w14:textId="10F611D5" w:rsidR="005D7794" w:rsidRPr="00F50EFE" w:rsidRDefault="008F2A6E" w:rsidP="00CF2862">
            <w:pPr>
              <w:rPr>
                <w:rFonts w:ascii="Arial" w:hAnsi="Arial" w:cs="Arial"/>
                <w:color w:val="00000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 xml:space="preserve">NFPA 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 xml:space="preserve">Construction Types for the </w:t>
            </w:r>
            <w:r w:rsidR="00C23AF1" w:rsidRPr="00F50EFE">
              <w:rPr>
                <w:rFonts w:ascii="Arial" w:hAnsi="Arial" w:cs="Arial"/>
                <w:color w:val="000000"/>
                <w:sz w:val="20"/>
              </w:rPr>
              <w:t>e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 xml:space="preserve">xisting </w:t>
            </w:r>
            <w:r w:rsidR="00C23AF1" w:rsidRPr="00F50EFE">
              <w:rPr>
                <w:rFonts w:ascii="Arial" w:hAnsi="Arial" w:cs="Arial"/>
                <w:color w:val="000000"/>
                <w:sz w:val="20"/>
              </w:rPr>
              <w:t>b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>uilding and or</w:t>
            </w:r>
            <w:r w:rsidR="00C23AF1" w:rsidRPr="00F50EFE">
              <w:rPr>
                <w:rFonts w:ascii="Arial" w:hAnsi="Arial" w:cs="Arial"/>
                <w:color w:val="000000"/>
                <w:sz w:val="20"/>
              </w:rPr>
              <w:t xml:space="preserve"> p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 xml:space="preserve">roposed </w:t>
            </w:r>
            <w:r w:rsidR="00C23AF1" w:rsidRPr="00F50EFE">
              <w:rPr>
                <w:rFonts w:ascii="Arial" w:hAnsi="Arial" w:cs="Arial"/>
                <w:color w:val="000000"/>
                <w:sz w:val="20"/>
              </w:rPr>
              <w:t>b</w:t>
            </w:r>
            <w:r w:rsidR="005D7794" w:rsidRPr="00F50EFE">
              <w:rPr>
                <w:rFonts w:ascii="Arial" w:hAnsi="Arial" w:cs="Arial"/>
                <w:color w:val="000000"/>
                <w:sz w:val="20"/>
              </w:rPr>
              <w:t>uilding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color w:val="000000"/>
              <w:sz w:val="20"/>
            </w:rPr>
            <w:alias w:val="Construction Type"/>
            <w:tag w:val="Construction Type"/>
            <w:id w:val="-921716720"/>
            <w:placeholder>
              <w:docPart w:val="1BF6910D56824015A0D33C4420EB42FA"/>
            </w:placeholder>
            <w:showingPlcHdr/>
            <w15:color w:val="FF6600"/>
            <w:dropDownList>
              <w:listItem w:value="Choose an item."/>
              <w:listItem w:displayText="Type I (443)" w:value="Type I (443)"/>
              <w:listItem w:displayText="Type 1 (332)" w:value="Type 1 (332)"/>
              <w:listItem w:displayText="Type II (222)" w:value="Type II (222)"/>
              <w:listItem w:displayText="Type II (111)" w:value="Type II (111)"/>
              <w:listItem w:displayText="Type II (000)" w:value="Type II (000)"/>
              <w:listItem w:displayText="Type III (211)" w:value="Type III (211)"/>
              <w:listItem w:displayText="Type III (200)" w:value="Type III (200)"/>
              <w:listItem w:displayText="Type IV (2HH)" w:value="Type IV (2HH)"/>
              <w:listItem w:displayText="Type V (111)" w:value="Type V (111)"/>
              <w:listItem w:displayText="Type V (000)" w:value="Type V (000)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3319AAB0" w14:textId="755DB7D7" w:rsidR="005D7794" w:rsidRPr="00F50EFE" w:rsidRDefault="003E36B7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tc>
          </w:sdtContent>
        </w:sdt>
      </w:tr>
      <w:tr w:rsidR="005D7794" w:rsidRPr="00F50EFE" w14:paraId="24650492" w14:textId="77777777" w:rsidTr="7B867CCF">
        <w:trPr>
          <w:cantSplit/>
        </w:trPr>
        <w:tc>
          <w:tcPr>
            <w:tcW w:w="7555" w:type="dxa"/>
            <w:vAlign w:val="center"/>
          </w:tcPr>
          <w:p w14:paraId="32DF0F16" w14:textId="77777777" w:rsidR="005D7794" w:rsidRPr="00F50EFE" w:rsidRDefault="005D7794" w:rsidP="00CF2862">
            <w:pPr>
              <w:rPr>
                <w:rFonts w:ascii="Arial" w:hAnsi="Arial" w:cs="Arial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Building Height</w:t>
            </w:r>
          </w:p>
        </w:tc>
        <w:tc>
          <w:tcPr>
            <w:tcW w:w="2430" w:type="dxa"/>
            <w:vAlign w:val="center"/>
          </w:tcPr>
          <w:p w14:paraId="32528FD7" w14:textId="317F371A" w:rsidR="005D7794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52FBD350" w14:textId="77777777" w:rsidTr="7B867CCF">
        <w:trPr>
          <w:cantSplit/>
        </w:trPr>
        <w:tc>
          <w:tcPr>
            <w:tcW w:w="7555" w:type="dxa"/>
            <w:vAlign w:val="center"/>
          </w:tcPr>
          <w:p w14:paraId="526D2A3B" w14:textId="77777777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Number of Stories</w:t>
            </w:r>
          </w:p>
        </w:tc>
        <w:tc>
          <w:tcPr>
            <w:tcW w:w="2430" w:type="dxa"/>
            <w:vAlign w:val="center"/>
          </w:tcPr>
          <w:p w14:paraId="40FA076E" w14:textId="56F1674F" w:rsidR="005D7794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F2A6E" w:rsidRPr="00F50EFE" w14:paraId="38D05CB0" w14:textId="77777777" w:rsidTr="7B867CCF">
        <w:trPr>
          <w:cantSplit/>
        </w:trPr>
        <w:tc>
          <w:tcPr>
            <w:tcW w:w="7555" w:type="dxa"/>
            <w:vAlign w:val="center"/>
          </w:tcPr>
          <w:p w14:paraId="2638AE0A" w14:textId="66CF9A33" w:rsidR="008F2A6E" w:rsidRPr="00F50EFE" w:rsidRDefault="008F2A6E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 xml:space="preserve">Is the building a </w:t>
            </w:r>
            <w:r w:rsidR="0076084F" w:rsidRPr="00F50EFE">
              <w:rPr>
                <w:rFonts w:ascii="Arial" w:hAnsi="Arial" w:cs="Arial"/>
                <w:color w:val="000000"/>
                <w:sz w:val="20"/>
              </w:rPr>
              <w:t>h</w:t>
            </w:r>
            <w:r w:rsidRPr="00F50EFE">
              <w:rPr>
                <w:rFonts w:ascii="Arial" w:hAnsi="Arial" w:cs="Arial"/>
                <w:color w:val="000000"/>
                <w:sz w:val="20"/>
              </w:rPr>
              <w:t>igh</w:t>
            </w:r>
            <w:r w:rsidR="0076084F" w:rsidRPr="00F50EFE">
              <w:rPr>
                <w:rFonts w:ascii="Arial" w:hAnsi="Arial" w:cs="Arial"/>
                <w:color w:val="000000"/>
                <w:sz w:val="20"/>
              </w:rPr>
              <w:t>-r</w:t>
            </w:r>
            <w:r w:rsidRPr="00F50EFE">
              <w:rPr>
                <w:rFonts w:ascii="Arial" w:hAnsi="Arial" w:cs="Arial"/>
                <w:color w:val="000000"/>
                <w:sz w:val="20"/>
              </w:rPr>
              <w:t>ise?</w:t>
            </w:r>
          </w:p>
        </w:tc>
        <w:tc>
          <w:tcPr>
            <w:tcW w:w="2430" w:type="dxa"/>
            <w:vAlign w:val="center"/>
          </w:tcPr>
          <w:p w14:paraId="67797026" w14:textId="1695AB41" w:rsidR="008F2A6E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F2A6E" w:rsidRPr="00F50EFE" w14:paraId="236F903C" w14:textId="77777777" w:rsidTr="7B867CCF">
        <w:trPr>
          <w:cantSplit/>
        </w:trPr>
        <w:tc>
          <w:tcPr>
            <w:tcW w:w="7555" w:type="dxa"/>
            <w:vAlign w:val="center"/>
          </w:tcPr>
          <w:p w14:paraId="150AD2A1" w14:textId="0E322253" w:rsidR="008F2A6E" w:rsidRPr="00F50EFE" w:rsidRDefault="008F2A6E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Does the high-rise building have a generator?</w:t>
            </w:r>
          </w:p>
        </w:tc>
        <w:tc>
          <w:tcPr>
            <w:tcW w:w="2430" w:type="dxa"/>
            <w:vAlign w:val="center"/>
          </w:tcPr>
          <w:p w14:paraId="5B3F38B6" w14:textId="0F53E1C1" w:rsidR="008F2A6E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5007631B" w14:textId="77777777" w:rsidTr="7B867CCF">
        <w:trPr>
          <w:cantSplit/>
        </w:trPr>
        <w:tc>
          <w:tcPr>
            <w:tcW w:w="7555" w:type="dxa"/>
            <w:vAlign w:val="center"/>
          </w:tcPr>
          <w:p w14:paraId="21E6816D" w14:textId="77777777" w:rsidR="005D7794" w:rsidRPr="00F50EFE" w:rsidRDefault="005D7794" w:rsidP="00CF2862">
            <w:pPr>
              <w:rPr>
                <w:rFonts w:ascii="Arial" w:hAnsi="Arial" w:cs="Arial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Is the proposed Article 28 space located in a basement or underground building?</w:t>
            </w:r>
          </w:p>
        </w:tc>
        <w:sdt>
          <w:sdtPr>
            <w:rPr>
              <w:rFonts w:ascii="Arial" w:hAnsi="Arial" w:cs="Arial"/>
              <w:color w:val="000000"/>
              <w:sz w:val="20"/>
            </w:rPr>
            <w:alias w:val="Location of Space"/>
            <w:tag w:val="Location of Space"/>
            <w:id w:val="96539423"/>
            <w:placeholder>
              <w:docPart w:val="58C3FE19528846788F5E1CF1C6F111D4"/>
            </w:placeholder>
            <w:showingPlcHdr/>
            <w15:color w:val="FF6600"/>
            <w:dropDownList>
              <w:listItem w:value="Choose an item."/>
              <w:listItem w:displayText="Not Applicable" w:value="Not Applicable"/>
              <w:listItem w:displayText="Underground Building" w:value="Underground Building"/>
              <w:listItem w:displayText="Sub-Basement" w:value="Sub-Basement"/>
              <w:listItem w:displayText="Basement" w:value="Basement"/>
              <w:listItem w:displayText="Grade Level" w:value="Grade Level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22FFF283" w14:textId="77777777" w:rsidR="005D7794" w:rsidRPr="00F50EFE" w:rsidRDefault="005D7794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tc>
          </w:sdtContent>
        </w:sdt>
      </w:tr>
      <w:tr w:rsidR="005D7794" w:rsidRPr="00F50EFE" w14:paraId="08FC7077" w14:textId="77777777" w:rsidTr="7B867CCF">
        <w:trPr>
          <w:cantSplit/>
        </w:trPr>
        <w:tc>
          <w:tcPr>
            <w:tcW w:w="7555" w:type="dxa"/>
            <w:vAlign w:val="center"/>
          </w:tcPr>
          <w:p w14:paraId="4671E2A4" w14:textId="77777777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Is the proposed Article 28 space windowless space, area or building?</w:t>
            </w:r>
          </w:p>
        </w:tc>
        <w:tc>
          <w:tcPr>
            <w:tcW w:w="2430" w:type="dxa"/>
            <w:vAlign w:val="center"/>
          </w:tcPr>
          <w:p w14:paraId="1A1093A2" w14:textId="227DEC74" w:rsidR="005D7794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32E8C01C" w14:textId="77777777" w:rsidTr="7B867CCF">
        <w:trPr>
          <w:cantSplit/>
        </w:trPr>
        <w:tc>
          <w:tcPr>
            <w:tcW w:w="7555" w:type="dxa"/>
            <w:vAlign w:val="center"/>
          </w:tcPr>
          <w:p w14:paraId="45ED71EE" w14:textId="179A8CBD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>What is the occupancy of this project per NFPA 101 Life Safety Code?</w:t>
            </w:r>
          </w:p>
        </w:tc>
        <w:sdt>
          <w:sdtPr>
            <w:rPr>
              <w:rFonts w:ascii="Arial" w:hAnsi="Arial" w:cs="Arial"/>
              <w:color w:val="000000"/>
              <w:sz w:val="20"/>
            </w:rPr>
            <w:alias w:val="Occupancy Type"/>
            <w:tag w:val="Occupancy Type"/>
            <w:id w:val="-752732999"/>
            <w:placeholder>
              <w:docPart w:val="3204302AF7944D3AA71218EAC0E8DC93"/>
            </w:placeholder>
            <w:showingPlcHdr/>
            <w15:color w:val="FF6600"/>
            <w:dropDownList>
              <w:listItem w:value="Choose an item."/>
              <w:listItem w:displayText="Chapter 18 New Healthcare /Chapter 19 Existing Healthcare" w:value="Chapter 18 New Healthcare /Chapter 19 Existing Healthcare"/>
              <w:listItem w:displayText="Chapter 20 Ambulatory Healthcare/ Chapter 21 Existing Ambulatory Healthcare" w:value="Chapter 20 Ambulatory Healthcare/ Chapter 21 Existing Ambulatory Healthcare"/>
              <w:listItem w:displayText="Chapter 38 Business/ Chapter 39 Existing Business" w:value="Chapter 38 Business/ Chapter 39 Existing Business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138963F" w14:textId="77777777" w:rsidR="005D7794" w:rsidRPr="00F50EFE" w:rsidRDefault="005D7794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tc>
          </w:sdtContent>
        </w:sdt>
      </w:tr>
      <w:tr w:rsidR="00C23AF1" w:rsidRPr="00F50EFE" w14:paraId="19412FC2" w14:textId="77777777" w:rsidTr="7B867CCF">
        <w:trPr>
          <w:cantSplit/>
        </w:trPr>
        <w:tc>
          <w:tcPr>
            <w:tcW w:w="7555" w:type="dxa"/>
            <w:vAlign w:val="center"/>
          </w:tcPr>
          <w:p w14:paraId="3CF584B9" w14:textId="188A59BA" w:rsidR="000D2C59" w:rsidRPr="00F50EFE" w:rsidRDefault="00C23AF1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List other occupancies that are relevant to this project:</w:t>
            </w:r>
          </w:p>
        </w:tc>
        <w:tc>
          <w:tcPr>
            <w:tcW w:w="2430" w:type="dxa"/>
            <w:vAlign w:val="center"/>
          </w:tcPr>
          <w:p w14:paraId="31F18327" w14:textId="707078BF" w:rsidR="00C23AF1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F2A6E" w:rsidRPr="00F50EFE" w14:paraId="7DF570A5" w14:textId="77777777" w:rsidTr="7B867CCF">
        <w:trPr>
          <w:cantSplit/>
        </w:trPr>
        <w:tc>
          <w:tcPr>
            <w:tcW w:w="7555" w:type="dxa"/>
            <w:vAlign w:val="center"/>
          </w:tcPr>
          <w:p w14:paraId="4AA38A1D" w14:textId="77777777" w:rsidR="008F2A6E" w:rsidRPr="00F50EFE" w:rsidRDefault="008F2A6E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Will the project construction be phased?</w:t>
            </w:r>
          </w:p>
          <w:p w14:paraId="4322451D" w14:textId="3787A3D0" w:rsidR="000D2C59" w:rsidRPr="00F50EFE" w:rsidRDefault="008F2A6E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If yes, how many phases and what is the duration for each phase?</w:t>
            </w:r>
          </w:p>
        </w:tc>
        <w:tc>
          <w:tcPr>
            <w:tcW w:w="2430" w:type="dxa"/>
          </w:tcPr>
          <w:p w14:paraId="14C252F6" w14:textId="1E357472" w:rsidR="008F2A6E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05511CA8" w14:textId="77777777" w:rsidTr="7B867CCF">
        <w:trPr>
          <w:cantSplit/>
        </w:trPr>
        <w:tc>
          <w:tcPr>
            <w:tcW w:w="7555" w:type="dxa"/>
            <w:vAlign w:val="center"/>
          </w:tcPr>
          <w:p w14:paraId="0E920CF4" w14:textId="77777777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Does the project contain shell space?</w:t>
            </w:r>
          </w:p>
        </w:tc>
        <w:tc>
          <w:tcPr>
            <w:tcW w:w="2430" w:type="dxa"/>
            <w:vAlign w:val="center"/>
          </w:tcPr>
          <w:p w14:paraId="1407ABA9" w14:textId="4D3909B6" w:rsidR="005D7794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F2A6E" w:rsidRPr="00F50EFE" w14:paraId="6B7BA803" w14:textId="77777777" w:rsidTr="7B867CCF">
        <w:trPr>
          <w:cantSplit/>
        </w:trPr>
        <w:tc>
          <w:tcPr>
            <w:tcW w:w="7555" w:type="dxa"/>
            <w:vAlign w:val="center"/>
          </w:tcPr>
          <w:p w14:paraId="777147C2" w14:textId="77777777" w:rsidR="008F2A6E" w:rsidRPr="00F50EFE" w:rsidRDefault="008F2A6E" w:rsidP="00CF2862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Will spaces be temporarily relocated during the construction of this project. </w:t>
            </w:r>
          </w:p>
          <w:p w14:paraId="13C51D98" w14:textId="3D0BB62E" w:rsidR="000D2C59" w:rsidRPr="00F50EFE" w:rsidRDefault="008F2A6E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>If yes, where will the temporary space be?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</w:tc>
        <w:tc>
          <w:tcPr>
            <w:tcW w:w="2430" w:type="dxa"/>
            <w:vAlign w:val="center"/>
          </w:tcPr>
          <w:p w14:paraId="0C0D0B6A" w14:textId="7A26D642" w:rsidR="008F2A6E" w:rsidRPr="00F50EFE" w:rsidRDefault="000D48E7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D7794" w:rsidRPr="00F50EFE" w14:paraId="41C33535" w14:textId="77777777" w:rsidTr="7B867CCF">
        <w:trPr>
          <w:cantSplit/>
        </w:trPr>
        <w:tc>
          <w:tcPr>
            <w:tcW w:w="7555" w:type="dxa"/>
            <w:vAlign w:val="center"/>
          </w:tcPr>
          <w:p w14:paraId="162B626A" w14:textId="1EBE8A0B" w:rsidR="005D7794" w:rsidRPr="00F50EFE" w:rsidRDefault="005D7794" w:rsidP="00CF2862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Does the temporary space meet current DOH referenced standards? </w:t>
            </w:r>
          </w:p>
        </w:tc>
        <w:tc>
          <w:tcPr>
            <w:tcW w:w="2430" w:type="dxa"/>
            <w:vAlign w:val="center"/>
          </w:tcPr>
          <w:p w14:paraId="196B3B00" w14:textId="1CC38718" w:rsidR="005D7794" w:rsidRPr="00F50EFE" w:rsidRDefault="002504EF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Pr="00F50EFE">
              <w:rPr>
                <w:rFonts w:ascii="Arial" w:hAnsi="Arial" w:cs="Arial"/>
                <w:sz w:val="20"/>
              </w:rPr>
            </w:r>
            <w:r w:rsidRPr="00F50EFE">
              <w:rPr>
                <w:rFonts w:ascii="Arial" w:hAnsi="Arial" w:cs="Arial"/>
                <w:sz w:val="20"/>
              </w:rPr>
              <w:fldChar w:fldCharType="separate"/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t> </w:t>
            </w:r>
            <w:r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8F2A6E" w:rsidRPr="00F50EFE" w14:paraId="6D008ABF" w14:textId="77777777" w:rsidTr="7B867CCF">
        <w:trPr>
          <w:cantSplit/>
        </w:trPr>
        <w:tc>
          <w:tcPr>
            <w:tcW w:w="7555" w:type="dxa"/>
            <w:vAlign w:val="center"/>
          </w:tcPr>
          <w:p w14:paraId="7751894E" w14:textId="7A8EB1B8" w:rsidR="008F2A6E" w:rsidRPr="00F50EFE" w:rsidRDefault="008F2A6E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Will spaces be permanently relocated to allow the construction of this project? </w:t>
            </w:r>
          </w:p>
          <w:p w14:paraId="78DD13A8" w14:textId="0BD4895E" w:rsidR="000D2C59" w:rsidRPr="00F50EFE" w:rsidRDefault="008F2A6E" w:rsidP="00CF2862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If yes, where will this space be? </w:t>
            </w:r>
            <w:r w:rsidR="006451BC"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6451BC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451BC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6451BC" w:rsidRPr="00F50EFE">
              <w:rPr>
                <w:rFonts w:ascii="Arial" w:hAnsi="Arial" w:cs="Arial"/>
                <w:sz w:val="20"/>
              </w:rPr>
            </w:r>
            <w:r w:rsidR="006451BC" w:rsidRPr="00F50EFE">
              <w:rPr>
                <w:rFonts w:ascii="Arial" w:hAnsi="Arial" w:cs="Arial"/>
                <w:sz w:val="20"/>
              </w:rPr>
              <w:fldChar w:fldCharType="separate"/>
            </w:r>
            <w:r w:rsidR="006451BC" w:rsidRPr="00F50EFE">
              <w:rPr>
                <w:rFonts w:ascii="Arial" w:hAnsi="Arial" w:cs="Arial"/>
                <w:sz w:val="20"/>
              </w:rPr>
              <w:t> </w:t>
            </w:r>
            <w:r w:rsidR="006451BC" w:rsidRPr="00F50EFE">
              <w:rPr>
                <w:rFonts w:ascii="Arial" w:hAnsi="Arial" w:cs="Arial"/>
                <w:sz w:val="20"/>
              </w:rPr>
              <w:t> </w:t>
            </w:r>
            <w:r w:rsidR="006451BC" w:rsidRPr="00F50EFE">
              <w:rPr>
                <w:rFonts w:ascii="Arial" w:hAnsi="Arial" w:cs="Arial"/>
                <w:sz w:val="20"/>
              </w:rPr>
              <w:t> </w:t>
            </w:r>
            <w:r w:rsidR="006451BC" w:rsidRPr="00F50EFE">
              <w:rPr>
                <w:rFonts w:ascii="Arial" w:hAnsi="Arial" w:cs="Arial"/>
                <w:sz w:val="20"/>
              </w:rPr>
              <w:t> </w:t>
            </w:r>
            <w:r w:rsidR="006451BC" w:rsidRPr="00F50EFE">
              <w:rPr>
                <w:rFonts w:ascii="Arial" w:hAnsi="Arial" w:cs="Arial"/>
                <w:sz w:val="20"/>
              </w:rPr>
              <w:t> </w:t>
            </w:r>
            <w:r w:rsidR="006451BC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color w:val="000000"/>
                <w:sz w:val="20"/>
              </w:rPr>
              <w:alias w:val="Temporary Space"/>
              <w:tag w:val="Temporary Space"/>
              <w:id w:val="1151954297"/>
              <w:placeholder>
                <w:docPart w:val="5A8BD3AF31D7441CAE1673349182B733"/>
              </w:placeholder>
              <w:showingPlcHdr/>
              <w15:color w:val="FF6600"/>
              <w:dropDownList>
                <w:listItem w:value="Choose an item."/>
                <w:listItem w:displayText="Yes" w:value="Yes"/>
                <w:listItem w:displayText="No" w:value="No"/>
                <w:listItem w:displayText="Not Applicable" w:value="Not Applicable"/>
              </w:dropDownList>
            </w:sdtPr>
            <w:sdtEndPr/>
            <w:sdtContent>
              <w:p w14:paraId="54481954" w14:textId="77777777" w:rsidR="008F2A6E" w:rsidRPr="00F50EFE" w:rsidRDefault="008F2A6E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sdtContent>
          </w:sdt>
          <w:p w14:paraId="46B846ED" w14:textId="77777777" w:rsidR="469B1F19" w:rsidRPr="00F50EFE" w:rsidRDefault="469B1F19" w:rsidP="00CF2862">
            <w:pPr>
              <w:rPr>
                <w:rFonts w:ascii="Arial" w:hAnsi="Arial" w:cs="Arial"/>
              </w:rPr>
            </w:pPr>
          </w:p>
        </w:tc>
      </w:tr>
      <w:tr w:rsidR="005D7794" w:rsidRPr="00F50EFE" w14:paraId="349B97F0" w14:textId="77777777" w:rsidTr="7B867CCF">
        <w:trPr>
          <w:cantSplit/>
        </w:trPr>
        <w:tc>
          <w:tcPr>
            <w:tcW w:w="7555" w:type="dxa"/>
            <w:vAlign w:val="center"/>
          </w:tcPr>
          <w:p w14:paraId="6E123156" w14:textId="2EEE586D" w:rsidR="005D7794" w:rsidRPr="00F50EFE" w:rsidRDefault="2FF4F659" w:rsidP="00CF2862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Does </w:t>
            </w:r>
            <w:r w:rsidR="005D7794" w:rsidRPr="00F50EFE">
              <w:rPr>
                <w:rFonts w:ascii="Arial" w:hAnsi="Arial" w:cs="Arial"/>
                <w:color w:val="000000" w:themeColor="text1"/>
                <w:sz w:val="20"/>
              </w:rPr>
              <w:t xml:space="preserve">the </w:t>
            </w:r>
            <w:r w:rsidR="4F886E7F" w:rsidRPr="00F50EFE">
              <w:rPr>
                <w:rFonts w:ascii="Arial" w:hAnsi="Arial" w:cs="Arial"/>
                <w:color w:val="000000" w:themeColor="text1"/>
                <w:sz w:val="20"/>
              </w:rPr>
              <w:t>p</w:t>
            </w:r>
            <w:r w:rsidR="3814FD18" w:rsidRPr="00F50EFE">
              <w:rPr>
                <w:rFonts w:ascii="Arial" w:hAnsi="Arial" w:cs="Arial"/>
                <w:color w:val="000000" w:themeColor="text1"/>
                <w:sz w:val="20"/>
              </w:rPr>
              <w:t>roposed</w:t>
            </w:r>
            <w:r w:rsidR="4F886E7F" w:rsidRPr="00F50EFE">
              <w:rPr>
                <w:rFonts w:ascii="Arial" w:hAnsi="Arial" w:cs="Arial"/>
                <w:color w:val="000000" w:themeColor="text1"/>
                <w:sz w:val="20"/>
              </w:rPr>
              <w:t xml:space="preserve"> relocated</w:t>
            </w:r>
            <w:r w:rsidR="005D7794" w:rsidRPr="00F50EFE">
              <w:rPr>
                <w:rFonts w:ascii="Arial" w:hAnsi="Arial" w:cs="Arial"/>
                <w:color w:val="000000" w:themeColor="text1"/>
                <w:sz w:val="20"/>
              </w:rPr>
              <w:t xml:space="preserve"> space meet current DOH referenced standards?</w:t>
            </w:r>
          </w:p>
        </w:tc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color w:val="000000"/>
                <w:sz w:val="20"/>
              </w:rPr>
              <w:alias w:val="Temporary Space"/>
              <w:tag w:val="Temporary Space"/>
              <w:id w:val="-1969120687"/>
              <w:placeholder>
                <w:docPart w:val="BC1508E98120480981754E7055B118ED"/>
              </w:placeholder>
              <w:showingPlcHdr/>
              <w15:color w:val="FF6600"/>
              <w:dropDownList>
                <w:listItem w:value="Choose an item."/>
                <w:listItem w:displayText="Yes" w:value="Yes"/>
                <w:listItem w:displayText="No" w:value="No"/>
                <w:listItem w:displayText="Not Applicable" w:value="Not Applicable"/>
              </w:dropDownList>
            </w:sdtPr>
            <w:sdtEndPr/>
            <w:sdtContent>
              <w:p w14:paraId="2529694E" w14:textId="6C41901D" w:rsidR="469B1F19" w:rsidRPr="00C07A05" w:rsidRDefault="005D7794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sdtContent>
          </w:sdt>
          <w:p w14:paraId="7B867CCF" w14:textId="77777777" w:rsidR="7B867CCF" w:rsidRDefault="7B867CCF"/>
        </w:tc>
      </w:tr>
      <w:tr w:rsidR="005D7794" w:rsidRPr="00F50EFE" w14:paraId="66E7A56E" w14:textId="77777777" w:rsidTr="7B867CCF">
        <w:trPr>
          <w:cantSplit/>
        </w:trPr>
        <w:tc>
          <w:tcPr>
            <w:tcW w:w="7555" w:type="dxa"/>
            <w:vAlign w:val="center"/>
          </w:tcPr>
          <w:p w14:paraId="5020A4E8" w14:textId="77777777" w:rsidR="005D7794" w:rsidRPr="00F50EFE" w:rsidRDefault="005D7794" w:rsidP="00CF2862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Is there a companion CON associated with the temporary space? </w:t>
            </w:r>
          </w:p>
          <w:p w14:paraId="6E947DC1" w14:textId="7BA871E1" w:rsidR="000D2C59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>If so, provide the associated CON number.</w:t>
            </w:r>
            <w:r w:rsidRPr="00F50EFE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2504EF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2504EF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2504EF" w:rsidRPr="00F50EFE">
              <w:rPr>
                <w:rFonts w:ascii="Arial" w:hAnsi="Arial" w:cs="Arial"/>
                <w:sz w:val="20"/>
              </w:rPr>
            </w:r>
            <w:r w:rsidR="002504EF" w:rsidRPr="00F50EFE">
              <w:rPr>
                <w:rFonts w:ascii="Arial" w:hAnsi="Arial" w:cs="Arial"/>
                <w:sz w:val="20"/>
              </w:rPr>
              <w:fldChar w:fldCharType="separate"/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color w:val="000000"/>
                <w:sz w:val="20"/>
              </w:rPr>
              <w:alias w:val="Temporary Space"/>
              <w:tag w:val="Temporary Space"/>
              <w:id w:val="-2108032615"/>
              <w:placeholder>
                <w:docPart w:val="0C2B9547979046E1B67D070817B0BEC3"/>
              </w:placeholder>
              <w:showingPlcHdr/>
              <w15:color w:val="FF6600"/>
              <w:dropDownList>
                <w:listItem w:value="Choose an item."/>
                <w:listItem w:displayText="Yes" w:value="Yes"/>
                <w:listItem w:displayText="No" w:value="No"/>
                <w:listItem w:displayText="Not Applicable" w:value="Not Applicable"/>
              </w:dropDownList>
            </w:sdtPr>
            <w:sdtEndPr/>
            <w:sdtContent>
              <w:p w14:paraId="51A94C79" w14:textId="77777777" w:rsidR="005D7794" w:rsidRPr="00F50EFE" w:rsidRDefault="005D7794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sdtContent>
          </w:sdt>
          <w:p w14:paraId="28C5AC70" w14:textId="77777777" w:rsidR="469B1F19" w:rsidRPr="00F50EFE" w:rsidRDefault="469B1F19" w:rsidP="00CF2862">
            <w:pPr>
              <w:rPr>
                <w:rFonts w:ascii="Arial" w:hAnsi="Arial" w:cs="Arial"/>
              </w:rPr>
            </w:pPr>
          </w:p>
        </w:tc>
      </w:tr>
      <w:tr w:rsidR="005D7794" w:rsidRPr="00F50EFE" w14:paraId="4CAF977D" w14:textId="77777777" w:rsidTr="7B867CCF">
        <w:trPr>
          <w:cantSplit/>
        </w:trPr>
        <w:tc>
          <w:tcPr>
            <w:tcW w:w="7555" w:type="dxa"/>
            <w:vAlign w:val="center"/>
          </w:tcPr>
          <w:p w14:paraId="5FC2673E" w14:textId="77777777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/>
                <w:sz w:val="20"/>
              </w:rPr>
              <w:t>Which edition of FGI is being used for this project?</w:t>
            </w:r>
          </w:p>
        </w:tc>
        <w:sdt>
          <w:sdtPr>
            <w:rPr>
              <w:rFonts w:ascii="Arial" w:hAnsi="Arial" w:cs="Arial"/>
              <w:color w:val="000000"/>
              <w:sz w:val="20"/>
            </w:rPr>
            <w:alias w:val="FGI"/>
            <w:tag w:val="FGI"/>
            <w:id w:val="-1715652029"/>
            <w:placeholder>
              <w:docPart w:val="58C3FE19528846788F5E1CF1C6F111D4"/>
            </w:placeholder>
            <w:showingPlcHdr/>
            <w15:color w:val="FF6600"/>
            <w:dropDownList>
              <w:listItem w:value="Choose an item."/>
              <w:listItem w:displayText="2014 Edition of FGI" w:value="2014 Edition of FGI"/>
              <w:listItem w:displayText="2018 Edition of FGI" w:value="2018 Edition of FGI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3FFFA026" w14:textId="0F29DF2C" w:rsidR="005D7794" w:rsidRPr="00F50EFE" w:rsidRDefault="003E36B7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tc>
          </w:sdtContent>
        </w:sdt>
      </w:tr>
      <w:tr w:rsidR="005D7794" w:rsidRPr="00F50EFE" w14:paraId="78BE963D" w14:textId="77777777" w:rsidTr="7B867CCF">
        <w:trPr>
          <w:cantSplit/>
        </w:trPr>
        <w:tc>
          <w:tcPr>
            <w:tcW w:w="7555" w:type="dxa"/>
            <w:vAlign w:val="center"/>
          </w:tcPr>
          <w:p w14:paraId="1C3ED1E6" w14:textId="3750D16D" w:rsidR="005D7794" w:rsidRPr="00F50EFE" w:rsidRDefault="005D7794" w:rsidP="00CF2862">
            <w:pPr>
              <w:rPr>
                <w:rFonts w:ascii="Arial" w:hAnsi="Arial" w:cs="Arial"/>
                <w:color w:val="000000"/>
                <w:sz w:val="20"/>
              </w:rPr>
            </w:pPr>
            <w:r w:rsidRPr="00F50EFE">
              <w:rPr>
                <w:rFonts w:ascii="Arial" w:hAnsi="Arial" w:cs="Arial"/>
                <w:color w:val="000000" w:themeColor="text1"/>
                <w:sz w:val="20"/>
              </w:rPr>
              <w:t xml:space="preserve">Does the project involve </w:t>
            </w:r>
            <w:r w:rsidR="00990592" w:rsidRPr="00F50EFE">
              <w:rPr>
                <w:rFonts w:ascii="Arial" w:hAnsi="Arial" w:cs="Arial"/>
                <w:sz w:val="20"/>
              </w:rPr>
              <w:t>birth</w:t>
            </w:r>
            <w:r w:rsidRPr="00F50EFE">
              <w:rPr>
                <w:rFonts w:ascii="Arial" w:hAnsi="Arial" w:cs="Arial"/>
                <w:sz w:val="20"/>
              </w:rPr>
              <w:t xml:space="preserve"> pool</w:t>
            </w:r>
            <w:r w:rsidR="00990592" w:rsidRPr="00F50EFE">
              <w:rPr>
                <w:rFonts w:ascii="Arial" w:hAnsi="Arial" w:cs="Arial"/>
                <w:sz w:val="20"/>
              </w:rPr>
              <w:t>s</w:t>
            </w:r>
            <w:r w:rsidR="00BF2FD6" w:rsidRPr="00F50EFE">
              <w:rPr>
                <w:rFonts w:ascii="Arial" w:hAnsi="Arial" w:cs="Arial"/>
                <w:sz w:val="20"/>
              </w:rPr>
              <w:t xml:space="preserve"> or soaking tub</w:t>
            </w:r>
            <w:r w:rsidR="004D35CD" w:rsidRPr="00F50EFE">
              <w:rPr>
                <w:rFonts w:ascii="Arial" w:hAnsi="Arial" w:cs="Arial"/>
                <w:sz w:val="20"/>
              </w:rPr>
              <w:t>s</w:t>
            </w:r>
            <w:r w:rsidRPr="00F50EFE">
              <w:rPr>
                <w:rFonts w:ascii="Arial" w:hAnsi="Arial" w:cs="Arial"/>
                <w:color w:val="000000" w:themeColor="text1"/>
                <w:sz w:val="20"/>
              </w:rPr>
              <w:t>?</w:t>
            </w:r>
          </w:p>
        </w:tc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color w:val="000000"/>
                <w:sz w:val="20"/>
              </w:rPr>
              <w:alias w:val="Pools"/>
              <w:tag w:val="Pools"/>
              <w:id w:val="145948826"/>
              <w:placeholder>
                <w:docPart w:val="A4F6A28E40D24C9E90C2887BC97F3A84"/>
              </w:placeholder>
              <w:showingPlcHdr/>
              <w15:color w:val="FF6600"/>
              <w:dropDownList>
                <w:listItem w:value="Choose an item."/>
                <w:listItem w:displayText="Yes" w:value="Yes"/>
                <w:listItem w:displayText="No" w:value="No"/>
                <w:listItem w:displayText="Not Applicable" w:value="Not Applicable"/>
              </w:dropDownList>
            </w:sdtPr>
            <w:sdtEndPr/>
            <w:sdtContent>
              <w:p w14:paraId="35957C28" w14:textId="0825B62F" w:rsidR="469B1F19" w:rsidRPr="00F50EFE" w:rsidRDefault="005D7794" w:rsidP="00CF2862">
                <w:pPr>
                  <w:rPr>
                    <w:rFonts w:ascii="Arial" w:hAnsi="Arial" w:cs="Arial"/>
                    <w:color w:val="000000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hoose an item.</w:t>
                </w:r>
              </w:p>
            </w:sdtContent>
          </w:sdt>
          <w:p w14:paraId="5EF402AF" w14:textId="77777777" w:rsidR="7B867CCF" w:rsidRDefault="7B867CCF"/>
        </w:tc>
      </w:tr>
      <w:tr w:rsidR="469B1F19" w:rsidRPr="00F50EFE" w14:paraId="64A7213B" w14:textId="77777777" w:rsidTr="7B867CCF">
        <w:trPr>
          <w:cantSplit/>
        </w:trPr>
        <w:tc>
          <w:tcPr>
            <w:tcW w:w="7555" w:type="dxa"/>
            <w:shd w:val="clear" w:color="auto" w:fill="F2F2F2" w:themeFill="background1" w:themeFillShade="F2"/>
            <w:vAlign w:val="center"/>
          </w:tcPr>
          <w:p w14:paraId="0084CCE5" w14:textId="4ACA5980" w:rsidR="59659423" w:rsidRPr="00F50EFE" w:rsidRDefault="003C7B60" w:rsidP="00CF2862">
            <w:pPr>
              <w:spacing w:line="259" w:lineRule="auto"/>
              <w:rPr>
                <w:rFonts w:ascii="Arial" w:hAnsi="Arial" w:cs="Arial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t xml:space="preserve">Revised Schedule 6 </w:t>
            </w:r>
            <w:r w:rsidR="00B72CA8" w:rsidRPr="00F50EFE">
              <w:rPr>
                <w:rFonts w:ascii="Arial" w:hAnsi="Arial" w:cs="Arial"/>
                <w:sz w:val="20"/>
              </w:rPr>
              <w:t>date, if submitting updated documents</w:t>
            </w:r>
            <w:r w:rsidR="00730959" w:rsidRPr="00F50EFE">
              <w:rPr>
                <w:rFonts w:ascii="Arial" w:hAnsi="Arial" w:cs="Arial"/>
                <w:sz w:val="20"/>
              </w:rPr>
              <w:t>.</w:t>
            </w:r>
          </w:p>
          <w:p w14:paraId="1D2933D3" w14:textId="0852764A" w:rsidR="59659423" w:rsidRPr="00F50EFE" w:rsidRDefault="00873D3B" w:rsidP="00CF2862">
            <w:pPr>
              <w:spacing w:line="259" w:lineRule="auto"/>
              <w:rPr>
                <w:rFonts w:ascii="Arial" w:hAnsi="Arial" w:cs="Arial"/>
                <w:sz w:val="20"/>
              </w:rPr>
            </w:pPr>
            <w:r w:rsidRPr="00F50EFE">
              <w:rPr>
                <w:rFonts w:ascii="Arial" w:hAnsi="Arial" w:cs="Arial"/>
                <w:sz w:val="20"/>
              </w:rPr>
              <w:t>Describe</w:t>
            </w:r>
            <w:r w:rsidR="59659423" w:rsidRPr="00F50EFE">
              <w:rPr>
                <w:rFonts w:ascii="Arial" w:hAnsi="Arial" w:cs="Arial"/>
                <w:sz w:val="20"/>
              </w:rPr>
              <w:t xml:space="preserve"> the revised work</w:t>
            </w:r>
            <w:r w:rsidR="00730959" w:rsidRPr="00F50EFE">
              <w:rPr>
                <w:rFonts w:ascii="Arial" w:hAnsi="Arial" w:cs="Arial"/>
                <w:sz w:val="20"/>
              </w:rPr>
              <w:t>:</w:t>
            </w:r>
            <w:r w:rsidR="002504EF" w:rsidRPr="00F50EFE"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2504EF" w:rsidRPr="00F50EFE">
              <w:rPr>
                <w:rFonts w:ascii="Arial" w:hAnsi="Arial" w:cs="Arial"/>
                <w:sz w:val="20"/>
              </w:rPr>
              <w:instrText xml:space="preserve"> FORMTEXT </w:instrText>
            </w:r>
            <w:r w:rsidR="002504EF" w:rsidRPr="00F50EFE">
              <w:rPr>
                <w:rFonts w:ascii="Arial" w:hAnsi="Arial" w:cs="Arial"/>
                <w:sz w:val="20"/>
              </w:rPr>
            </w:r>
            <w:r w:rsidR="002504EF" w:rsidRPr="00F50EFE">
              <w:rPr>
                <w:rFonts w:ascii="Arial" w:hAnsi="Arial" w:cs="Arial"/>
                <w:sz w:val="20"/>
              </w:rPr>
              <w:fldChar w:fldCharType="separate"/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t> </w:t>
            </w:r>
            <w:r w:rsidR="002504EF" w:rsidRPr="00F50EFE">
              <w:rPr>
                <w:rFonts w:ascii="Arial" w:hAnsi="Arial" w:cs="Arial"/>
                <w:sz w:val="20"/>
              </w:rPr>
              <w:fldChar w:fldCharType="end"/>
            </w:r>
          </w:p>
        </w:tc>
        <w:sdt>
          <w:sdtPr>
            <w:rPr>
              <w:rStyle w:val="PlaceholderText"/>
              <w:rFonts w:ascii="Arial" w:eastAsiaTheme="minorEastAsia" w:hAnsi="Arial" w:cs="Arial"/>
              <w:sz w:val="20"/>
            </w:rPr>
            <w:alias w:val="revision date"/>
            <w:tag w:val="revision date"/>
            <w:id w:val="-390345552"/>
            <w:placeholder>
              <w:docPart w:val="ECCE9BCB9C52461D97EDB767BE034E2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PlaceholderText"/>
            </w:rPr>
          </w:sdtEndPr>
          <w:sdtContent>
            <w:tc>
              <w:tcPr>
                <w:tcW w:w="2430" w:type="dxa"/>
                <w:shd w:val="clear" w:color="auto" w:fill="F2F2F2" w:themeFill="background1" w:themeFillShade="F2"/>
              </w:tcPr>
              <w:p w14:paraId="0F7EA9B7" w14:textId="4A668DBB" w:rsidR="469B1F19" w:rsidRPr="00F50EFE" w:rsidRDefault="00583F1E" w:rsidP="00CF2862">
                <w:pPr>
                  <w:rPr>
                    <w:rStyle w:val="PlaceholderText"/>
                    <w:rFonts w:ascii="Arial" w:eastAsiaTheme="minorEastAsia" w:hAnsi="Arial" w:cs="Arial"/>
                    <w:sz w:val="20"/>
                  </w:rPr>
                </w:pPr>
                <w:r w:rsidRPr="00F50EFE">
                  <w:rPr>
                    <w:rStyle w:val="PlaceholderText"/>
                    <w:rFonts w:ascii="Arial" w:eastAsiaTheme="minorHAnsi" w:hAnsi="Arial" w:cs="Arial"/>
                    <w:sz w:val="20"/>
                  </w:rPr>
                  <w:t>Click to enter date.</w:t>
                </w:r>
              </w:p>
            </w:tc>
          </w:sdtContent>
        </w:sdt>
      </w:tr>
      <w:bookmarkEnd w:id="3"/>
    </w:tbl>
    <w:p w14:paraId="44043D1C" w14:textId="77777777" w:rsidR="000D48E7" w:rsidRDefault="000D48E7" w:rsidP="000D2C59">
      <w:pPr>
        <w:spacing w:after="20"/>
        <w:rPr>
          <w:rFonts w:ascii="Arial" w:hAnsi="Arial"/>
          <w:b/>
          <w:color w:val="000000"/>
        </w:rPr>
      </w:pPr>
    </w:p>
    <w:p w14:paraId="012D3F3E" w14:textId="77777777" w:rsidR="000D48E7" w:rsidRDefault="000D48E7">
      <w:pPr>
        <w:rPr>
          <w:rFonts w:ascii="Arial" w:hAnsi="Arial"/>
          <w:b/>
          <w:color w:val="000000"/>
        </w:rPr>
      </w:pPr>
      <w:r>
        <w:rPr>
          <w:rFonts w:ascii="Arial" w:hAnsi="Arial"/>
          <w:b/>
          <w:color w:val="000000"/>
        </w:rPr>
        <w:br w:type="page"/>
      </w:r>
    </w:p>
    <w:p w14:paraId="51993EAA" w14:textId="71A9263F" w:rsidR="00D52047" w:rsidRDefault="00D52047" w:rsidP="000D2C59">
      <w:pPr>
        <w:spacing w:after="20"/>
        <w:rPr>
          <w:rFonts w:ascii="Arial" w:hAnsi="Arial"/>
          <w:b/>
          <w:color w:val="000000"/>
        </w:rPr>
      </w:pPr>
      <w:r>
        <w:rPr>
          <w:rFonts w:ascii="Arial" w:hAnsi="Arial"/>
          <w:b/>
          <w:color w:val="000000"/>
        </w:rPr>
        <w:lastRenderedPageBreak/>
        <w:t xml:space="preserve">Architectural/Engineering Drawings </w:t>
      </w:r>
    </w:p>
    <w:p w14:paraId="5B416C57" w14:textId="77777777" w:rsidR="00D92702" w:rsidRPr="00D92702" w:rsidRDefault="00D92702" w:rsidP="00D92702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 w:rsidRPr="00D92702">
        <w:rPr>
          <w:rFonts w:ascii="Arial" w:hAnsi="Arial" w:cs="Arial"/>
          <w:sz w:val="20"/>
        </w:rPr>
        <w:t>Birth Centers shall submit schematic documents for review for Contingent Approval. Subsequently, design development documents shall be submitted for review for Contingency Satisfaction.</w:t>
      </w:r>
    </w:p>
    <w:p w14:paraId="7501C610" w14:textId="77E62476" w:rsidR="003E3C9C" w:rsidRPr="008546A0" w:rsidRDefault="00D92702" w:rsidP="00D92702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 w:rsidRPr="00D92702">
        <w:rPr>
          <w:rFonts w:ascii="Arial" w:hAnsi="Arial" w:cs="Arial"/>
          <w:sz w:val="20"/>
        </w:rPr>
        <w:t>Limited Birth Centers may submit design development documents for a single-step review.  Refer to NYSDOH “Birth Center Classifications” matrix for Limited Birth Center qualifications.</w:t>
      </w:r>
    </w:p>
    <w:p w14:paraId="4162CD35" w14:textId="77777777" w:rsidR="008C3A54" w:rsidRPr="00D52047" w:rsidRDefault="008C3A54" w:rsidP="00D52047">
      <w:pPr>
        <w:spacing w:after="120"/>
        <w:contextualSpacing/>
        <w:rPr>
          <w:rFonts w:ascii="Arial" w:hAnsi="Arial"/>
          <w:b/>
          <w:bCs/>
          <w:color w:val="000000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"/>
        <w:gridCol w:w="990"/>
        <w:gridCol w:w="5401"/>
        <w:gridCol w:w="2520"/>
      </w:tblGrid>
      <w:tr w:rsidR="00D52047" w14:paraId="0F172A31" w14:textId="77777777" w:rsidTr="00664F97">
        <w:trPr>
          <w:trHeight w:val="593"/>
        </w:trPr>
        <w:tc>
          <w:tcPr>
            <w:tcW w:w="9895" w:type="dxa"/>
            <w:gridSpan w:val="4"/>
            <w:vAlign w:val="center"/>
          </w:tcPr>
          <w:p w14:paraId="35DD8A80" w14:textId="2DA77192" w:rsidR="00D52047" w:rsidRPr="00CF75DD" w:rsidRDefault="00075872" w:rsidP="00AA3D24">
            <w:pPr>
              <w:contextualSpacing/>
              <w:jc w:val="center"/>
              <w:rPr>
                <w:rFonts w:ascii="Arial" w:hAnsi="Arial"/>
                <w:color w:val="000000"/>
                <w:szCs w:val="24"/>
              </w:rPr>
            </w:pPr>
            <w:r w:rsidRPr="00CF75DD">
              <w:rPr>
                <w:rFonts w:ascii="Arial" w:hAnsi="Arial"/>
                <w:b/>
                <w:bCs/>
                <w:color w:val="000000"/>
                <w:szCs w:val="24"/>
              </w:rPr>
              <w:t>REQUIRED ATTACHMENT TABLE</w:t>
            </w:r>
          </w:p>
        </w:tc>
      </w:tr>
      <w:tr w:rsidR="002B134F" w14:paraId="339AD377" w14:textId="77777777" w:rsidTr="00664F97">
        <w:trPr>
          <w:cantSplit/>
          <w:trHeight w:val="1610"/>
        </w:trPr>
        <w:tc>
          <w:tcPr>
            <w:tcW w:w="984" w:type="dxa"/>
            <w:textDirection w:val="btLr"/>
            <w:vAlign w:val="center"/>
          </w:tcPr>
          <w:p w14:paraId="6A716346" w14:textId="77777777" w:rsidR="002B134F" w:rsidRPr="00B51FA1" w:rsidRDefault="002B134F" w:rsidP="00E22F85">
            <w:pPr>
              <w:ind w:left="113" w:right="113"/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1322EE">
              <w:rPr>
                <w:rFonts w:ascii="Arial" w:hAnsi="Arial"/>
                <w:b/>
                <w:color w:val="000000"/>
                <w:sz w:val="20"/>
              </w:rPr>
              <w:t>CONTINGENT APPROVAL</w:t>
            </w:r>
          </w:p>
        </w:tc>
        <w:tc>
          <w:tcPr>
            <w:tcW w:w="990" w:type="dxa"/>
            <w:textDirection w:val="btLr"/>
            <w:vAlign w:val="center"/>
          </w:tcPr>
          <w:p w14:paraId="1AFA516B" w14:textId="77777777" w:rsidR="002B134F" w:rsidRDefault="002B134F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0D2C59">
              <w:rPr>
                <w:rFonts w:ascii="Arial" w:hAnsi="Arial"/>
                <w:b/>
                <w:sz w:val="20"/>
              </w:rPr>
              <w:t>CONTINGENCY SATISFACTION</w:t>
            </w:r>
          </w:p>
        </w:tc>
        <w:tc>
          <w:tcPr>
            <w:tcW w:w="5401" w:type="dxa"/>
            <w:vAlign w:val="center"/>
          </w:tcPr>
          <w:p w14:paraId="1012394F" w14:textId="77777777" w:rsidR="002B134F" w:rsidRDefault="002B134F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9A06B3">
              <w:rPr>
                <w:rFonts w:ascii="Arial" w:hAnsi="Arial"/>
                <w:b/>
                <w:color w:val="000000"/>
                <w:sz w:val="20"/>
              </w:rPr>
              <w:t>Title of Attachment</w:t>
            </w:r>
          </w:p>
        </w:tc>
        <w:tc>
          <w:tcPr>
            <w:tcW w:w="2520" w:type="dxa"/>
            <w:vAlign w:val="center"/>
          </w:tcPr>
          <w:p w14:paraId="262D5176" w14:textId="77777777" w:rsidR="002B134F" w:rsidRDefault="002B134F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9A06B3">
              <w:rPr>
                <w:rFonts w:ascii="Arial" w:hAnsi="Arial"/>
                <w:b/>
                <w:color w:val="000000"/>
                <w:sz w:val="20"/>
              </w:rPr>
              <w:t>Attachment File Name in PDF format</w:t>
            </w:r>
          </w:p>
        </w:tc>
      </w:tr>
      <w:tr w:rsidR="00FC70E1" w14:paraId="1558838E" w14:textId="77777777" w:rsidTr="00664F97">
        <w:tc>
          <w:tcPr>
            <w:tcW w:w="984" w:type="dxa"/>
            <w:vAlign w:val="center"/>
          </w:tcPr>
          <w:p w14:paraId="2DD4670D" w14:textId="79DF5CAC" w:rsidR="00FC70E1" w:rsidRPr="001A58F5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C252DE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990" w:type="dxa"/>
            <w:vAlign w:val="center"/>
          </w:tcPr>
          <w:p w14:paraId="48821ACA" w14:textId="08F330D1" w:rsidR="00FC70E1" w:rsidRPr="00206B03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C252DE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424A92A5" w14:textId="74A47EFD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 w:rsidRPr="00F54CBB">
              <w:rPr>
                <w:rFonts w:ascii="Arial" w:hAnsi="Arial"/>
                <w:color w:val="000000"/>
                <w:sz w:val="20"/>
              </w:rPr>
              <w:t>Architectural/Engineering Narrative</w:t>
            </w:r>
          </w:p>
        </w:tc>
        <w:tc>
          <w:tcPr>
            <w:tcW w:w="2520" w:type="dxa"/>
            <w:vAlign w:val="center"/>
          </w:tcPr>
          <w:p w14:paraId="41E8A6EC" w14:textId="65A8B189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/E Narrative.PDF</w:t>
            </w:r>
          </w:p>
        </w:tc>
      </w:tr>
      <w:tr w:rsidR="00FC70E1" w14:paraId="79155766" w14:textId="77777777" w:rsidTr="00664F97">
        <w:tc>
          <w:tcPr>
            <w:tcW w:w="984" w:type="dxa"/>
            <w:vAlign w:val="center"/>
          </w:tcPr>
          <w:p w14:paraId="7FBB8D90" w14:textId="13AFB7E7" w:rsidR="00FC70E1" w:rsidRPr="001A58F5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1A58F5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990" w:type="dxa"/>
            <w:vAlign w:val="center"/>
          </w:tcPr>
          <w:p w14:paraId="5932C93E" w14:textId="572ED84E" w:rsidR="00FC70E1" w:rsidRPr="00206B03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0C5F3A26" w14:textId="3B2D1BCD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rchitect/Engineer Certification Form</w:t>
            </w:r>
          </w:p>
        </w:tc>
        <w:tc>
          <w:tcPr>
            <w:tcW w:w="2520" w:type="dxa"/>
            <w:vAlign w:val="center"/>
          </w:tcPr>
          <w:p w14:paraId="3C46897D" w14:textId="4C905DCA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/E Cert Form. PDF</w:t>
            </w:r>
          </w:p>
        </w:tc>
      </w:tr>
      <w:tr w:rsidR="00FC70E1" w14:paraId="7CB993CE" w14:textId="77777777" w:rsidTr="00664F97">
        <w:tc>
          <w:tcPr>
            <w:tcW w:w="984" w:type="dxa"/>
            <w:vAlign w:val="center"/>
          </w:tcPr>
          <w:p w14:paraId="42C6DFD6" w14:textId="596AF1D0" w:rsidR="00FC70E1" w:rsidRPr="001A58F5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1A58F5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990" w:type="dxa"/>
            <w:vAlign w:val="center"/>
          </w:tcPr>
          <w:p w14:paraId="6285F147" w14:textId="76CB93D2" w:rsidR="00FC70E1" w:rsidRPr="00206B03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47861725" w14:textId="7AF2E8A1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rticle 28 Space/Non-Article 28 Space Plans</w:t>
            </w:r>
          </w:p>
        </w:tc>
        <w:tc>
          <w:tcPr>
            <w:tcW w:w="2520" w:type="dxa"/>
            <w:vAlign w:val="center"/>
          </w:tcPr>
          <w:p w14:paraId="7E32C4EC" w14:textId="53D366BE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CON100.PDF</w:t>
            </w:r>
          </w:p>
        </w:tc>
      </w:tr>
      <w:tr w:rsidR="00FC70E1" w14:paraId="410392F2" w14:textId="77777777" w:rsidTr="00664F97">
        <w:tc>
          <w:tcPr>
            <w:tcW w:w="984" w:type="dxa"/>
            <w:vAlign w:val="center"/>
          </w:tcPr>
          <w:p w14:paraId="766852A0" w14:textId="70196368" w:rsidR="00FC70E1" w:rsidRPr="001A58F5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1A58F5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990" w:type="dxa"/>
            <w:vAlign w:val="center"/>
          </w:tcPr>
          <w:p w14:paraId="1B36A9A8" w14:textId="19078B90" w:rsidR="00FC70E1" w:rsidRPr="00206B03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5181D3AD" w14:textId="77777777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 w:rsidRPr="00BF5F0C">
              <w:rPr>
                <w:rFonts w:ascii="Arial" w:hAnsi="Arial"/>
                <w:color w:val="000000"/>
                <w:sz w:val="20"/>
              </w:rPr>
              <w:t>Life Safety Code Plans</w:t>
            </w:r>
            <w:r>
              <w:rPr>
                <w:rFonts w:ascii="Arial" w:hAnsi="Arial"/>
                <w:color w:val="000000"/>
                <w:sz w:val="20"/>
              </w:rPr>
              <w:t>:</w:t>
            </w:r>
          </w:p>
          <w:p w14:paraId="1B174A4E" w14:textId="40C13377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Floor plans</w:t>
            </w:r>
            <w:r w:rsidR="0019204A">
              <w:rPr>
                <w:rFonts w:ascii="Arial" w:hAnsi="Arial"/>
                <w:color w:val="000000"/>
                <w:sz w:val="20"/>
              </w:rPr>
              <w:t>,</w:t>
            </w:r>
            <w:r>
              <w:rPr>
                <w:rFonts w:ascii="Arial" w:hAnsi="Arial"/>
                <w:color w:val="000000"/>
                <w:sz w:val="20"/>
              </w:rPr>
              <w:t xml:space="preserve"> level of discharge</w:t>
            </w:r>
            <w:r w:rsidR="0019204A">
              <w:rPr>
                <w:rFonts w:ascii="Arial" w:hAnsi="Arial"/>
                <w:color w:val="000000"/>
                <w:sz w:val="20"/>
              </w:rPr>
              <w:t xml:space="preserve"> egress plans</w:t>
            </w:r>
            <w:r>
              <w:rPr>
                <w:rFonts w:ascii="Arial" w:hAnsi="Arial"/>
                <w:color w:val="000000"/>
                <w:sz w:val="20"/>
              </w:rPr>
              <w:t xml:space="preserve"> and fire protection components on reflected ceiling plans.</w:t>
            </w:r>
          </w:p>
        </w:tc>
        <w:tc>
          <w:tcPr>
            <w:tcW w:w="2520" w:type="dxa"/>
            <w:vAlign w:val="center"/>
          </w:tcPr>
          <w:p w14:paraId="678A559F" w14:textId="7E81E8AA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LSC100.PDF</w:t>
            </w:r>
          </w:p>
        </w:tc>
      </w:tr>
      <w:tr w:rsidR="00FC70E1" w14:paraId="28DC8487" w14:textId="77777777" w:rsidTr="00664F97">
        <w:tc>
          <w:tcPr>
            <w:tcW w:w="984" w:type="dxa"/>
            <w:vAlign w:val="center"/>
          </w:tcPr>
          <w:p w14:paraId="5CA28962" w14:textId="58C7D07F" w:rsidR="00FC70E1" w:rsidRPr="001A58F5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1A58F5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990" w:type="dxa"/>
            <w:vAlign w:val="center"/>
          </w:tcPr>
          <w:p w14:paraId="627D51A9" w14:textId="04967307" w:rsidR="00FC70E1" w:rsidRPr="00206B03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1AC793AF" w14:textId="4E74D187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 w:rsidRPr="00BF5F0C">
              <w:rPr>
                <w:rFonts w:ascii="Arial" w:hAnsi="Arial"/>
                <w:color w:val="000000"/>
                <w:sz w:val="20"/>
              </w:rPr>
              <w:t>Architectural Plans</w:t>
            </w:r>
            <w:r>
              <w:rPr>
                <w:rFonts w:ascii="Arial" w:hAnsi="Arial"/>
                <w:color w:val="000000"/>
                <w:sz w:val="20"/>
              </w:rPr>
              <w:t>:</w:t>
            </w:r>
          </w:p>
          <w:p w14:paraId="7CB2B129" w14:textId="2478BFA9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Show dimensions, room areas, door sizes, corridor widths, </w:t>
            </w:r>
            <w:r w:rsidR="00FF799A">
              <w:rPr>
                <w:rFonts w:ascii="Arial" w:hAnsi="Arial"/>
                <w:color w:val="000000"/>
                <w:sz w:val="20"/>
              </w:rPr>
              <w:t xml:space="preserve">accessibility clearances </w:t>
            </w:r>
            <w:r>
              <w:rPr>
                <w:rFonts w:ascii="Arial" w:hAnsi="Arial"/>
                <w:color w:val="000000"/>
                <w:sz w:val="20"/>
              </w:rPr>
              <w:t>and floor finishes.</w:t>
            </w:r>
          </w:p>
        </w:tc>
        <w:tc>
          <w:tcPr>
            <w:tcW w:w="2520" w:type="dxa"/>
            <w:vAlign w:val="center"/>
          </w:tcPr>
          <w:p w14:paraId="6E4359E4" w14:textId="4D632852" w:rsidR="00FC70E1" w:rsidRPr="00A26CD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100.PDF</w:t>
            </w:r>
          </w:p>
        </w:tc>
      </w:tr>
      <w:tr w:rsidR="00FC70E1" w14:paraId="1C831659" w14:textId="77777777" w:rsidTr="00664F97">
        <w:tc>
          <w:tcPr>
            <w:tcW w:w="984" w:type="dxa"/>
            <w:vAlign w:val="center"/>
          </w:tcPr>
          <w:p w14:paraId="7DA318A8" w14:textId="7A07E934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  <w:r w:rsidRPr="001A58F5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990" w:type="dxa"/>
            <w:vAlign w:val="center"/>
          </w:tcPr>
          <w:p w14:paraId="74F5D845" w14:textId="1C8A5F29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1676B6FF" w14:textId="27908C01" w:rsidR="00FC70E1" w:rsidRPr="00374B58" w:rsidRDefault="00FC70E1" w:rsidP="00FC70E1">
            <w:pPr>
              <w:contextualSpacing/>
              <w:rPr>
                <w:rFonts w:ascii="Arial" w:hAnsi="Arial"/>
                <w:sz w:val="20"/>
                <w:highlight w:val="yellow"/>
              </w:rPr>
            </w:pPr>
            <w:r w:rsidRPr="00853B27">
              <w:rPr>
                <w:rFonts w:ascii="Arial" w:hAnsi="Arial"/>
                <w:sz w:val="20"/>
              </w:rPr>
              <w:t xml:space="preserve">Exterior Elevations </w:t>
            </w:r>
            <w:r w:rsidR="00FA096D" w:rsidRPr="00853B27">
              <w:rPr>
                <w:rFonts w:ascii="Arial" w:hAnsi="Arial"/>
                <w:sz w:val="20"/>
              </w:rPr>
              <w:t>or Photos</w:t>
            </w:r>
          </w:p>
        </w:tc>
        <w:tc>
          <w:tcPr>
            <w:tcW w:w="2520" w:type="dxa"/>
            <w:vAlign w:val="center"/>
          </w:tcPr>
          <w:p w14:paraId="635705B7" w14:textId="3309AC4D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200.PDF</w:t>
            </w:r>
          </w:p>
        </w:tc>
      </w:tr>
      <w:tr w:rsidR="00FC70E1" w14:paraId="06635E24" w14:textId="77777777" w:rsidTr="00664F97">
        <w:tc>
          <w:tcPr>
            <w:tcW w:w="984" w:type="dxa"/>
            <w:vAlign w:val="center"/>
          </w:tcPr>
          <w:p w14:paraId="6BFD1824" w14:textId="1523C823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  <w:r w:rsidRPr="001A58F5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990" w:type="dxa"/>
            <w:vAlign w:val="center"/>
          </w:tcPr>
          <w:p w14:paraId="679405AD" w14:textId="18C1A91B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34AAAD91" w14:textId="588121BC" w:rsidR="00FC70E1" w:rsidRPr="00374B58" w:rsidRDefault="00FC70E1" w:rsidP="00FC70E1">
            <w:pPr>
              <w:contextualSpacing/>
              <w:rPr>
                <w:rFonts w:ascii="Arial" w:hAnsi="Arial"/>
                <w:color w:val="FF0000"/>
                <w:sz w:val="20"/>
                <w:highlight w:val="yellow"/>
              </w:rPr>
            </w:pPr>
            <w:r w:rsidRPr="001C5002">
              <w:rPr>
                <w:rFonts w:ascii="Arial" w:hAnsi="Arial"/>
                <w:sz w:val="20"/>
              </w:rPr>
              <w:t>Vertical Circulation</w:t>
            </w:r>
          </w:p>
        </w:tc>
        <w:tc>
          <w:tcPr>
            <w:tcW w:w="2520" w:type="dxa"/>
            <w:vAlign w:val="center"/>
          </w:tcPr>
          <w:p w14:paraId="12D166D9" w14:textId="6CF81A96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300.PDF</w:t>
            </w:r>
          </w:p>
        </w:tc>
      </w:tr>
      <w:tr w:rsidR="00FC70E1" w14:paraId="570D2694" w14:textId="77777777" w:rsidTr="00664F97">
        <w:tc>
          <w:tcPr>
            <w:tcW w:w="984" w:type="dxa"/>
            <w:vAlign w:val="center"/>
          </w:tcPr>
          <w:p w14:paraId="5DAA4710" w14:textId="77777777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990" w:type="dxa"/>
            <w:vAlign w:val="center"/>
          </w:tcPr>
          <w:p w14:paraId="6875216D" w14:textId="2C185504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  <w:r w:rsidRPr="00C422B8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70905306" w14:textId="3C823EA3" w:rsidR="00FC70E1" w:rsidRPr="00EB28E2" w:rsidRDefault="00FC70E1" w:rsidP="00FC70E1">
            <w:pPr>
              <w:contextualSpacing/>
              <w:rPr>
                <w:rFonts w:ascii="Arial" w:hAnsi="Arial"/>
                <w:sz w:val="20"/>
              </w:rPr>
            </w:pPr>
            <w:r w:rsidRPr="00EB28E2">
              <w:rPr>
                <w:rFonts w:ascii="Arial" w:hAnsi="Arial"/>
                <w:sz w:val="20"/>
              </w:rPr>
              <w:t>Fire Protection</w:t>
            </w:r>
          </w:p>
        </w:tc>
        <w:tc>
          <w:tcPr>
            <w:tcW w:w="2520" w:type="dxa"/>
          </w:tcPr>
          <w:p w14:paraId="6BCDF3C1" w14:textId="6BA9D84A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FP100.PDF</w:t>
            </w:r>
          </w:p>
        </w:tc>
      </w:tr>
      <w:tr w:rsidR="00FC70E1" w14:paraId="47C333D9" w14:textId="77777777" w:rsidTr="00664F97">
        <w:tc>
          <w:tcPr>
            <w:tcW w:w="984" w:type="dxa"/>
            <w:vAlign w:val="center"/>
          </w:tcPr>
          <w:p w14:paraId="03DAB0D4" w14:textId="77777777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990" w:type="dxa"/>
            <w:vAlign w:val="center"/>
          </w:tcPr>
          <w:p w14:paraId="77BE55FB" w14:textId="26A8ED77" w:rsidR="00FC70E1" w:rsidRPr="00C422B8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C422B8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5BF57B63" w14:textId="39AABBB5" w:rsidR="00FC70E1" w:rsidRPr="00EB28E2" w:rsidRDefault="00FC70E1" w:rsidP="00FC70E1">
            <w:pPr>
              <w:contextualSpacing/>
              <w:rPr>
                <w:rFonts w:ascii="Arial" w:hAnsi="Arial"/>
                <w:sz w:val="20"/>
              </w:rPr>
            </w:pPr>
            <w:r w:rsidRPr="00EB28E2">
              <w:rPr>
                <w:rFonts w:ascii="Arial" w:hAnsi="Arial"/>
                <w:sz w:val="20"/>
              </w:rPr>
              <w:t>Mechanical Systems</w:t>
            </w:r>
          </w:p>
        </w:tc>
        <w:tc>
          <w:tcPr>
            <w:tcW w:w="2520" w:type="dxa"/>
          </w:tcPr>
          <w:p w14:paraId="738B72E2" w14:textId="65EFE18C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M100.PDF</w:t>
            </w:r>
          </w:p>
        </w:tc>
      </w:tr>
      <w:tr w:rsidR="00FC70E1" w14:paraId="7A50C9A9" w14:textId="77777777" w:rsidTr="00664F97">
        <w:tc>
          <w:tcPr>
            <w:tcW w:w="984" w:type="dxa"/>
            <w:vAlign w:val="center"/>
          </w:tcPr>
          <w:p w14:paraId="050963FC" w14:textId="77777777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990" w:type="dxa"/>
            <w:vAlign w:val="center"/>
          </w:tcPr>
          <w:p w14:paraId="544D7CC8" w14:textId="0855474B" w:rsidR="00FC70E1" w:rsidRPr="00C422B8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C422B8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3BB8F460" w14:textId="4A9CB521" w:rsidR="00FC70E1" w:rsidRPr="00EB28E2" w:rsidRDefault="00FC70E1" w:rsidP="00FC70E1">
            <w:pPr>
              <w:contextualSpacing/>
              <w:rPr>
                <w:rFonts w:ascii="Arial" w:hAnsi="Arial"/>
                <w:sz w:val="20"/>
              </w:rPr>
            </w:pPr>
            <w:r w:rsidRPr="00EB28E2">
              <w:rPr>
                <w:rFonts w:ascii="Arial" w:hAnsi="Arial"/>
                <w:sz w:val="20"/>
              </w:rPr>
              <w:t>Electrical Systems</w:t>
            </w:r>
          </w:p>
        </w:tc>
        <w:tc>
          <w:tcPr>
            <w:tcW w:w="2520" w:type="dxa"/>
          </w:tcPr>
          <w:p w14:paraId="4183DA0C" w14:textId="78DD8542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100.PDF</w:t>
            </w:r>
          </w:p>
        </w:tc>
      </w:tr>
      <w:tr w:rsidR="00FC70E1" w14:paraId="46C05F71" w14:textId="77777777" w:rsidTr="00664F97">
        <w:tc>
          <w:tcPr>
            <w:tcW w:w="984" w:type="dxa"/>
            <w:vAlign w:val="center"/>
          </w:tcPr>
          <w:p w14:paraId="74EEFB89" w14:textId="77777777" w:rsidR="00FC70E1" w:rsidRDefault="00FC70E1" w:rsidP="00FC70E1">
            <w:pPr>
              <w:contextualSpacing/>
              <w:jc w:val="center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990" w:type="dxa"/>
            <w:vAlign w:val="center"/>
          </w:tcPr>
          <w:p w14:paraId="0F349CAD" w14:textId="5D1A5435" w:rsidR="00FC70E1" w:rsidRPr="00C422B8" w:rsidRDefault="00FC70E1" w:rsidP="00FC70E1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C422B8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1" w:type="dxa"/>
            <w:vAlign w:val="center"/>
          </w:tcPr>
          <w:p w14:paraId="706B4D85" w14:textId="561D4D25" w:rsidR="00FC70E1" w:rsidRPr="00EB28E2" w:rsidRDefault="00FC70E1" w:rsidP="00FC70E1">
            <w:pPr>
              <w:contextualSpacing/>
              <w:rPr>
                <w:rFonts w:ascii="Arial" w:hAnsi="Arial"/>
                <w:sz w:val="20"/>
              </w:rPr>
            </w:pPr>
            <w:r w:rsidRPr="00EB28E2">
              <w:rPr>
                <w:rFonts w:ascii="Arial" w:hAnsi="Arial"/>
                <w:sz w:val="20"/>
              </w:rPr>
              <w:t>Plumbing Systems</w:t>
            </w:r>
          </w:p>
        </w:tc>
        <w:tc>
          <w:tcPr>
            <w:tcW w:w="2520" w:type="dxa"/>
          </w:tcPr>
          <w:p w14:paraId="5F89DBC1" w14:textId="3D2560C1" w:rsidR="00FC70E1" w:rsidRDefault="00FC70E1" w:rsidP="00FC70E1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100.PDF</w:t>
            </w:r>
          </w:p>
        </w:tc>
      </w:tr>
    </w:tbl>
    <w:p w14:paraId="7B846525" w14:textId="77777777" w:rsidR="007F28F9" w:rsidRDefault="007F28F9" w:rsidP="001322EE">
      <w:pPr>
        <w:contextualSpacing/>
        <w:rPr>
          <w:rFonts w:ascii="Arial" w:hAnsi="Arial"/>
          <w:color w:val="000000"/>
          <w:sz w:val="20"/>
        </w:rPr>
      </w:pPr>
    </w:p>
    <w:p w14:paraId="7B806F8E" w14:textId="77777777" w:rsidR="002C3435" w:rsidRPr="00F61BEC" w:rsidRDefault="002C3435" w:rsidP="001322EE">
      <w:pPr>
        <w:contextualSpacing/>
        <w:rPr>
          <w:rFonts w:ascii="Arial" w:hAnsi="Arial"/>
          <w:color w:val="000000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5400"/>
        <w:gridCol w:w="2520"/>
      </w:tblGrid>
      <w:tr w:rsidR="00EF677F" w14:paraId="2E4DFBB3" w14:textId="77777777" w:rsidTr="00664F97">
        <w:trPr>
          <w:trHeight w:val="647"/>
        </w:trPr>
        <w:tc>
          <w:tcPr>
            <w:tcW w:w="9895" w:type="dxa"/>
            <w:gridSpan w:val="3"/>
            <w:vAlign w:val="center"/>
          </w:tcPr>
          <w:p w14:paraId="1F30CDA5" w14:textId="77777777" w:rsidR="00EF677F" w:rsidRPr="008546A0" w:rsidRDefault="00EF677F" w:rsidP="00E22F85">
            <w:pPr>
              <w:contextualSpacing/>
              <w:jc w:val="center"/>
              <w:rPr>
                <w:rFonts w:ascii="Arial" w:hAnsi="Arial"/>
                <w:sz w:val="20"/>
              </w:rPr>
            </w:pPr>
            <w:r w:rsidRPr="008546A0">
              <w:rPr>
                <w:rFonts w:ascii="Arial" w:hAnsi="Arial"/>
                <w:b/>
              </w:rPr>
              <w:t>REQUIRED ATTACHMENT TABLE for LIMITED BIRTH CENTERS</w:t>
            </w:r>
          </w:p>
        </w:tc>
      </w:tr>
      <w:tr w:rsidR="006073E4" w14:paraId="0B964FA5" w14:textId="77777777" w:rsidTr="002C3435">
        <w:trPr>
          <w:cantSplit/>
          <w:trHeight w:val="1511"/>
        </w:trPr>
        <w:tc>
          <w:tcPr>
            <w:tcW w:w="1975" w:type="dxa"/>
            <w:textDirection w:val="btLr"/>
            <w:vAlign w:val="center"/>
          </w:tcPr>
          <w:p w14:paraId="0B0DEED6" w14:textId="0894C37A" w:rsidR="006073E4" w:rsidRDefault="00E71DCC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SINGLE-STEP REVIEW</w:t>
            </w:r>
          </w:p>
        </w:tc>
        <w:tc>
          <w:tcPr>
            <w:tcW w:w="5400" w:type="dxa"/>
            <w:vAlign w:val="center"/>
          </w:tcPr>
          <w:p w14:paraId="30904D47" w14:textId="77777777" w:rsidR="006073E4" w:rsidRDefault="006073E4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9A06B3">
              <w:rPr>
                <w:rFonts w:ascii="Arial" w:hAnsi="Arial"/>
                <w:b/>
                <w:color w:val="000000"/>
                <w:sz w:val="20"/>
              </w:rPr>
              <w:t>Title of Attachment</w:t>
            </w:r>
          </w:p>
        </w:tc>
        <w:tc>
          <w:tcPr>
            <w:tcW w:w="2520" w:type="dxa"/>
            <w:vAlign w:val="center"/>
          </w:tcPr>
          <w:p w14:paraId="2AF1715A" w14:textId="77777777" w:rsidR="006073E4" w:rsidRDefault="006073E4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9A06B3">
              <w:rPr>
                <w:rFonts w:ascii="Arial" w:hAnsi="Arial"/>
                <w:b/>
                <w:color w:val="000000"/>
                <w:sz w:val="20"/>
              </w:rPr>
              <w:t>Attachment File Name in PDF format</w:t>
            </w:r>
          </w:p>
        </w:tc>
      </w:tr>
      <w:tr w:rsidR="006073E4" w14:paraId="62BE5323" w14:textId="77777777" w:rsidTr="0085164E">
        <w:tc>
          <w:tcPr>
            <w:tcW w:w="1975" w:type="dxa"/>
            <w:vAlign w:val="center"/>
          </w:tcPr>
          <w:p w14:paraId="08950679" w14:textId="77777777" w:rsidR="006073E4" w:rsidRDefault="006073E4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C252DE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0" w:type="dxa"/>
            <w:vAlign w:val="center"/>
          </w:tcPr>
          <w:p w14:paraId="58260771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 w:rsidRPr="00F54CBB">
              <w:rPr>
                <w:rFonts w:ascii="Arial" w:hAnsi="Arial"/>
                <w:color w:val="000000"/>
                <w:sz w:val="20"/>
              </w:rPr>
              <w:t>Architectural/Engineering Narrative</w:t>
            </w:r>
          </w:p>
        </w:tc>
        <w:tc>
          <w:tcPr>
            <w:tcW w:w="2520" w:type="dxa"/>
            <w:vAlign w:val="center"/>
          </w:tcPr>
          <w:p w14:paraId="45F85414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/E Narrative.PDF</w:t>
            </w:r>
          </w:p>
        </w:tc>
      </w:tr>
      <w:tr w:rsidR="006073E4" w14:paraId="1A313872" w14:textId="77777777" w:rsidTr="0085164E">
        <w:tc>
          <w:tcPr>
            <w:tcW w:w="1975" w:type="dxa"/>
            <w:vAlign w:val="center"/>
          </w:tcPr>
          <w:p w14:paraId="1B98929E" w14:textId="77777777" w:rsidR="006073E4" w:rsidRDefault="006073E4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0" w:type="dxa"/>
            <w:vAlign w:val="center"/>
          </w:tcPr>
          <w:p w14:paraId="473D7A29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rchitect/Engineer Certification Form</w:t>
            </w:r>
          </w:p>
        </w:tc>
        <w:tc>
          <w:tcPr>
            <w:tcW w:w="2520" w:type="dxa"/>
            <w:vAlign w:val="center"/>
          </w:tcPr>
          <w:p w14:paraId="1C844AAB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/E Cert Form. PDF</w:t>
            </w:r>
          </w:p>
        </w:tc>
      </w:tr>
      <w:tr w:rsidR="006073E4" w14:paraId="34B947FC" w14:textId="77777777" w:rsidTr="0085164E">
        <w:tc>
          <w:tcPr>
            <w:tcW w:w="1975" w:type="dxa"/>
            <w:vAlign w:val="center"/>
          </w:tcPr>
          <w:p w14:paraId="13A44EDA" w14:textId="77777777" w:rsidR="006073E4" w:rsidRDefault="006073E4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0" w:type="dxa"/>
            <w:vAlign w:val="center"/>
          </w:tcPr>
          <w:p w14:paraId="2171B75F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rticle 28 Space/Non-Article 28 Space Plans</w:t>
            </w:r>
          </w:p>
        </w:tc>
        <w:tc>
          <w:tcPr>
            <w:tcW w:w="2520" w:type="dxa"/>
            <w:vAlign w:val="center"/>
          </w:tcPr>
          <w:p w14:paraId="22947781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CON100.PDF</w:t>
            </w:r>
          </w:p>
        </w:tc>
      </w:tr>
      <w:tr w:rsidR="006073E4" w14:paraId="77DDB530" w14:textId="77777777" w:rsidTr="0085164E">
        <w:tc>
          <w:tcPr>
            <w:tcW w:w="1975" w:type="dxa"/>
            <w:vAlign w:val="center"/>
          </w:tcPr>
          <w:p w14:paraId="27F84C68" w14:textId="77777777" w:rsidR="006073E4" w:rsidRDefault="006073E4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0" w:type="dxa"/>
            <w:vAlign w:val="center"/>
          </w:tcPr>
          <w:p w14:paraId="2188DEC2" w14:textId="77777777" w:rsidR="006073E4" w:rsidRPr="00B4513D" w:rsidRDefault="006073E4" w:rsidP="00B4513D">
            <w:pPr>
              <w:contextualSpacing/>
              <w:rPr>
                <w:rFonts w:ascii="Arial" w:hAnsi="Arial"/>
                <w:color w:val="000000"/>
                <w:sz w:val="20"/>
              </w:rPr>
            </w:pPr>
            <w:r w:rsidRPr="00B4513D">
              <w:rPr>
                <w:rFonts w:ascii="Arial" w:hAnsi="Arial"/>
                <w:color w:val="000000"/>
                <w:sz w:val="20"/>
              </w:rPr>
              <w:t>Life Safety Code Plans:</w:t>
            </w:r>
          </w:p>
          <w:p w14:paraId="0F00729B" w14:textId="1AD66E21" w:rsidR="006073E4" w:rsidRDefault="006073E4" w:rsidP="00B4513D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 w:rsidRPr="00B4513D">
              <w:rPr>
                <w:rFonts w:ascii="Arial" w:hAnsi="Arial"/>
                <w:color w:val="000000"/>
                <w:sz w:val="20"/>
              </w:rPr>
              <w:t>Floor plans, level of discharge egress plans and fire protection components on reflected ceiling plans.</w:t>
            </w:r>
          </w:p>
        </w:tc>
        <w:tc>
          <w:tcPr>
            <w:tcW w:w="2520" w:type="dxa"/>
            <w:vAlign w:val="center"/>
          </w:tcPr>
          <w:p w14:paraId="1F3964D3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LSC100.PDF</w:t>
            </w:r>
          </w:p>
        </w:tc>
      </w:tr>
      <w:tr w:rsidR="006073E4" w14:paraId="3C83C7E2" w14:textId="77777777" w:rsidTr="0085164E">
        <w:tc>
          <w:tcPr>
            <w:tcW w:w="1975" w:type="dxa"/>
            <w:vAlign w:val="center"/>
          </w:tcPr>
          <w:p w14:paraId="436A7DE2" w14:textId="77777777" w:rsidR="006073E4" w:rsidRDefault="006073E4" w:rsidP="00E22F85">
            <w:pPr>
              <w:contextualSpacing/>
              <w:jc w:val="center"/>
              <w:rPr>
                <w:rFonts w:ascii="Arial" w:hAnsi="Arial"/>
                <w:color w:val="000000" w:themeColor="text1"/>
                <w:sz w:val="20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0" w:type="dxa"/>
            <w:vAlign w:val="center"/>
          </w:tcPr>
          <w:p w14:paraId="7A244C8B" w14:textId="77777777" w:rsidR="006073E4" w:rsidRPr="00FF799A" w:rsidRDefault="006073E4" w:rsidP="00FF799A">
            <w:pPr>
              <w:contextualSpacing/>
              <w:rPr>
                <w:rFonts w:ascii="Arial" w:hAnsi="Arial"/>
                <w:color w:val="000000"/>
                <w:sz w:val="20"/>
              </w:rPr>
            </w:pPr>
            <w:r w:rsidRPr="00FF799A">
              <w:rPr>
                <w:rFonts w:ascii="Arial" w:hAnsi="Arial"/>
                <w:color w:val="000000"/>
                <w:sz w:val="20"/>
              </w:rPr>
              <w:t>Architectural Plans:</w:t>
            </w:r>
          </w:p>
          <w:p w14:paraId="394FB9B3" w14:textId="5D99762B" w:rsidR="006073E4" w:rsidRPr="00BF5F0C" w:rsidRDefault="006073E4" w:rsidP="00FF799A">
            <w:pPr>
              <w:contextualSpacing/>
              <w:rPr>
                <w:rFonts w:ascii="Arial" w:hAnsi="Arial"/>
                <w:color w:val="000000"/>
                <w:sz w:val="20"/>
              </w:rPr>
            </w:pPr>
            <w:r w:rsidRPr="00FF799A">
              <w:rPr>
                <w:rFonts w:ascii="Arial" w:hAnsi="Arial"/>
                <w:color w:val="000000"/>
                <w:sz w:val="20"/>
              </w:rPr>
              <w:t>Show dimensions, room areas, door sizes, corridor widths, accessibility clearances and floor finishes.</w:t>
            </w:r>
          </w:p>
        </w:tc>
        <w:tc>
          <w:tcPr>
            <w:tcW w:w="2520" w:type="dxa"/>
            <w:vAlign w:val="center"/>
          </w:tcPr>
          <w:p w14:paraId="4293D5F4" w14:textId="77777777" w:rsidR="006073E4" w:rsidRDefault="006073E4" w:rsidP="00E22F85">
            <w:pPr>
              <w:contextualSpacing/>
              <w:rPr>
                <w:rFonts w:ascii="Arial" w:hAnsi="Arial"/>
                <w:color w:val="000000" w:themeColor="text1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100.PDF</w:t>
            </w:r>
          </w:p>
        </w:tc>
      </w:tr>
      <w:tr w:rsidR="006073E4" w14:paraId="223B1E5E" w14:textId="77777777" w:rsidTr="0085164E">
        <w:tc>
          <w:tcPr>
            <w:tcW w:w="1975" w:type="dxa"/>
            <w:vAlign w:val="center"/>
          </w:tcPr>
          <w:p w14:paraId="311A44B3" w14:textId="77777777" w:rsidR="006073E4" w:rsidRPr="00206B03" w:rsidRDefault="006073E4" w:rsidP="00E22F85">
            <w:pPr>
              <w:contextualSpacing/>
              <w:jc w:val="center"/>
              <w:rPr>
                <w:rFonts w:ascii="Century Gothic" w:hAnsi="Century Gothic"/>
                <w:sz w:val="14"/>
                <w:szCs w:val="14"/>
              </w:rPr>
            </w:pPr>
            <w:r w:rsidRPr="00206B03">
              <w:rPr>
                <w:rFonts w:ascii="Century Gothic" w:hAnsi="Century Gothic"/>
                <w:sz w:val="14"/>
                <w:szCs w:val="14"/>
              </w:rPr>
              <w:t>●</w:t>
            </w:r>
          </w:p>
        </w:tc>
        <w:tc>
          <w:tcPr>
            <w:tcW w:w="5400" w:type="dxa"/>
            <w:vAlign w:val="center"/>
          </w:tcPr>
          <w:p w14:paraId="57CA4345" w14:textId="77777777" w:rsidR="006073E4" w:rsidRPr="00BF5F0C" w:rsidRDefault="006073E4" w:rsidP="00E22F85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xterior Elevations or Photos</w:t>
            </w:r>
          </w:p>
        </w:tc>
        <w:tc>
          <w:tcPr>
            <w:tcW w:w="2520" w:type="dxa"/>
            <w:vAlign w:val="center"/>
          </w:tcPr>
          <w:p w14:paraId="05838968" w14:textId="77777777" w:rsidR="006073E4" w:rsidRDefault="006073E4" w:rsidP="00E22F85">
            <w:pPr>
              <w:contextualSpacing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A200.PDF</w:t>
            </w:r>
          </w:p>
        </w:tc>
      </w:tr>
    </w:tbl>
    <w:p w14:paraId="6F03C6B0" w14:textId="77777777" w:rsidR="00A76936" w:rsidRPr="00A31D21" w:rsidRDefault="00A76936" w:rsidP="002C3435">
      <w:pPr>
        <w:pStyle w:val="ListParagraph"/>
        <w:ind w:left="0"/>
        <w:rPr>
          <w:rFonts w:ascii="Arial" w:hAnsi="Arial"/>
          <w:color w:val="000000"/>
        </w:rPr>
      </w:pPr>
    </w:p>
    <w:sectPr w:rsidR="00A76936" w:rsidRPr="00A31D21" w:rsidSect="00646DC6">
      <w:headerReference w:type="default" r:id="rId15"/>
      <w:footerReference w:type="default" r:id="rId16"/>
      <w:footerReference w:type="first" r:id="rId17"/>
      <w:pgSz w:w="12240" w:h="15840"/>
      <w:pgMar w:top="1080" w:right="1080" w:bottom="1080" w:left="1080" w:header="720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B2577" w14:textId="77777777" w:rsidR="002A688F" w:rsidRDefault="002A688F" w:rsidP="00A31D21">
      <w:r>
        <w:separator/>
      </w:r>
    </w:p>
  </w:endnote>
  <w:endnote w:type="continuationSeparator" w:id="0">
    <w:p w14:paraId="12A7B45D" w14:textId="77777777" w:rsidR="002A688F" w:rsidRDefault="002A688F" w:rsidP="00A31D21">
      <w:r>
        <w:continuationSeparator/>
      </w:r>
    </w:p>
  </w:endnote>
  <w:endnote w:type="continuationNotice" w:id="1">
    <w:p w14:paraId="2AEAD6FA" w14:textId="77777777" w:rsidR="002A688F" w:rsidRDefault="002A68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1004258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</w:rPr>
    </w:sdtEndPr>
    <w:sdtContent>
      <w:p w14:paraId="5AFAF42D" w14:textId="1FF9808F" w:rsidR="0085164E" w:rsidRPr="00C42079" w:rsidRDefault="0085164E" w:rsidP="00281341">
        <w:pPr>
          <w:pStyle w:val="Footer"/>
          <w:tabs>
            <w:tab w:val="clear" w:pos="4680"/>
            <w:tab w:val="center" w:pos="5040"/>
            <w:tab w:val="left" w:pos="10080"/>
          </w:tabs>
        </w:pPr>
        <w:r w:rsidRPr="007F34D9">
          <w:rPr>
            <w:rFonts w:ascii="Arial" w:hAnsi="Arial"/>
            <w:sz w:val="20"/>
          </w:rPr>
          <w:t xml:space="preserve">DOH 155-B </w:t>
        </w:r>
        <w:r w:rsidRPr="007F34D9">
          <w:rPr>
            <w:rFonts w:ascii="Arial" w:hAnsi="Arial"/>
            <w:sz w:val="20"/>
          </w:rPr>
          <w:tab/>
          <w:t>Schedule 6</w:t>
        </w:r>
        <w:r>
          <w:rPr>
            <w:rFonts w:ascii="Arial" w:hAnsi="Arial"/>
            <w:sz w:val="20"/>
          </w:rPr>
          <w:t xml:space="preserve"> – </w:t>
        </w:r>
        <w:r w:rsidRPr="00C42079">
          <w:rPr>
            <w:rFonts w:ascii="Arial" w:hAnsi="Arial"/>
            <w:sz w:val="20"/>
          </w:rPr>
          <w:t>Birth Centers</w:t>
        </w:r>
        <w:r w:rsidRPr="007F34D9">
          <w:rPr>
            <w:rFonts w:ascii="Arial" w:hAnsi="Arial"/>
            <w:sz w:val="20"/>
          </w:rPr>
          <w:tab/>
        </w:r>
        <w:r w:rsidRPr="008A3E78">
          <w:rPr>
            <w:rFonts w:ascii="Arial" w:hAnsi="Arial" w:cs="Arial"/>
            <w:sz w:val="20"/>
          </w:rPr>
          <w:fldChar w:fldCharType="begin"/>
        </w:r>
        <w:r w:rsidRPr="008A3E78">
          <w:rPr>
            <w:rFonts w:ascii="Arial" w:hAnsi="Arial" w:cs="Arial"/>
            <w:sz w:val="20"/>
          </w:rPr>
          <w:instrText xml:space="preserve"> PAGE   \* MERGEFORMAT </w:instrText>
        </w:r>
        <w:r w:rsidRPr="008A3E78">
          <w:rPr>
            <w:rFonts w:ascii="Arial" w:hAnsi="Arial" w:cs="Arial"/>
            <w:sz w:val="20"/>
          </w:rPr>
          <w:fldChar w:fldCharType="separate"/>
        </w:r>
        <w:r w:rsidRPr="008A3E78">
          <w:rPr>
            <w:rFonts w:ascii="Arial" w:hAnsi="Arial" w:cs="Arial"/>
            <w:noProof/>
            <w:sz w:val="20"/>
          </w:rPr>
          <w:t>2</w:t>
        </w:r>
        <w:r w:rsidRPr="008A3E78">
          <w:rPr>
            <w:rFonts w:ascii="Arial" w:hAnsi="Arial" w:cs="Arial"/>
            <w:noProof/>
            <w:sz w:val="20"/>
          </w:rPr>
          <w:fldChar w:fldCharType="end"/>
        </w:r>
      </w:p>
      <w:p w14:paraId="29B61B8E" w14:textId="0A8AB298" w:rsidR="0085164E" w:rsidRPr="008A3E78" w:rsidRDefault="0085164E" w:rsidP="008A3E78">
        <w:pPr>
          <w:pStyle w:val="Footer"/>
          <w:rPr>
            <w:rFonts w:ascii="Arial" w:hAnsi="Arial" w:cs="Arial"/>
            <w:sz w:val="20"/>
          </w:rPr>
        </w:pPr>
        <w:r w:rsidRPr="008A3E78">
          <w:rPr>
            <w:rFonts w:ascii="Arial" w:hAnsi="Arial" w:cs="Arial"/>
            <w:noProof/>
            <w:sz w:val="20"/>
          </w:rPr>
          <w:t>(0</w:t>
        </w:r>
        <w:r w:rsidR="00EF7390">
          <w:rPr>
            <w:rFonts w:ascii="Arial" w:hAnsi="Arial" w:cs="Arial"/>
            <w:noProof/>
            <w:sz w:val="20"/>
          </w:rPr>
          <w:t>6</w:t>
        </w:r>
        <w:r w:rsidRPr="008A3E78">
          <w:rPr>
            <w:rFonts w:ascii="Arial" w:hAnsi="Arial" w:cs="Arial"/>
            <w:noProof/>
            <w:sz w:val="20"/>
          </w:rPr>
          <w:t>/2020)</w:t>
        </w:r>
      </w:p>
    </w:sdtContent>
  </w:sdt>
  <w:p w14:paraId="002513CA" w14:textId="277E0C99" w:rsidR="0085164E" w:rsidRPr="007F34D9" w:rsidRDefault="0085164E">
    <w:pPr>
      <w:pStyle w:val="Footer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9212" w14:textId="7A175914" w:rsidR="0085164E" w:rsidRPr="00BA7598" w:rsidRDefault="0085164E" w:rsidP="00BA7598">
    <w:pPr>
      <w:pStyle w:val="Footer"/>
      <w:tabs>
        <w:tab w:val="clear" w:pos="4680"/>
        <w:tab w:val="clear" w:pos="9360"/>
        <w:tab w:val="center" w:pos="5040"/>
        <w:tab w:val="right" w:pos="10080"/>
      </w:tabs>
      <w:rPr>
        <w:rFonts w:ascii="Arial" w:hAnsi="Arial"/>
        <w:sz w:val="20"/>
      </w:rPr>
    </w:pPr>
    <w:r w:rsidRPr="00BA7598">
      <w:rPr>
        <w:rFonts w:ascii="Arial" w:hAnsi="Arial"/>
        <w:sz w:val="20"/>
      </w:rPr>
      <w:t xml:space="preserve">DOH 155-B </w:t>
    </w:r>
    <w:r w:rsidRPr="00BA7598">
      <w:rPr>
        <w:rFonts w:ascii="Arial" w:hAnsi="Arial"/>
        <w:sz w:val="20"/>
      </w:rPr>
      <w:tab/>
      <w:t xml:space="preserve">             Schedule 6 – Birth Centers</w:t>
    </w:r>
    <w:r w:rsidRPr="00BA7598">
      <w:rPr>
        <w:rFonts w:ascii="Arial" w:hAnsi="Arial"/>
        <w:sz w:val="20"/>
      </w:rPr>
      <w:tab/>
      <w:t>cover</w:t>
    </w:r>
  </w:p>
  <w:p w14:paraId="245FFE40" w14:textId="45C3F523" w:rsidR="0085164E" w:rsidRPr="00BA7598" w:rsidRDefault="0085164E" w:rsidP="00BA7598">
    <w:pPr>
      <w:pStyle w:val="Footer"/>
      <w:tabs>
        <w:tab w:val="clear" w:pos="4680"/>
        <w:tab w:val="clear" w:pos="9360"/>
        <w:tab w:val="center" w:pos="5040"/>
        <w:tab w:val="right" w:pos="10080"/>
      </w:tabs>
      <w:rPr>
        <w:sz w:val="20"/>
      </w:rPr>
    </w:pPr>
    <w:r w:rsidRPr="00BA7598">
      <w:rPr>
        <w:rFonts w:ascii="Arial" w:hAnsi="Arial"/>
        <w:sz w:val="20"/>
      </w:rPr>
      <w:t>(</w:t>
    </w:r>
    <w:r w:rsidR="00EF7390">
      <w:rPr>
        <w:rFonts w:ascii="Arial" w:hAnsi="Arial"/>
        <w:sz w:val="20"/>
      </w:rPr>
      <w:t>6</w:t>
    </w:r>
    <w:r w:rsidRPr="00BA7598">
      <w:rPr>
        <w:rFonts w:ascii="Arial" w:hAnsi="Arial"/>
        <w:sz w:val="20"/>
      </w:rPr>
      <w:t>/202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8F60B" w14:textId="77777777" w:rsidR="002A688F" w:rsidRDefault="002A688F" w:rsidP="00A31D21">
      <w:r>
        <w:separator/>
      </w:r>
    </w:p>
  </w:footnote>
  <w:footnote w:type="continuationSeparator" w:id="0">
    <w:p w14:paraId="3D511D1A" w14:textId="77777777" w:rsidR="002A688F" w:rsidRDefault="002A688F" w:rsidP="00A31D21">
      <w:r>
        <w:continuationSeparator/>
      </w:r>
    </w:p>
  </w:footnote>
  <w:footnote w:type="continuationNotice" w:id="1">
    <w:p w14:paraId="16386EDA" w14:textId="77777777" w:rsidR="002A688F" w:rsidRDefault="002A68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A53AF" w14:textId="56E43FE6" w:rsidR="0085164E" w:rsidRPr="00391663" w:rsidRDefault="0085164E" w:rsidP="00032203">
    <w:pPr>
      <w:pStyle w:val="Header"/>
      <w:tabs>
        <w:tab w:val="clear" w:pos="4680"/>
        <w:tab w:val="clear" w:pos="9360"/>
        <w:tab w:val="center" w:pos="5040"/>
        <w:tab w:val="right" w:pos="10080"/>
      </w:tabs>
      <w:rPr>
        <w:rFonts w:ascii="Arial" w:hAnsi="Arial"/>
        <w:b/>
        <w:sz w:val="32"/>
        <w:szCs w:val="32"/>
      </w:rPr>
    </w:pPr>
    <w:r w:rsidRPr="00391663">
      <w:rPr>
        <w:rFonts w:ascii="Arial" w:hAnsi="Arial"/>
        <w:b/>
        <w:sz w:val="32"/>
        <w:szCs w:val="32"/>
      </w:rPr>
      <w:t>New York State Department of Health</w:t>
    </w:r>
    <w:r>
      <w:rPr>
        <w:rFonts w:ascii="Arial" w:hAnsi="Arial"/>
        <w:b/>
        <w:sz w:val="32"/>
        <w:szCs w:val="32"/>
      </w:rPr>
      <w:tab/>
    </w:r>
    <w:r w:rsidRPr="00AA3D24">
      <w:rPr>
        <w:rFonts w:ascii="Arial" w:hAnsi="Arial"/>
        <w:b/>
        <w:sz w:val="32"/>
        <w:szCs w:val="32"/>
      </w:rPr>
      <w:t>Schedule 6</w:t>
    </w:r>
    <w:r>
      <w:rPr>
        <w:rFonts w:ascii="Arial" w:hAnsi="Arial"/>
        <w:b/>
        <w:sz w:val="32"/>
        <w:szCs w:val="32"/>
      </w:rPr>
      <w:t xml:space="preserve"> </w:t>
    </w:r>
    <w:r w:rsidRPr="00547211">
      <w:rPr>
        <w:rFonts w:ascii="Arial" w:hAnsi="Arial"/>
        <w:b/>
        <w:szCs w:val="24"/>
      </w:rPr>
      <w:t>for</w:t>
    </w:r>
    <w:r w:rsidRPr="00AA3D24">
      <w:rPr>
        <w:rFonts w:ascii="Arial" w:hAnsi="Arial"/>
        <w:b/>
        <w:sz w:val="32"/>
        <w:szCs w:val="32"/>
      </w:rPr>
      <w:t xml:space="preserve"> </w:t>
    </w:r>
    <w:r w:rsidRPr="000D7041">
      <w:rPr>
        <w:rFonts w:ascii="Arial" w:hAnsi="Arial"/>
        <w:b/>
        <w:sz w:val="32"/>
        <w:szCs w:val="32"/>
      </w:rPr>
      <w:t>Birth Centers</w:t>
    </w:r>
  </w:p>
  <w:p w14:paraId="7E995A2E" w14:textId="77777777" w:rsidR="0085164E" w:rsidRPr="00391663" w:rsidRDefault="0085164E" w:rsidP="00A31D21">
    <w:pPr>
      <w:pStyle w:val="Header"/>
      <w:rPr>
        <w:sz w:val="32"/>
        <w:szCs w:val="32"/>
      </w:rPr>
    </w:pPr>
    <w:r w:rsidRPr="00391663">
      <w:rPr>
        <w:rFonts w:ascii="Arial" w:hAnsi="Arial"/>
        <w:b/>
        <w:sz w:val="32"/>
        <w:szCs w:val="32"/>
      </w:rPr>
      <w:t>Certificate of Need Application</w:t>
    </w:r>
  </w:p>
  <w:p w14:paraId="5C258F6B" w14:textId="77777777" w:rsidR="0085164E" w:rsidRDefault="008516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51455"/>
    <w:multiLevelType w:val="hybridMultilevel"/>
    <w:tmpl w:val="88A6A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B1266"/>
    <w:multiLevelType w:val="multilevel"/>
    <w:tmpl w:val="080E6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B4392D"/>
    <w:multiLevelType w:val="hybridMultilevel"/>
    <w:tmpl w:val="5CB2A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33CEC"/>
    <w:multiLevelType w:val="hybridMultilevel"/>
    <w:tmpl w:val="DEDE7BE6"/>
    <w:lvl w:ilvl="0" w:tplc="16121232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121232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80F3A"/>
    <w:multiLevelType w:val="hybridMultilevel"/>
    <w:tmpl w:val="A4142CB2"/>
    <w:lvl w:ilvl="0" w:tplc="FC26D5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A63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F0A03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8065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0093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86D8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F4F5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CAE9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126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23C5BF9"/>
    <w:multiLevelType w:val="hybridMultilevel"/>
    <w:tmpl w:val="1200E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D1886"/>
    <w:multiLevelType w:val="hybridMultilevel"/>
    <w:tmpl w:val="FAFA0C30"/>
    <w:lvl w:ilvl="0" w:tplc="16121232">
      <w:start w:val="1"/>
      <w:numFmt w:val="bullet"/>
      <w:lvlText w:val="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F26D25"/>
    <w:multiLevelType w:val="hybridMultilevel"/>
    <w:tmpl w:val="D6CCE58C"/>
    <w:lvl w:ilvl="0" w:tplc="CDDA9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804E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78CBE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D6B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A839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F41A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D0CF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6C39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8848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B1D6203"/>
    <w:multiLevelType w:val="hybridMultilevel"/>
    <w:tmpl w:val="B3929696"/>
    <w:lvl w:ilvl="0" w:tplc="96745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9EF9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06923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8C27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B28F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F8BF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A6E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B868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9072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4F676F1"/>
    <w:multiLevelType w:val="hybridMultilevel"/>
    <w:tmpl w:val="87404D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A214EF6"/>
    <w:multiLevelType w:val="hybridMultilevel"/>
    <w:tmpl w:val="E9C8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F63865"/>
    <w:multiLevelType w:val="hybridMultilevel"/>
    <w:tmpl w:val="65001BF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4172E7"/>
    <w:multiLevelType w:val="hybridMultilevel"/>
    <w:tmpl w:val="924E4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214B3"/>
    <w:multiLevelType w:val="hybridMultilevel"/>
    <w:tmpl w:val="717876B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5965EC"/>
    <w:multiLevelType w:val="hybridMultilevel"/>
    <w:tmpl w:val="B0729C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10"/>
  </w:num>
  <w:num w:numId="5">
    <w:abstractNumId w:val="8"/>
  </w:num>
  <w:num w:numId="6">
    <w:abstractNumId w:val="4"/>
  </w:num>
  <w:num w:numId="7">
    <w:abstractNumId w:val="7"/>
  </w:num>
  <w:num w:numId="8">
    <w:abstractNumId w:val="1"/>
  </w:num>
  <w:num w:numId="9">
    <w:abstractNumId w:val="2"/>
  </w:num>
  <w:num w:numId="10">
    <w:abstractNumId w:val="12"/>
  </w:num>
  <w:num w:numId="11">
    <w:abstractNumId w:val="14"/>
  </w:num>
  <w:num w:numId="12">
    <w:abstractNumId w:val="9"/>
  </w:num>
  <w:num w:numId="13">
    <w:abstractNumId w:val="0"/>
  </w:num>
  <w:num w:numId="14">
    <w:abstractNumId w:val="6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VDR3C4Z1X72ROgtSoLH0+aZnNrTZDCsMmqaBLYKvdEYj9scj+xPvXEBMOFIIhHHeVbHqB+WvU00rpqc9rwfiw==" w:salt="N/1Z7PvuW4Ycqmr09xdpkg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MLUwMzY0tDQyMjFR0lEKTi0uzszPAykwNK8FAFfHCu8tAAAA"/>
  </w:docVars>
  <w:rsids>
    <w:rsidRoot w:val="00A31D21"/>
    <w:rsid w:val="00000807"/>
    <w:rsid w:val="0000395D"/>
    <w:rsid w:val="00020035"/>
    <w:rsid w:val="00032203"/>
    <w:rsid w:val="0003308F"/>
    <w:rsid w:val="00035AA3"/>
    <w:rsid w:val="000378A4"/>
    <w:rsid w:val="000540FD"/>
    <w:rsid w:val="00056F65"/>
    <w:rsid w:val="00065C6B"/>
    <w:rsid w:val="00073266"/>
    <w:rsid w:val="0007384B"/>
    <w:rsid w:val="00074F08"/>
    <w:rsid w:val="00075872"/>
    <w:rsid w:val="00077A62"/>
    <w:rsid w:val="00077CD8"/>
    <w:rsid w:val="00083C66"/>
    <w:rsid w:val="000942B6"/>
    <w:rsid w:val="00095ED1"/>
    <w:rsid w:val="000A00D0"/>
    <w:rsid w:val="000A498A"/>
    <w:rsid w:val="000A5005"/>
    <w:rsid w:val="000A589D"/>
    <w:rsid w:val="000B55B0"/>
    <w:rsid w:val="000D0E38"/>
    <w:rsid w:val="000D2C59"/>
    <w:rsid w:val="000D48E7"/>
    <w:rsid w:val="000D4D9A"/>
    <w:rsid w:val="000D7041"/>
    <w:rsid w:val="000E6698"/>
    <w:rsid w:val="000F3B95"/>
    <w:rsid w:val="00105B5B"/>
    <w:rsid w:val="00106E75"/>
    <w:rsid w:val="00106F4C"/>
    <w:rsid w:val="001138DF"/>
    <w:rsid w:val="00121FFC"/>
    <w:rsid w:val="00123AEA"/>
    <w:rsid w:val="001322EE"/>
    <w:rsid w:val="00151EB3"/>
    <w:rsid w:val="00152F9D"/>
    <w:rsid w:val="00157258"/>
    <w:rsid w:val="00165F3E"/>
    <w:rsid w:val="00176456"/>
    <w:rsid w:val="0019204A"/>
    <w:rsid w:val="001C5002"/>
    <w:rsid w:val="001D22BE"/>
    <w:rsid w:val="0020072F"/>
    <w:rsid w:val="002050ED"/>
    <w:rsid w:val="00205CEE"/>
    <w:rsid w:val="00214EAA"/>
    <w:rsid w:val="002268AE"/>
    <w:rsid w:val="002356D9"/>
    <w:rsid w:val="002504EF"/>
    <w:rsid w:val="00252764"/>
    <w:rsid w:val="00260368"/>
    <w:rsid w:val="002623C4"/>
    <w:rsid w:val="00281341"/>
    <w:rsid w:val="00292825"/>
    <w:rsid w:val="002A688F"/>
    <w:rsid w:val="002B134F"/>
    <w:rsid w:val="002C3435"/>
    <w:rsid w:val="002D2628"/>
    <w:rsid w:val="002D7519"/>
    <w:rsid w:val="002F2B6A"/>
    <w:rsid w:val="00300F4F"/>
    <w:rsid w:val="00301A9F"/>
    <w:rsid w:val="00306790"/>
    <w:rsid w:val="0031014E"/>
    <w:rsid w:val="003227EB"/>
    <w:rsid w:val="0032491E"/>
    <w:rsid w:val="0032639B"/>
    <w:rsid w:val="003277DD"/>
    <w:rsid w:val="00330617"/>
    <w:rsid w:val="00342123"/>
    <w:rsid w:val="003441D5"/>
    <w:rsid w:val="003547C2"/>
    <w:rsid w:val="00355482"/>
    <w:rsid w:val="0035754E"/>
    <w:rsid w:val="003619A3"/>
    <w:rsid w:val="00366FAA"/>
    <w:rsid w:val="00374B58"/>
    <w:rsid w:val="00385EB0"/>
    <w:rsid w:val="00391663"/>
    <w:rsid w:val="0039514E"/>
    <w:rsid w:val="003A12B9"/>
    <w:rsid w:val="003A49B5"/>
    <w:rsid w:val="003B0C3D"/>
    <w:rsid w:val="003C03A9"/>
    <w:rsid w:val="003C0AD5"/>
    <w:rsid w:val="003C7B60"/>
    <w:rsid w:val="003D0029"/>
    <w:rsid w:val="003D4D3E"/>
    <w:rsid w:val="003E0F7E"/>
    <w:rsid w:val="003E36B7"/>
    <w:rsid w:val="003E3C9C"/>
    <w:rsid w:val="003E3EF7"/>
    <w:rsid w:val="003E6FDE"/>
    <w:rsid w:val="003F00A3"/>
    <w:rsid w:val="003F44EF"/>
    <w:rsid w:val="004218D8"/>
    <w:rsid w:val="0042223C"/>
    <w:rsid w:val="0043428F"/>
    <w:rsid w:val="00455E41"/>
    <w:rsid w:val="00471BDE"/>
    <w:rsid w:val="00474687"/>
    <w:rsid w:val="00481600"/>
    <w:rsid w:val="00481E92"/>
    <w:rsid w:val="00485716"/>
    <w:rsid w:val="004861B8"/>
    <w:rsid w:val="004A238D"/>
    <w:rsid w:val="004A4C04"/>
    <w:rsid w:val="004A6547"/>
    <w:rsid w:val="004B4254"/>
    <w:rsid w:val="004B5BED"/>
    <w:rsid w:val="004C5639"/>
    <w:rsid w:val="004D35CD"/>
    <w:rsid w:val="004D5EAB"/>
    <w:rsid w:val="004F494F"/>
    <w:rsid w:val="005018F5"/>
    <w:rsid w:val="00502AF8"/>
    <w:rsid w:val="005160E6"/>
    <w:rsid w:val="00523884"/>
    <w:rsid w:val="00523B36"/>
    <w:rsid w:val="00530840"/>
    <w:rsid w:val="00543C27"/>
    <w:rsid w:val="00547211"/>
    <w:rsid w:val="005726E8"/>
    <w:rsid w:val="005731B1"/>
    <w:rsid w:val="0057401A"/>
    <w:rsid w:val="00583F1E"/>
    <w:rsid w:val="00585A96"/>
    <w:rsid w:val="005917B5"/>
    <w:rsid w:val="005B285E"/>
    <w:rsid w:val="005B44BF"/>
    <w:rsid w:val="005C3F7F"/>
    <w:rsid w:val="005D1E01"/>
    <w:rsid w:val="005D375A"/>
    <w:rsid w:val="005D7463"/>
    <w:rsid w:val="005D7794"/>
    <w:rsid w:val="005E378A"/>
    <w:rsid w:val="005E7F95"/>
    <w:rsid w:val="005F0512"/>
    <w:rsid w:val="006073E4"/>
    <w:rsid w:val="00615562"/>
    <w:rsid w:val="00637C5B"/>
    <w:rsid w:val="006451BC"/>
    <w:rsid w:val="00646DC6"/>
    <w:rsid w:val="00650ABB"/>
    <w:rsid w:val="00653608"/>
    <w:rsid w:val="00654DD2"/>
    <w:rsid w:val="0065517B"/>
    <w:rsid w:val="00656F0E"/>
    <w:rsid w:val="00664F97"/>
    <w:rsid w:val="006651AC"/>
    <w:rsid w:val="00672243"/>
    <w:rsid w:val="00674F72"/>
    <w:rsid w:val="00687D4F"/>
    <w:rsid w:val="00692722"/>
    <w:rsid w:val="006942EA"/>
    <w:rsid w:val="00694B79"/>
    <w:rsid w:val="006B4930"/>
    <w:rsid w:val="006B598F"/>
    <w:rsid w:val="006C1FEA"/>
    <w:rsid w:val="006C4BBA"/>
    <w:rsid w:val="006D349C"/>
    <w:rsid w:val="006D57D9"/>
    <w:rsid w:val="006E30BC"/>
    <w:rsid w:val="006F70BC"/>
    <w:rsid w:val="007063B9"/>
    <w:rsid w:val="00713987"/>
    <w:rsid w:val="00717C94"/>
    <w:rsid w:val="00730959"/>
    <w:rsid w:val="00737920"/>
    <w:rsid w:val="00742AD6"/>
    <w:rsid w:val="0076084F"/>
    <w:rsid w:val="0078238D"/>
    <w:rsid w:val="007836D2"/>
    <w:rsid w:val="007962DA"/>
    <w:rsid w:val="007A1920"/>
    <w:rsid w:val="007A6555"/>
    <w:rsid w:val="007B0358"/>
    <w:rsid w:val="007B34DB"/>
    <w:rsid w:val="007C3DE4"/>
    <w:rsid w:val="007C5360"/>
    <w:rsid w:val="007F1292"/>
    <w:rsid w:val="007F28F9"/>
    <w:rsid w:val="007F34D9"/>
    <w:rsid w:val="007F3728"/>
    <w:rsid w:val="007F6557"/>
    <w:rsid w:val="00812A07"/>
    <w:rsid w:val="008328FE"/>
    <w:rsid w:val="00833DF4"/>
    <w:rsid w:val="00842A7B"/>
    <w:rsid w:val="00844DE5"/>
    <w:rsid w:val="0085164E"/>
    <w:rsid w:val="0085361F"/>
    <w:rsid w:val="00853B27"/>
    <w:rsid w:val="008546A0"/>
    <w:rsid w:val="00860F55"/>
    <w:rsid w:val="00871832"/>
    <w:rsid w:val="00873D3B"/>
    <w:rsid w:val="00875EF8"/>
    <w:rsid w:val="00882495"/>
    <w:rsid w:val="00892684"/>
    <w:rsid w:val="008971C2"/>
    <w:rsid w:val="008A16B9"/>
    <w:rsid w:val="008A3E78"/>
    <w:rsid w:val="008B07E5"/>
    <w:rsid w:val="008B1721"/>
    <w:rsid w:val="008B697A"/>
    <w:rsid w:val="008C3A54"/>
    <w:rsid w:val="008E1966"/>
    <w:rsid w:val="008F2A6E"/>
    <w:rsid w:val="009016F4"/>
    <w:rsid w:val="00903301"/>
    <w:rsid w:val="00931508"/>
    <w:rsid w:val="00944052"/>
    <w:rsid w:val="009621D0"/>
    <w:rsid w:val="00964A80"/>
    <w:rsid w:val="00972EE1"/>
    <w:rsid w:val="009773E8"/>
    <w:rsid w:val="0098443F"/>
    <w:rsid w:val="00990592"/>
    <w:rsid w:val="009A052F"/>
    <w:rsid w:val="009A06B3"/>
    <w:rsid w:val="009A1195"/>
    <w:rsid w:val="009B5D3C"/>
    <w:rsid w:val="009C08BA"/>
    <w:rsid w:val="009C2A31"/>
    <w:rsid w:val="009C32B3"/>
    <w:rsid w:val="009E1E9B"/>
    <w:rsid w:val="00A00217"/>
    <w:rsid w:val="00A03D99"/>
    <w:rsid w:val="00A23EC1"/>
    <w:rsid w:val="00A26CD1"/>
    <w:rsid w:val="00A31D21"/>
    <w:rsid w:val="00A33D53"/>
    <w:rsid w:val="00A355E0"/>
    <w:rsid w:val="00A37CEA"/>
    <w:rsid w:val="00A41C00"/>
    <w:rsid w:val="00A44A30"/>
    <w:rsid w:val="00A55724"/>
    <w:rsid w:val="00A61FE6"/>
    <w:rsid w:val="00A6464F"/>
    <w:rsid w:val="00A734C9"/>
    <w:rsid w:val="00A76936"/>
    <w:rsid w:val="00A82EF7"/>
    <w:rsid w:val="00A83F81"/>
    <w:rsid w:val="00A9306E"/>
    <w:rsid w:val="00A93647"/>
    <w:rsid w:val="00A95362"/>
    <w:rsid w:val="00A9751F"/>
    <w:rsid w:val="00AA3D24"/>
    <w:rsid w:val="00AB2009"/>
    <w:rsid w:val="00AB39D7"/>
    <w:rsid w:val="00AB7993"/>
    <w:rsid w:val="00AC15C9"/>
    <w:rsid w:val="00AC6163"/>
    <w:rsid w:val="00AC6E20"/>
    <w:rsid w:val="00AD2D19"/>
    <w:rsid w:val="00AE0FDB"/>
    <w:rsid w:val="00AF22D9"/>
    <w:rsid w:val="00B1077C"/>
    <w:rsid w:val="00B129C0"/>
    <w:rsid w:val="00B14EB8"/>
    <w:rsid w:val="00B212DF"/>
    <w:rsid w:val="00B26D30"/>
    <w:rsid w:val="00B324C4"/>
    <w:rsid w:val="00B3696A"/>
    <w:rsid w:val="00B44B66"/>
    <w:rsid w:val="00B4513D"/>
    <w:rsid w:val="00B45F5B"/>
    <w:rsid w:val="00B51FA1"/>
    <w:rsid w:val="00B72CA8"/>
    <w:rsid w:val="00B840B1"/>
    <w:rsid w:val="00BA2537"/>
    <w:rsid w:val="00BA7598"/>
    <w:rsid w:val="00BA7641"/>
    <w:rsid w:val="00BA77F0"/>
    <w:rsid w:val="00BD5D02"/>
    <w:rsid w:val="00BF12EE"/>
    <w:rsid w:val="00BF1521"/>
    <w:rsid w:val="00BF2FD6"/>
    <w:rsid w:val="00C02B6A"/>
    <w:rsid w:val="00C07A05"/>
    <w:rsid w:val="00C23AF1"/>
    <w:rsid w:val="00C25009"/>
    <w:rsid w:val="00C26A3E"/>
    <w:rsid w:val="00C36439"/>
    <w:rsid w:val="00C42079"/>
    <w:rsid w:val="00C449A2"/>
    <w:rsid w:val="00C44E22"/>
    <w:rsid w:val="00C46A8B"/>
    <w:rsid w:val="00C738E6"/>
    <w:rsid w:val="00C901AF"/>
    <w:rsid w:val="00C93BF7"/>
    <w:rsid w:val="00CB05A6"/>
    <w:rsid w:val="00CC02A3"/>
    <w:rsid w:val="00CC4AD7"/>
    <w:rsid w:val="00CC5C71"/>
    <w:rsid w:val="00CE027A"/>
    <w:rsid w:val="00CE34D9"/>
    <w:rsid w:val="00CF2862"/>
    <w:rsid w:val="00CF431C"/>
    <w:rsid w:val="00CF75DD"/>
    <w:rsid w:val="00D04345"/>
    <w:rsid w:val="00D117D1"/>
    <w:rsid w:val="00D16469"/>
    <w:rsid w:val="00D227F7"/>
    <w:rsid w:val="00D34F51"/>
    <w:rsid w:val="00D447F5"/>
    <w:rsid w:val="00D52047"/>
    <w:rsid w:val="00D56E2F"/>
    <w:rsid w:val="00D61B78"/>
    <w:rsid w:val="00D80027"/>
    <w:rsid w:val="00D92702"/>
    <w:rsid w:val="00D928EB"/>
    <w:rsid w:val="00D97CC2"/>
    <w:rsid w:val="00DB365A"/>
    <w:rsid w:val="00DD5A81"/>
    <w:rsid w:val="00DE0B5C"/>
    <w:rsid w:val="00DE339A"/>
    <w:rsid w:val="00E01582"/>
    <w:rsid w:val="00E03327"/>
    <w:rsid w:val="00E0593B"/>
    <w:rsid w:val="00E05F1D"/>
    <w:rsid w:val="00E22F85"/>
    <w:rsid w:val="00E35FDA"/>
    <w:rsid w:val="00E40CEF"/>
    <w:rsid w:val="00E41070"/>
    <w:rsid w:val="00E47F28"/>
    <w:rsid w:val="00E50AAA"/>
    <w:rsid w:val="00E640EF"/>
    <w:rsid w:val="00E71DCC"/>
    <w:rsid w:val="00E95DE7"/>
    <w:rsid w:val="00EA2904"/>
    <w:rsid w:val="00EA50DD"/>
    <w:rsid w:val="00EB28E2"/>
    <w:rsid w:val="00EB3D7A"/>
    <w:rsid w:val="00EB767F"/>
    <w:rsid w:val="00EE4F5D"/>
    <w:rsid w:val="00EF3110"/>
    <w:rsid w:val="00EF677F"/>
    <w:rsid w:val="00EF6B52"/>
    <w:rsid w:val="00EF7390"/>
    <w:rsid w:val="00F06BFD"/>
    <w:rsid w:val="00F14F16"/>
    <w:rsid w:val="00F15056"/>
    <w:rsid w:val="00F17B14"/>
    <w:rsid w:val="00F32420"/>
    <w:rsid w:val="00F3469B"/>
    <w:rsid w:val="00F50C5C"/>
    <w:rsid w:val="00F50EFE"/>
    <w:rsid w:val="00F54CBB"/>
    <w:rsid w:val="00F61BEC"/>
    <w:rsid w:val="00F6435D"/>
    <w:rsid w:val="00F73C2C"/>
    <w:rsid w:val="00F74470"/>
    <w:rsid w:val="00F86A45"/>
    <w:rsid w:val="00FA096D"/>
    <w:rsid w:val="00FA70E1"/>
    <w:rsid w:val="00FB6955"/>
    <w:rsid w:val="00FC2362"/>
    <w:rsid w:val="00FC70E1"/>
    <w:rsid w:val="00FD3A38"/>
    <w:rsid w:val="00FE3752"/>
    <w:rsid w:val="00FE6590"/>
    <w:rsid w:val="00FF799A"/>
    <w:rsid w:val="055F1F2C"/>
    <w:rsid w:val="07F851FD"/>
    <w:rsid w:val="11FFF3FC"/>
    <w:rsid w:val="1B04D3A3"/>
    <w:rsid w:val="1D4EBAF4"/>
    <w:rsid w:val="240AD67B"/>
    <w:rsid w:val="2C07DF29"/>
    <w:rsid w:val="2D10408F"/>
    <w:rsid w:val="2FF4F659"/>
    <w:rsid w:val="30D81A1B"/>
    <w:rsid w:val="3814FD18"/>
    <w:rsid w:val="3AE2EB31"/>
    <w:rsid w:val="3B32726F"/>
    <w:rsid w:val="3BDECD80"/>
    <w:rsid w:val="3F65E26D"/>
    <w:rsid w:val="41AC5A8A"/>
    <w:rsid w:val="45222ED8"/>
    <w:rsid w:val="469B1F19"/>
    <w:rsid w:val="46AEF43E"/>
    <w:rsid w:val="486D250C"/>
    <w:rsid w:val="49BAC66E"/>
    <w:rsid w:val="4F886E7F"/>
    <w:rsid w:val="508B370B"/>
    <w:rsid w:val="5118D7E3"/>
    <w:rsid w:val="5305A757"/>
    <w:rsid w:val="59659423"/>
    <w:rsid w:val="5A310EBB"/>
    <w:rsid w:val="5AC90DE1"/>
    <w:rsid w:val="5AF93D29"/>
    <w:rsid w:val="5EF402AF"/>
    <w:rsid w:val="5F28089F"/>
    <w:rsid w:val="658C4FE6"/>
    <w:rsid w:val="66040CB3"/>
    <w:rsid w:val="6F02DAAB"/>
    <w:rsid w:val="712D0C61"/>
    <w:rsid w:val="714F302F"/>
    <w:rsid w:val="71E35033"/>
    <w:rsid w:val="7B867CCF"/>
    <w:rsid w:val="7C3B634F"/>
    <w:rsid w:val="7CE1D28E"/>
    <w:rsid w:val="7EBB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BB0E0F"/>
  <w15:chartTrackingRefBased/>
  <w15:docId w15:val="{FDE599D2-9B3F-4FBE-A3B6-7803ACD3E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31D21"/>
    <w:rPr>
      <w:rFonts w:ascii="Times New Roman" w:eastAsia="Times New Roman" w:hAnsi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D4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7D4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7D4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7D4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7D4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7D4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7D4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7D4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7D4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D4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7D4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7D4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7D4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7D4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7D4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7D4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7D4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7D4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87D4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87D4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D4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87D4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87D4F"/>
    <w:rPr>
      <w:b/>
      <w:bCs/>
    </w:rPr>
  </w:style>
  <w:style w:type="character" w:styleId="Emphasis">
    <w:name w:val="Emphasis"/>
    <w:basedOn w:val="DefaultParagraphFont"/>
    <w:uiPriority w:val="20"/>
    <w:qFormat/>
    <w:rsid w:val="00687D4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87D4F"/>
    <w:rPr>
      <w:szCs w:val="32"/>
    </w:rPr>
  </w:style>
  <w:style w:type="paragraph" w:styleId="ListParagraph">
    <w:name w:val="List Paragraph"/>
    <w:basedOn w:val="Normal"/>
    <w:uiPriority w:val="34"/>
    <w:qFormat/>
    <w:rsid w:val="00687D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87D4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87D4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7D4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7D4F"/>
    <w:rPr>
      <w:b/>
      <w:i/>
      <w:sz w:val="24"/>
    </w:rPr>
  </w:style>
  <w:style w:type="character" w:styleId="SubtleEmphasis">
    <w:name w:val="Subtle Emphasis"/>
    <w:uiPriority w:val="19"/>
    <w:qFormat/>
    <w:rsid w:val="00687D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87D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87D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87D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87D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87D4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31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D21"/>
    <w:rPr>
      <w:rFonts w:ascii="Times New Roman" w:eastAsia="Times New Roman" w:hAnsi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31D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D21"/>
    <w:rPr>
      <w:rFonts w:ascii="Times New Roman" w:eastAsia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  <w:rsid w:val="00A31D21"/>
  </w:style>
  <w:style w:type="table" w:styleId="TableGrid">
    <w:name w:val="Table Grid"/>
    <w:basedOn w:val="TableNormal"/>
    <w:uiPriority w:val="59"/>
    <w:rsid w:val="00F54C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A26CD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0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0E1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65360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66FA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93647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129C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926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268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684"/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6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684"/>
    <w:rPr>
      <w:rFonts w:ascii="Times New Roman" w:eastAsia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45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32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8672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814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12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21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8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6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5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8166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2645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57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alth.ny.gov/facilities/cons/more_information/docs/3-alc_for_completed_projects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ealth.ny.gov/facilities/cons/more_information/docs/2-alc_for_proposed_construction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alth.ny.gov/facilities/cons/more_information/docs/1-alc_for_proposed_construction_sc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lth.ny.gov/facilities/cons/more_information/docs/4-alc_for_inspecting_existing_bldgs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BF6910D56824015A0D33C4420EB4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8F188-1A43-4327-9EB7-3B0D1173FD02}"/>
      </w:docPartPr>
      <w:docPartBody>
        <w:p w:rsidR="00534FB9" w:rsidRDefault="00964A80" w:rsidP="00964A80">
          <w:pPr>
            <w:pStyle w:val="1BF6910D56824015A0D33C4420EB42FA4"/>
          </w:pPr>
          <w:r w:rsidRPr="00972EE1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58C3FE19528846788F5E1CF1C6F11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1CFAF-27F1-46AC-9B1E-EA36FE119E83}"/>
      </w:docPartPr>
      <w:docPartBody>
        <w:p w:rsidR="00534FB9" w:rsidRDefault="00964A80" w:rsidP="00964A80">
          <w:pPr>
            <w:pStyle w:val="58C3FE19528846788F5E1CF1C6F111D44"/>
          </w:pPr>
          <w:r w:rsidRPr="005D375A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3204302AF7944D3AA71218EAC0E8D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75E6A-922E-4C34-BFA4-0A743A6D9416}"/>
      </w:docPartPr>
      <w:docPartBody>
        <w:p w:rsidR="00534FB9" w:rsidRDefault="00964A80" w:rsidP="00964A80">
          <w:pPr>
            <w:pStyle w:val="3204302AF7944D3AA71218EAC0E8DC934"/>
          </w:pPr>
          <w:r w:rsidRPr="00106E75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BC1508E98120480981754E7055B11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56663-F9EB-4158-9C45-BDE21C3202C8}"/>
      </w:docPartPr>
      <w:docPartBody>
        <w:p w:rsidR="00534FB9" w:rsidRDefault="00964A80" w:rsidP="00964A80">
          <w:pPr>
            <w:pStyle w:val="BC1508E98120480981754E7055B118ED4"/>
          </w:pPr>
          <w:r w:rsidRPr="00D227F7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0C2B9547979046E1B67D070817B0B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06D09-3DF7-4077-AFB1-7FF5EDBB8FCA}"/>
      </w:docPartPr>
      <w:docPartBody>
        <w:p w:rsidR="00534FB9" w:rsidRDefault="00964A80" w:rsidP="00964A80">
          <w:pPr>
            <w:pStyle w:val="0C2B9547979046E1B67D070817B0BEC34"/>
          </w:pPr>
          <w:r w:rsidRPr="00D227F7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A4F6A28E40D24C9E90C2887BC97F3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653BC-A94B-4927-B72C-215D1D437A3D}"/>
      </w:docPartPr>
      <w:docPartBody>
        <w:p w:rsidR="00534FB9" w:rsidRDefault="00964A80" w:rsidP="00964A80">
          <w:pPr>
            <w:pStyle w:val="A4F6A28E40D24C9E90C2887BC97F3A844"/>
          </w:pPr>
          <w:r w:rsidRPr="00D227F7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AB8E3999B7094DB380E5E626DD1DD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407AD-1043-4463-AF3F-DC12C2897079}"/>
      </w:docPartPr>
      <w:docPartBody>
        <w:p w:rsidR="00D60356" w:rsidRDefault="00964A80" w:rsidP="00964A80">
          <w:pPr>
            <w:pStyle w:val="AB8E3999B7094DB380E5E626DD1DDECD4"/>
          </w:pPr>
          <w:r w:rsidRPr="00972EE1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5A8BD3AF31D7441CAE1673349182B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1B64F-2D2C-4278-B354-902B77D8AF68}"/>
      </w:docPartPr>
      <w:docPartBody>
        <w:p w:rsidR="00D60356" w:rsidRDefault="00964A80" w:rsidP="00964A80">
          <w:pPr>
            <w:pStyle w:val="5A8BD3AF31D7441CAE1673349182B7334"/>
          </w:pPr>
          <w:r w:rsidRPr="00D227F7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  <w:docPart>
      <w:docPartPr>
        <w:name w:val="ECCE9BCB9C52461D97EDB767BE034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87A20-A1A5-41DC-ADCB-FB6D6BA2253A}"/>
      </w:docPartPr>
      <w:docPartBody>
        <w:p w:rsidR="00964A80" w:rsidRDefault="00964A80" w:rsidP="00964A80">
          <w:pPr>
            <w:pStyle w:val="ECCE9BCB9C52461D97EDB767BE034E201"/>
          </w:pPr>
          <w:r w:rsidRPr="00F15056">
            <w:rPr>
              <w:rStyle w:val="PlaceholderText"/>
              <w:rFonts w:ascii="Arial" w:eastAsiaTheme="minorHAnsi" w:hAnsi="Arial" w:cs="Arial"/>
              <w:sz w:val="20"/>
            </w:rPr>
            <w:t>Click to enter date.</w:t>
          </w:r>
        </w:p>
      </w:docPartBody>
    </w:docPart>
    <w:docPart>
      <w:docPartPr>
        <w:name w:val="C808117DAF784570B00A8AA020BC8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E51E6-7FC9-448E-9F80-1AE255CFCC12}"/>
      </w:docPartPr>
      <w:docPartBody>
        <w:p w:rsidR="00D16398" w:rsidRDefault="00964A80" w:rsidP="00964A80">
          <w:pPr>
            <w:pStyle w:val="C808117DAF784570B00A8AA020BC853D"/>
          </w:pPr>
          <w:r w:rsidRPr="002D7A9F">
            <w:rPr>
              <w:rStyle w:val="PlaceholderText"/>
              <w:rFonts w:eastAsiaTheme="minorHAnsi"/>
            </w:rPr>
            <w:t>Click to enter date.</w:t>
          </w:r>
        </w:p>
      </w:docPartBody>
    </w:docPart>
    <w:docPart>
      <w:docPartPr>
        <w:name w:val="C21E04F5978644B4A6C24EC622C41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55CFB-7B58-4B5D-B219-0A773E588BA1}"/>
      </w:docPartPr>
      <w:docPartBody>
        <w:p w:rsidR="00E95DE7" w:rsidRDefault="00E95DE7" w:rsidP="00E95DE7">
          <w:pPr>
            <w:pStyle w:val="C21E04F5978644B4A6C24EC622C41E7F"/>
          </w:pPr>
          <w:r w:rsidRPr="00106E75">
            <w:rPr>
              <w:rStyle w:val="PlaceholderText"/>
              <w:rFonts w:ascii="Arial" w:eastAsiaTheme="minorHAnsi" w:hAnsi="Arial" w:cs="Arial"/>
              <w:sz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5659"/>
    <w:rsid w:val="00036B9A"/>
    <w:rsid w:val="00054461"/>
    <w:rsid w:val="00170C00"/>
    <w:rsid w:val="001C7399"/>
    <w:rsid w:val="0025009A"/>
    <w:rsid w:val="00452EC4"/>
    <w:rsid w:val="00534FB9"/>
    <w:rsid w:val="00557C70"/>
    <w:rsid w:val="0057517C"/>
    <w:rsid w:val="006D6751"/>
    <w:rsid w:val="007650F8"/>
    <w:rsid w:val="008618F7"/>
    <w:rsid w:val="00964A80"/>
    <w:rsid w:val="00A15659"/>
    <w:rsid w:val="00A41C00"/>
    <w:rsid w:val="00A526DB"/>
    <w:rsid w:val="00A67454"/>
    <w:rsid w:val="00A83E91"/>
    <w:rsid w:val="00AD5076"/>
    <w:rsid w:val="00B749F9"/>
    <w:rsid w:val="00C06959"/>
    <w:rsid w:val="00D05CAC"/>
    <w:rsid w:val="00D16398"/>
    <w:rsid w:val="00D34F51"/>
    <w:rsid w:val="00D60356"/>
    <w:rsid w:val="00E95DE7"/>
    <w:rsid w:val="00FB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0BC84E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5DE7"/>
    <w:rPr>
      <w:color w:val="808080"/>
    </w:rPr>
  </w:style>
  <w:style w:type="paragraph" w:customStyle="1" w:styleId="5BF36E3434094F80BAF9FDA00A316C19">
    <w:name w:val="5BF36E3434094F80BAF9FDA00A316C19"/>
    <w:rsid w:val="00A15659"/>
  </w:style>
  <w:style w:type="paragraph" w:customStyle="1" w:styleId="32637ACD1F1342B6A6BEE4C9B2C685EF">
    <w:name w:val="32637ACD1F1342B6A6BEE4C9B2C685EF"/>
    <w:rsid w:val="00A15659"/>
  </w:style>
  <w:style w:type="paragraph" w:customStyle="1" w:styleId="17E74CC83F9344969EAAB0B850A0FB0F">
    <w:name w:val="17E74CC83F9344969EAAB0B850A0FB0F"/>
    <w:rsid w:val="00A15659"/>
  </w:style>
  <w:style w:type="paragraph" w:customStyle="1" w:styleId="1F288835F6D241BFA8A3B2212CF485BF">
    <w:name w:val="1F288835F6D241BFA8A3B2212CF485BF"/>
    <w:rsid w:val="00A15659"/>
  </w:style>
  <w:style w:type="paragraph" w:customStyle="1" w:styleId="44BDD23BADC9432DBA8C261D7BDCDEA9">
    <w:name w:val="44BDD23BADC9432DBA8C261D7BDCDEA9"/>
    <w:rsid w:val="00A15659"/>
  </w:style>
  <w:style w:type="paragraph" w:customStyle="1" w:styleId="4B37A24BE9FD45588D47B70B82E8D49B">
    <w:name w:val="4B37A24BE9FD45588D47B70B82E8D49B"/>
    <w:rsid w:val="00A15659"/>
  </w:style>
  <w:style w:type="paragraph" w:customStyle="1" w:styleId="5AC69AFBF6CA41C18A2E8260B026001E">
    <w:name w:val="5AC69AFBF6CA41C18A2E8260B026001E"/>
    <w:rsid w:val="00A15659"/>
  </w:style>
  <w:style w:type="paragraph" w:customStyle="1" w:styleId="C664F42A82A24753838DD563FCB2CF7D">
    <w:name w:val="C664F42A82A24753838DD563FCB2CF7D"/>
    <w:rsid w:val="00A15659"/>
  </w:style>
  <w:style w:type="paragraph" w:customStyle="1" w:styleId="5A57BDC87A2049D0A275A7DE03F2E8D7">
    <w:name w:val="5A57BDC87A2049D0A275A7DE03F2E8D7"/>
    <w:rsid w:val="00A15659"/>
  </w:style>
  <w:style w:type="paragraph" w:customStyle="1" w:styleId="163A1765F552461F94B4E16F919DDEDA">
    <w:name w:val="163A1765F552461F94B4E16F919DDEDA"/>
    <w:rsid w:val="00A15659"/>
  </w:style>
  <w:style w:type="paragraph" w:customStyle="1" w:styleId="50DA5422DFED4CA09CC0FCD42BF178FB">
    <w:name w:val="50DA5422DFED4CA09CC0FCD42BF178FB"/>
    <w:rsid w:val="00A15659"/>
  </w:style>
  <w:style w:type="paragraph" w:customStyle="1" w:styleId="22CB0510D5F04F89A7D534DA4928F39F">
    <w:name w:val="22CB0510D5F04F89A7D534DA4928F39F"/>
    <w:rsid w:val="00A15659"/>
  </w:style>
  <w:style w:type="paragraph" w:customStyle="1" w:styleId="8E25156400AC4F14BCC90BFA632C80A0">
    <w:name w:val="8E25156400AC4F14BCC90BFA632C80A0"/>
    <w:rsid w:val="00A15659"/>
  </w:style>
  <w:style w:type="paragraph" w:customStyle="1" w:styleId="1DEF9761687F49818DDDD71ADB6ACDD1">
    <w:name w:val="1DEF9761687F49818DDDD71ADB6ACDD1"/>
    <w:rsid w:val="00A15659"/>
  </w:style>
  <w:style w:type="paragraph" w:customStyle="1" w:styleId="A410E13E1CBB46B6A3D298F35957589D">
    <w:name w:val="A410E13E1CBB46B6A3D298F35957589D"/>
    <w:rsid w:val="00A15659"/>
  </w:style>
  <w:style w:type="paragraph" w:customStyle="1" w:styleId="A0146BFD81E94BEF97714C5CD84867F6">
    <w:name w:val="A0146BFD81E94BEF97714C5CD84867F6"/>
    <w:rsid w:val="00A15659"/>
  </w:style>
  <w:style w:type="paragraph" w:customStyle="1" w:styleId="3A86294E6ACE4B63B9AE2BA06768BE64">
    <w:name w:val="3A86294E6ACE4B63B9AE2BA06768BE64"/>
    <w:rsid w:val="00A15659"/>
  </w:style>
  <w:style w:type="paragraph" w:customStyle="1" w:styleId="07C0329BE14C4567B92E333BB4A6F903">
    <w:name w:val="07C0329BE14C4567B92E333BB4A6F903"/>
    <w:rsid w:val="00A15659"/>
  </w:style>
  <w:style w:type="paragraph" w:customStyle="1" w:styleId="4E735B779E4C47EC85643C39F45E34D8">
    <w:name w:val="4E735B779E4C47EC85643C39F45E34D8"/>
    <w:rsid w:val="00A15659"/>
  </w:style>
  <w:style w:type="paragraph" w:customStyle="1" w:styleId="A814C3BFBBCD4234B5C9ECC5B607A46B">
    <w:name w:val="A814C3BFBBCD4234B5C9ECC5B607A46B"/>
    <w:rsid w:val="00A15659"/>
  </w:style>
  <w:style w:type="paragraph" w:customStyle="1" w:styleId="32E48F2E4E3742D185F5E98F9255DA08">
    <w:name w:val="32E48F2E4E3742D185F5E98F9255DA08"/>
    <w:rsid w:val="00A15659"/>
  </w:style>
  <w:style w:type="paragraph" w:customStyle="1" w:styleId="621ACD41734746549885C49A9095E0FD">
    <w:name w:val="621ACD41734746549885C49A9095E0FD"/>
    <w:rsid w:val="00A15659"/>
  </w:style>
  <w:style w:type="paragraph" w:customStyle="1" w:styleId="03E746DCB8AD4FC09EC3C9B14BC680C7">
    <w:name w:val="03E746DCB8AD4FC09EC3C9B14BC680C7"/>
    <w:rsid w:val="00A15659"/>
  </w:style>
  <w:style w:type="paragraph" w:customStyle="1" w:styleId="0B504E9AEF1F48CBBE4D3DFFE913BD96">
    <w:name w:val="0B504E9AEF1F48CBBE4D3DFFE913BD96"/>
    <w:rsid w:val="00A15659"/>
  </w:style>
  <w:style w:type="paragraph" w:customStyle="1" w:styleId="E4EB86DFFCAD414787BF231A6EE3482C">
    <w:name w:val="E4EB86DFFCAD414787BF231A6EE3482C"/>
    <w:rsid w:val="00A15659"/>
  </w:style>
  <w:style w:type="paragraph" w:customStyle="1" w:styleId="6B8D3C7ECF4A43A9B6B0338D1A84B819">
    <w:name w:val="6B8D3C7ECF4A43A9B6B0338D1A84B819"/>
    <w:rsid w:val="00A15659"/>
  </w:style>
  <w:style w:type="paragraph" w:customStyle="1" w:styleId="84207739F8DA4824B5613B32DBBFFF06">
    <w:name w:val="84207739F8DA4824B5613B32DBBFFF06"/>
    <w:rsid w:val="00A15659"/>
  </w:style>
  <w:style w:type="paragraph" w:customStyle="1" w:styleId="A18490C2065F4989B52DA44975D6D294">
    <w:name w:val="A18490C2065F4989B52DA44975D6D294"/>
    <w:rsid w:val="00A15659"/>
  </w:style>
  <w:style w:type="paragraph" w:customStyle="1" w:styleId="FF63985D9B954B3183E73D821A49675D">
    <w:name w:val="FF63985D9B954B3183E73D821A49675D"/>
    <w:rsid w:val="00A15659"/>
  </w:style>
  <w:style w:type="paragraph" w:customStyle="1" w:styleId="B9958FE558F64E759090C0CF19243748">
    <w:name w:val="B9958FE558F64E759090C0CF19243748"/>
    <w:rsid w:val="00A15659"/>
  </w:style>
  <w:style w:type="paragraph" w:customStyle="1" w:styleId="BDD0326E577348FCB5A9AE45630298CE">
    <w:name w:val="BDD0326E577348FCB5A9AE45630298CE"/>
    <w:rsid w:val="00A15659"/>
  </w:style>
  <w:style w:type="paragraph" w:customStyle="1" w:styleId="1364894BA3F84283B04E5955BF7AB1C3">
    <w:name w:val="1364894BA3F84283B04E5955BF7AB1C3"/>
    <w:rsid w:val="00A15659"/>
  </w:style>
  <w:style w:type="paragraph" w:customStyle="1" w:styleId="030A6A71F5C14CD3A825643DC3FA139C">
    <w:name w:val="030A6A71F5C14CD3A825643DC3FA139C"/>
    <w:rsid w:val="00A15659"/>
  </w:style>
  <w:style w:type="paragraph" w:customStyle="1" w:styleId="B39154814752456284C7A7228F4486AE">
    <w:name w:val="B39154814752456284C7A7228F4486AE"/>
    <w:rsid w:val="00A15659"/>
  </w:style>
  <w:style w:type="paragraph" w:customStyle="1" w:styleId="3B3513B58FF24440A8D1CE475CCA3BAE">
    <w:name w:val="3B3513B58FF24440A8D1CE475CCA3BAE"/>
    <w:rsid w:val="00A15659"/>
  </w:style>
  <w:style w:type="paragraph" w:customStyle="1" w:styleId="EC49A73F4AF0415E81117FE73DFD1351">
    <w:name w:val="EC49A73F4AF0415E81117FE73DFD1351"/>
    <w:rsid w:val="00A15659"/>
  </w:style>
  <w:style w:type="paragraph" w:customStyle="1" w:styleId="4C541DB6058E40EEBE467D1287139725">
    <w:name w:val="4C541DB6058E40EEBE467D1287139725"/>
    <w:rsid w:val="00A15659"/>
  </w:style>
  <w:style w:type="paragraph" w:customStyle="1" w:styleId="61B0E0FFF6564B87B903961A4D1C0E05">
    <w:name w:val="61B0E0FFF6564B87B903961A4D1C0E05"/>
    <w:rsid w:val="00A15659"/>
  </w:style>
  <w:style w:type="paragraph" w:customStyle="1" w:styleId="ECEA110D9B544775ACCFD15A85A3D644">
    <w:name w:val="ECEA110D9B544775ACCFD15A85A3D644"/>
    <w:rsid w:val="00A15659"/>
  </w:style>
  <w:style w:type="paragraph" w:customStyle="1" w:styleId="30BC3F21D9204A6688D2171CDC2E6CC8">
    <w:name w:val="30BC3F21D9204A6688D2171CDC2E6CC8"/>
    <w:rsid w:val="00A15659"/>
  </w:style>
  <w:style w:type="paragraph" w:customStyle="1" w:styleId="E9DA7391C3E94F7AA7AC16ABCA54BE43">
    <w:name w:val="E9DA7391C3E94F7AA7AC16ABCA54BE43"/>
    <w:rsid w:val="00A15659"/>
  </w:style>
  <w:style w:type="paragraph" w:customStyle="1" w:styleId="E3A57E24E2664DB58151A4C8D03EB85A">
    <w:name w:val="E3A57E24E2664DB58151A4C8D03EB85A"/>
    <w:rsid w:val="00A15659"/>
  </w:style>
  <w:style w:type="paragraph" w:customStyle="1" w:styleId="7368BC753EA44A85AD6320AA7192D4BE">
    <w:name w:val="7368BC753EA44A85AD6320AA7192D4BE"/>
    <w:rsid w:val="00A15659"/>
  </w:style>
  <w:style w:type="paragraph" w:customStyle="1" w:styleId="6C60FB6884604346AA01F76E33B911DA">
    <w:name w:val="6C60FB6884604346AA01F76E33B911DA"/>
    <w:rsid w:val="00A15659"/>
  </w:style>
  <w:style w:type="paragraph" w:customStyle="1" w:styleId="182A4DD341CF416680B47C4BB9CFC4DE">
    <w:name w:val="182A4DD341CF416680B47C4BB9CFC4DE"/>
    <w:rsid w:val="00A15659"/>
  </w:style>
  <w:style w:type="paragraph" w:customStyle="1" w:styleId="B7AEBC6DD1614794B80072E902DA95D6">
    <w:name w:val="B7AEBC6DD1614794B80072E902DA95D6"/>
    <w:rsid w:val="00A15659"/>
  </w:style>
  <w:style w:type="paragraph" w:customStyle="1" w:styleId="AD73906604AF40C19E56AE094515C894">
    <w:name w:val="AD73906604AF40C19E56AE094515C894"/>
    <w:rsid w:val="00A15659"/>
  </w:style>
  <w:style w:type="paragraph" w:customStyle="1" w:styleId="287AD2220C264A0E92DE28AC9B7368F1">
    <w:name w:val="287AD2220C264A0E92DE28AC9B7368F1"/>
    <w:rsid w:val="00A15659"/>
  </w:style>
  <w:style w:type="paragraph" w:customStyle="1" w:styleId="DC2D50B610FB4386AE64B2239F9B1203">
    <w:name w:val="DC2D50B610FB4386AE64B2239F9B1203"/>
    <w:rsid w:val="00A15659"/>
  </w:style>
  <w:style w:type="paragraph" w:customStyle="1" w:styleId="9524EB428FCE410999EBB2FF4B62A157">
    <w:name w:val="9524EB428FCE410999EBB2FF4B62A157"/>
    <w:rsid w:val="00A15659"/>
  </w:style>
  <w:style w:type="paragraph" w:customStyle="1" w:styleId="10C71D257B974DF4AC4D976349746421">
    <w:name w:val="10C71D257B974DF4AC4D976349746421"/>
    <w:rsid w:val="00A15659"/>
  </w:style>
  <w:style w:type="paragraph" w:customStyle="1" w:styleId="4D3AA71065E94126B050A27AE797D92E">
    <w:name w:val="4D3AA71065E94126B050A27AE797D92E"/>
    <w:rsid w:val="00A15659"/>
  </w:style>
  <w:style w:type="paragraph" w:customStyle="1" w:styleId="72B5C7DBD6654FF483722D0A116A20E3">
    <w:name w:val="72B5C7DBD6654FF483722D0A116A20E3"/>
    <w:rsid w:val="00A15659"/>
  </w:style>
  <w:style w:type="paragraph" w:customStyle="1" w:styleId="372487BB6CC14487BF12CAEEC39255FD">
    <w:name w:val="372487BB6CC14487BF12CAEEC39255FD"/>
    <w:rsid w:val="00A15659"/>
  </w:style>
  <w:style w:type="paragraph" w:customStyle="1" w:styleId="A084989C995D46FDA2CD2D8841572426">
    <w:name w:val="A084989C995D46FDA2CD2D8841572426"/>
    <w:rsid w:val="00A15659"/>
  </w:style>
  <w:style w:type="paragraph" w:customStyle="1" w:styleId="237BA573D1D14575B781064BB216A8AD">
    <w:name w:val="237BA573D1D14575B781064BB216A8AD"/>
    <w:rsid w:val="00A15659"/>
  </w:style>
  <w:style w:type="paragraph" w:customStyle="1" w:styleId="2EC25A7282554B048C7D8D75313C9996">
    <w:name w:val="2EC25A7282554B048C7D8D75313C9996"/>
    <w:rsid w:val="00A15659"/>
  </w:style>
  <w:style w:type="paragraph" w:customStyle="1" w:styleId="7DDFC4F1204E450FABB01E2023C97C12">
    <w:name w:val="7DDFC4F1204E450FABB01E2023C97C12"/>
    <w:rsid w:val="00A15659"/>
  </w:style>
  <w:style w:type="paragraph" w:customStyle="1" w:styleId="064A4F7D63094140AB788C8F56E1CEBB">
    <w:name w:val="064A4F7D63094140AB788C8F56E1CEBB"/>
    <w:rsid w:val="00A15659"/>
  </w:style>
  <w:style w:type="paragraph" w:customStyle="1" w:styleId="E26495661262407C94C5D601C4C456B8">
    <w:name w:val="E26495661262407C94C5D601C4C456B8"/>
    <w:rsid w:val="00A15659"/>
  </w:style>
  <w:style w:type="paragraph" w:customStyle="1" w:styleId="F95BE9EDE7F64BA79515C18D7CAC7D2A">
    <w:name w:val="F95BE9EDE7F64BA79515C18D7CAC7D2A"/>
    <w:rsid w:val="00A15659"/>
  </w:style>
  <w:style w:type="paragraph" w:customStyle="1" w:styleId="5F3659E931B34D438EF18B9CB5C08A86">
    <w:name w:val="5F3659E931B34D438EF18B9CB5C08A86"/>
    <w:rsid w:val="00A15659"/>
  </w:style>
  <w:style w:type="paragraph" w:customStyle="1" w:styleId="DB29739811F74DBD8E3324DDD0065047">
    <w:name w:val="DB29739811F74DBD8E3324DDD0065047"/>
    <w:rsid w:val="00A15659"/>
  </w:style>
  <w:style w:type="paragraph" w:customStyle="1" w:styleId="6F9E33244D10428294B401C81DEBF188">
    <w:name w:val="6F9E33244D10428294B401C81DEBF188"/>
    <w:rsid w:val="00A15659"/>
  </w:style>
  <w:style w:type="paragraph" w:customStyle="1" w:styleId="56737F0F3DDF444888DA910A4EBBB572">
    <w:name w:val="56737F0F3DDF444888DA910A4EBBB572"/>
    <w:rsid w:val="00A15659"/>
  </w:style>
  <w:style w:type="paragraph" w:customStyle="1" w:styleId="B46AE1A8997D42039AAD53C4D03D1D00">
    <w:name w:val="B46AE1A8997D42039AAD53C4D03D1D00"/>
    <w:rsid w:val="00A15659"/>
  </w:style>
  <w:style w:type="paragraph" w:customStyle="1" w:styleId="DA83D6169DAB4FDE93B15457AD49D98C">
    <w:name w:val="DA83D6169DAB4FDE93B15457AD49D98C"/>
    <w:rsid w:val="00A15659"/>
  </w:style>
  <w:style w:type="paragraph" w:customStyle="1" w:styleId="0477FA8F5AB74028BFC3336F907412B4">
    <w:name w:val="0477FA8F5AB74028BFC3336F907412B4"/>
    <w:rsid w:val="00A15659"/>
  </w:style>
  <w:style w:type="paragraph" w:customStyle="1" w:styleId="00FF683C23724DF6AFBCE8A23C327705">
    <w:name w:val="00FF683C23724DF6AFBCE8A23C327705"/>
    <w:rsid w:val="00A15659"/>
  </w:style>
  <w:style w:type="paragraph" w:customStyle="1" w:styleId="F9BF2CD715D14039A37D6AB243C98DC2">
    <w:name w:val="F9BF2CD715D14039A37D6AB243C98DC2"/>
    <w:rsid w:val="00A15659"/>
  </w:style>
  <w:style w:type="paragraph" w:customStyle="1" w:styleId="217CB6FA55C94F65A4ED57316AC9B882">
    <w:name w:val="217CB6FA55C94F65A4ED57316AC9B882"/>
    <w:rsid w:val="00A15659"/>
  </w:style>
  <w:style w:type="paragraph" w:customStyle="1" w:styleId="8DC460C6237D4A639AADB0A990FF6C6B">
    <w:name w:val="8DC460C6237D4A639AADB0A990FF6C6B"/>
    <w:rsid w:val="00A15659"/>
  </w:style>
  <w:style w:type="paragraph" w:customStyle="1" w:styleId="F3F24BFD259F4084AF5EFDB225D31BB4">
    <w:name w:val="F3F24BFD259F4084AF5EFDB225D31BB4"/>
    <w:rsid w:val="00A15659"/>
  </w:style>
  <w:style w:type="paragraph" w:customStyle="1" w:styleId="6AD18F6D956B40C38B2415957F7C5203">
    <w:name w:val="6AD18F6D956B40C38B2415957F7C5203"/>
    <w:rsid w:val="00A15659"/>
  </w:style>
  <w:style w:type="paragraph" w:customStyle="1" w:styleId="061B6205F3D8473382E9C090B9C8BCD4">
    <w:name w:val="061B6205F3D8473382E9C090B9C8BCD4"/>
    <w:rsid w:val="00A15659"/>
  </w:style>
  <w:style w:type="paragraph" w:customStyle="1" w:styleId="9CE8B4C903AF48AABD30F0C2AD704B00">
    <w:name w:val="9CE8B4C903AF48AABD30F0C2AD704B00"/>
    <w:rsid w:val="00A15659"/>
  </w:style>
  <w:style w:type="paragraph" w:customStyle="1" w:styleId="22ACD6C1210045C897D300D8DA84BF45">
    <w:name w:val="22ACD6C1210045C897D300D8DA84BF45"/>
    <w:rsid w:val="00A15659"/>
  </w:style>
  <w:style w:type="paragraph" w:customStyle="1" w:styleId="9D0ED411D063474DAE9795FFF3DAB774">
    <w:name w:val="9D0ED411D063474DAE9795FFF3DAB774"/>
    <w:rsid w:val="00A15659"/>
  </w:style>
  <w:style w:type="paragraph" w:customStyle="1" w:styleId="21C7D8B325C24FF4BCACE97B9D319330">
    <w:name w:val="21C7D8B325C24FF4BCACE97B9D319330"/>
    <w:rsid w:val="00A15659"/>
  </w:style>
  <w:style w:type="paragraph" w:customStyle="1" w:styleId="85B63C32C0954B439703E6EAB2272B3E">
    <w:name w:val="85B63C32C0954B439703E6EAB2272B3E"/>
    <w:rsid w:val="00A15659"/>
  </w:style>
  <w:style w:type="paragraph" w:customStyle="1" w:styleId="8A97DCC556A645AC8E3368C2132C43CC">
    <w:name w:val="8A97DCC556A645AC8E3368C2132C43CC"/>
    <w:rsid w:val="00A15659"/>
  </w:style>
  <w:style w:type="paragraph" w:customStyle="1" w:styleId="38DDF27131804F14879694C80B888120">
    <w:name w:val="38DDF27131804F14879694C80B888120"/>
    <w:rsid w:val="00A15659"/>
  </w:style>
  <w:style w:type="paragraph" w:customStyle="1" w:styleId="17637F5034F24272927370A2730BE0D3">
    <w:name w:val="17637F5034F24272927370A2730BE0D3"/>
    <w:rsid w:val="00A15659"/>
  </w:style>
  <w:style w:type="paragraph" w:customStyle="1" w:styleId="8E9A400B45AC440FBE1B31E4E20853DD">
    <w:name w:val="8E9A400B45AC440FBE1B31E4E20853DD"/>
    <w:rsid w:val="00A15659"/>
  </w:style>
  <w:style w:type="paragraph" w:customStyle="1" w:styleId="73F96B1B79A546F188C28EAD0E3BE976">
    <w:name w:val="73F96B1B79A546F188C28EAD0E3BE976"/>
    <w:rsid w:val="00A15659"/>
  </w:style>
  <w:style w:type="paragraph" w:customStyle="1" w:styleId="7B636C51BF614AB2A2B31E2273B1A761">
    <w:name w:val="7B636C51BF614AB2A2B31E2273B1A761"/>
    <w:rsid w:val="00A15659"/>
  </w:style>
  <w:style w:type="paragraph" w:customStyle="1" w:styleId="4A90243F821F496CAF5B755A34B8F498">
    <w:name w:val="4A90243F821F496CAF5B755A34B8F498"/>
    <w:rsid w:val="00A15659"/>
  </w:style>
  <w:style w:type="paragraph" w:customStyle="1" w:styleId="E0EE3D33F34C47B0BDF548B80502A805">
    <w:name w:val="E0EE3D33F34C47B0BDF548B80502A805"/>
    <w:rsid w:val="00A15659"/>
  </w:style>
  <w:style w:type="paragraph" w:customStyle="1" w:styleId="AE7FCFD9E2B44DD5BDDF1B1EB95D07A7">
    <w:name w:val="AE7FCFD9E2B44DD5BDDF1B1EB95D07A7"/>
    <w:rsid w:val="00A15659"/>
  </w:style>
  <w:style w:type="paragraph" w:customStyle="1" w:styleId="DBEF372A324643AEBF14DF5A873DB561">
    <w:name w:val="DBEF372A324643AEBF14DF5A873DB561"/>
    <w:rsid w:val="00A15659"/>
  </w:style>
  <w:style w:type="paragraph" w:customStyle="1" w:styleId="F823DF090C834D9B825A0E02871454BF">
    <w:name w:val="F823DF090C834D9B825A0E02871454BF"/>
    <w:rsid w:val="00A15659"/>
  </w:style>
  <w:style w:type="paragraph" w:customStyle="1" w:styleId="5AF69447C3A74EA5BC23AD2A50578001">
    <w:name w:val="5AF69447C3A74EA5BC23AD2A50578001"/>
    <w:rsid w:val="00A15659"/>
  </w:style>
  <w:style w:type="paragraph" w:customStyle="1" w:styleId="522051C18B1549169904A0E65507C2AF">
    <w:name w:val="522051C18B1549169904A0E65507C2AF"/>
    <w:rsid w:val="00A15659"/>
  </w:style>
  <w:style w:type="paragraph" w:customStyle="1" w:styleId="86CCBDFD23734502A2B9B1D68CB66197">
    <w:name w:val="86CCBDFD23734502A2B9B1D68CB66197"/>
    <w:rsid w:val="00A15659"/>
  </w:style>
  <w:style w:type="paragraph" w:customStyle="1" w:styleId="BF74874AC8764F44A7A327F292C43D39">
    <w:name w:val="BF74874AC8764F44A7A327F292C43D39"/>
    <w:rsid w:val="00A15659"/>
  </w:style>
  <w:style w:type="paragraph" w:customStyle="1" w:styleId="1D18EFCEC5F44769965A33F407F28D56">
    <w:name w:val="1D18EFCEC5F44769965A33F407F28D56"/>
    <w:rsid w:val="00A15659"/>
  </w:style>
  <w:style w:type="paragraph" w:customStyle="1" w:styleId="587B43CD9B68496E88E08A84E9E024D7">
    <w:name w:val="587B43CD9B68496E88E08A84E9E024D7"/>
    <w:rsid w:val="00A15659"/>
  </w:style>
  <w:style w:type="paragraph" w:customStyle="1" w:styleId="24846906F5844B59AEB0569AF553E458">
    <w:name w:val="24846906F5844B59AEB0569AF553E458"/>
    <w:rsid w:val="00A15659"/>
  </w:style>
  <w:style w:type="paragraph" w:customStyle="1" w:styleId="86B87BB037184FF1B396055C248CEE76">
    <w:name w:val="86B87BB037184FF1B396055C248CEE76"/>
    <w:rsid w:val="00A15659"/>
  </w:style>
  <w:style w:type="paragraph" w:customStyle="1" w:styleId="B82C9DB98DD046DFBCF0882C3FF5D42B">
    <w:name w:val="B82C9DB98DD046DFBCF0882C3FF5D42B"/>
    <w:rsid w:val="00A15659"/>
  </w:style>
  <w:style w:type="paragraph" w:customStyle="1" w:styleId="4AF4EE0C71BD46CEAD4D73D029DD30C5">
    <w:name w:val="4AF4EE0C71BD46CEAD4D73D029DD30C5"/>
    <w:rsid w:val="00A15659"/>
  </w:style>
  <w:style w:type="paragraph" w:customStyle="1" w:styleId="4B4C7BF9353B4D979733547F172BA750">
    <w:name w:val="4B4C7BF9353B4D979733547F172BA750"/>
    <w:rsid w:val="00A15659"/>
  </w:style>
  <w:style w:type="paragraph" w:customStyle="1" w:styleId="BB8C0DD50A7049FBB70739C0E76FF762">
    <w:name w:val="BB8C0DD50A7049FBB70739C0E76FF762"/>
    <w:rsid w:val="00A15659"/>
  </w:style>
  <w:style w:type="paragraph" w:customStyle="1" w:styleId="A79ADA037B974B949CC2086FD38F7FC2">
    <w:name w:val="A79ADA037B974B949CC2086FD38F7FC2"/>
    <w:rsid w:val="00A15659"/>
  </w:style>
  <w:style w:type="paragraph" w:customStyle="1" w:styleId="46A49160D12E4B1881A1FA57898CDE8A">
    <w:name w:val="46A49160D12E4B1881A1FA57898CDE8A"/>
    <w:rsid w:val="00A15659"/>
  </w:style>
  <w:style w:type="paragraph" w:customStyle="1" w:styleId="FA6DA90226EC4DA69A9787744C17ACC5">
    <w:name w:val="FA6DA90226EC4DA69A9787744C17ACC5"/>
    <w:rsid w:val="00A15659"/>
  </w:style>
  <w:style w:type="paragraph" w:customStyle="1" w:styleId="502D3AE007534C9A85CE8C9608200EED">
    <w:name w:val="502D3AE007534C9A85CE8C9608200EED"/>
    <w:rsid w:val="00A15659"/>
  </w:style>
  <w:style w:type="paragraph" w:customStyle="1" w:styleId="8F619DF7DDBA494CABCAAD2D9E18A1BC">
    <w:name w:val="8F619DF7DDBA494CABCAAD2D9E18A1BC"/>
    <w:rsid w:val="00A15659"/>
  </w:style>
  <w:style w:type="paragraph" w:customStyle="1" w:styleId="64EB0C26D90B48B596E1A751484967A4">
    <w:name w:val="64EB0C26D90B48B596E1A751484967A4"/>
    <w:rsid w:val="00A15659"/>
  </w:style>
  <w:style w:type="paragraph" w:customStyle="1" w:styleId="4F3B3CF3D7104B82906B87B112FE4E27">
    <w:name w:val="4F3B3CF3D7104B82906B87B112FE4E27"/>
    <w:rsid w:val="00A15659"/>
  </w:style>
  <w:style w:type="paragraph" w:customStyle="1" w:styleId="8C05A573DE6E41E083965CF5F84F92B0">
    <w:name w:val="8C05A573DE6E41E083965CF5F84F92B0"/>
    <w:rsid w:val="00A15659"/>
  </w:style>
  <w:style w:type="paragraph" w:customStyle="1" w:styleId="5F766593DA4548D7883CA2E4CCCBCAFF">
    <w:name w:val="5F766593DA4548D7883CA2E4CCCBCAFF"/>
    <w:rsid w:val="00A15659"/>
  </w:style>
  <w:style w:type="paragraph" w:customStyle="1" w:styleId="362FDDD013FE43C59D814B753ABF6D55">
    <w:name w:val="362FDDD013FE43C59D814B753ABF6D55"/>
    <w:rsid w:val="00A15659"/>
  </w:style>
  <w:style w:type="paragraph" w:customStyle="1" w:styleId="D655E212522747ADB4316528E862F486">
    <w:name w:val="D655E212522747ADB4316528E862F486"/>
    <w:rsid w:val="00A15659"/>
  </w:style>
  <w:style w:type="paragraph" w:customStyle="1" w:styleId="B74E8A78F1474EF488B5449719BC0BD9">
    <w:name w:val="B74E8A78F1474EF488B5449719BC0BD9"/>
    <w:rsid w:val="00A15659"/>
  </w:style>
  <w:style w:type="paragraph" w:customStyle="1" w:styleId="352572860224424C87E246FFCD3A8EF5">
    <w:name w:val="352572860224424C87E246FFCD3A8EF5"/>
    <w:rsid w:val="00A15659"/>
  </w:style>
  <w:style w:type="paragraph" w:customStyle="1" w:styleId="2A9EC25F29B347768E6729985DF18A18">
    <w:name w:val="2A9EC25F29B347768E6729985DF18A18"/>
    <w:rsid w:val="00A15659"/>
  </w:style>
  <w:style w:type="paragraph" w:customStyle="1" w:styleId="03574EAE58F4429F918316B14A098A1D">
    <w:name w:val="03574EAE58F4429F918316B14A098A1D"/>
    <w:rsid w:val="00A15659"/>
  </w:style>
  <w:style w:type="paragraph" w:customStyle="1" w:styleId="B2FC3392869D46EF985AEB3B5225206B">
    <w:name w:val="B2FC3392869D46EF985AEB3B5225206B"/>
    <w:rsid w:val="00A15659"/>
  </w:style>
  <w:style w:type="paragraph" w:customStyle="1" w:styleId="2DC12256B6C04CEDBA9E3365EC9B73E1">
    <w:name w:val="2DC12256B6C04CEDBA9E3365EC9B73E1"/>
    <w:rsid w:val="00A15659"/>
  </w:style>
  <w:style w:type="paragraph" w:customStyle="1" w:styleId="5AA1942337AA41DABA2EA77F19C4FEC1">
    <w:name w:val="5AA1942337AA41DABA2EA77F19C4FEC1"/>
    <w:rsid w:val="00A15659"/>
  </w:style>
  <w:style w:type="paragraph" w:customStyle="1" w:styleId="016A03EE28FF489AA65EF2DB5E7C3F41">
    <w:name w:val="016A03EE28FF489AA65EF2DB5E7C3F41"/>
    <w:rsid w:val="00A15659"/>
  </w:style>
  <w:style w:type="paragraph" w:customStyle="1" w:styleId="0E0A162DB0DA4AF3BC5E22AE0157FA5B">
    <w:name w:val="0E0A162DB0DA4AF3BC5E22AE0157FA5B"/>
    <w:rsid w:val="00A15659"/>
  </w:style>
  <w:style w:type="paragraph" w:customStyle="1" w:styleId="667C5E4C5EA94B5AAA6FBD67A4666432">
    <w:name w:val="667C5E4C5EA94B5AAA6FBD67A4666432"/>
    <w:rsid w:val="00A15659"/>
  </w:style>
  <w:style w:type="paragraph" w:customStyle="1" w:styleId="29F89EABCB1C4804990F0828B6D0AC0F">
    <w:name w:val="29F89EABCB1C4804990F0828B6D0AC0F"/>
    <w:rsid w:val="00A15659"/>
  </w:style>
  <w:style w:type="paragraph" w:customStyle="1" w:styleId="8A565F4EDBE94964BD9D78C05CF703F1">
    <w:name w:val="8A565F4EDBE94964BD9D78C05CF703F1"/>
    <w:rsid w:val="00A15659"/>
  </w:style>
  <w:style w:type="paragraph" w:customStyle="1" w:styleId="91182BE86C3641529D572A08121AEFC3">
    <w:name w:val="91182BE86C3641529D572A08121AEFC3"/>
    <w:rsid w:val="00A15659"/>
  </w:style>
  <w:style w:type="paragraph" w:customStyle="1" w:styleId="741D6A9A434948F997C68C0836292E9A">
    <w:name w:val="741D6A9A434948F997C68C0836292E9A"/>
    <w:rsid w:val="00A15659"/>
  </w:style>
  <w:style w:type="paragraph" w:customStyle="1" w:styleId="BB896C2B92CF4EE3839AA05E6C6A9668">
    <w:name w:val="BB896C2B92CF4EE3839AA05E6C6A9668"/>
    <w:rsid w:val="00A15659"/>
  </w:style>
  <w:style w:type="paragraph" w:customStyle="1" w:styleId="081F57284114450484F6DC8ECACD1C15">
    <w:name w:val="081F57284114450484F6DC8ECACD1C15"/>
    <w:rsid w:val="00A15659"/>
  </w:style>
  <w:style w:type="paragraph" w:customStyle="1" w:styleId="1BF6910D56824015A0D33C4420EB42FA">
    <w:name w:val="1BF6910D56824015A0D33C4420EB42FA"/>
    <w:rsid w:val="00A15659"/>
  </w:style>
  <w:style w:type="paragraph" w:customStyle="1" w:styleId="E7FAA2DFA67C4C41A768CEEC2396511C">
    <w:name w:val="E7FAA2DFA67C4C41A768CEEC2396511C"/>
    <w:rsid w:val="00A15659"/>
  </w:style>
  <w:style w:type="paragraph" w:customStyle="1" w:styleId="758E8AC6B9EE44A1929DE7BD7963D392">
    <w:name w:val="758E8AC6B9EE44A1929DE7BD7963D392"/>
    <w:rsid w:val="00A15659"/>
  </w:style>
  <w:style w:type="paragraph" w:customStyle="1" w:styleId="AE4E8D01CF9145989422F23D51B9C53D">
    <w:name w:val="AE4E8D01CF9145989422F23D51B9C53D"/>
    <w:rsid w:val="00A15659"/>
  </w:style>
  <w:style w:type="paragraph" w:customStyle="1" w:styleId="EFF39D8F98154F92A2395C80B3624624">
    <w:name w:val="EFF39D8F98154F92A2395C80B3624624"/>
    <w:rsid w:val="00A15659"/>
  </w:style>
  <w:style w:type="paragraph" w:customStyle="1" w:styleId="E6222A5F6AD042559534DB815FBE1479">
    <w:name w:val="E6222A5F6AD042559534DB815FBE1479"/>
    <w:rsid w:val="00A15659"/>
  </w:style>
  <w:style w:type="paragraph" w:customStyle="1" w:styleId="58C3FE19528846788F5E1CF1C6F111D4">
    <w:name w:val="58C3FE19528846788F5E1CF1C6F111D4"/>
    <w:rsid w:val="00A15659"/>
  </w:style>
  <w:style w:type="paragraph" w:customStyle="1" w:styleId="13462F7251AC4AF9B6F304652521B203">
    <w:name w:val="13462F7251AC4AF9B6F304652521B203"/>
    <w:rsid w:val="00A15659"/>
  </w:style>
  <w:style w:type="paragraph" w:customStyle="1" w:styleId="327E1B1D27F2419D91983814ABEA7287">
    <w:name w:val="327E1B1D27F2419D91983814ABEA7287"/>
    <w:rsid w:val="00A15659"/>
  </w:style>
  <w:style w:type="paragraph" w:customStyle="1" w:styleId="3204302AF7944D3AA71218EAC0E8DC93">
    <w:name w:val="3204302AF7944D3AA71218EAC0E8DC93"/>
    <w:rsid w:val="00A15659"/>
  </w:style>
  <w:style w:type="paragraph" w:customStyle="1" w:styleId="2FA90083ED624CEEA696A8388423E389">
    <w:name w:val="2FA90083ED624CEEA696A8388423E389"/>
    <w:rsid w:val="00A15659"/>
  </w:style>
  <w:style w:type="paragraph" w:customStyle="1" w:styleId="943D7A683BD04171B73B52592E50A842">
    <w:name w:val="943D7A683BD04171B73B52592E50A842"/>
    <w:rsid w:val="00A15659"/>
  </w:style>
  <w:style w:type="paragraph" w:customStyle="1" w:styleId="E9EB84E72E504203AFA37F75ED43CEBB">
    <w:name w:val="E9EB84E72E504203AFA37F75ED43CEBB"/>
    <w:rsid w:val="00A15659"/>
  </w:style>
  <w:style w:type="paragraph" w:customStyle="1" w:styleId="A53B150F7F8C4BEDA75975784A1A99BB">
    <w:name w:val="A53B150F7F8C4BEDA75975784A1A99BB"/>
    <w:rsid w:val="00A15659"/>
  </w:style>
  <w:style w:type="paragraph" w:customStyle="1" w:styleId="34C34DA72A1944639C94ABF3A1F84D68">
    <w:name w:val="34C34DA72A1944639C94ABF3A1F84D68"/>
    <w:rsid w:val="00A15659"/>
  </w:style>
  <w:style w:type="paragraph" w:customStyle="1" w:styleId="C6AF30EB039140F9B4DAE485B3945581">
    <w:name w:val="C6AF30EB039140F9B4DAE485B3945581"/>
    <w:rsid w:val="00A15659"/>
  </w:style>
  <w:style w:type="paragraph" w:customStyle="1" w:styleId="7D3BA0F3EBFA4E20AF957176F2BC3368">
    <w:name w:val="7D3BA0F3EBFA4E20AF957176F2BC3368"/>
    <w:rsid w:val="00A15659"/>
  </w:style>
  <w:style w:type="paragraph" w:customStyle="1" w:styleId="4C73BAA89A0C45CCAB6BAB3AA5379176">
    <w:name w:val="4C73BAA89A0C45CCAB6BAB3AA5379176"/>
    <w:rsid w:val="00A15659"/>
  </w:style>
  <w:style w:type="paragraph" w:customStyle="1" w:styleId="BC1508E98120480981754E7055B118ED">
    <w:name w:val="BC1508E98120480981754E7055B118ED"/>
    <w:rsid w:val="00A15659"/>
  </w:style>
  <w:style w:type="paragraph" w:customStyle="1" w:styleId="3F2F2A4B3E9C46A8949826A6591750BB">
    <w:name w:val="3F2F2A4B3E9C46A8949826A6591750BB"/>
    <w:rsid w:val="00A15659"/>
  </w:style>
  <w:style w:type="paragraph" w:customStyle="1" w:styleId="0C2B9547979046E1B67D070817B0BEC3">
    <w:name w:val="0C2B9547979046E1B67D070817B0BEC3"/>
    <w:rsid w:val="00A15659"/>
  </w:style>
  <w:style w:type="paragraph" w:customStyle="1" w:styleId="25520118E8034CAF8CDBAFC462235C39">
    <w:name w:val="25520118E8034CAF8CDBAFC462235C39"/>
    <w:rsid w:val="00A15659"/>
  </w:style>
  <w:style w:type="paragraph" w:customStyle="1" w:styleId="47A7B883E90849DCB6749A58B5194583">
    <w:name w:val="47A7B883E90849DCB6749A58B5194583"/>
    <w:rsid w:val="00A15659"/>
  </w:style>
  <w:style w:type="paragraph" w:customStyle="1" w:styleId="BD52A368E6FC44B6A8CBD2742B3330B7">
    <w:name w:val="BD52A368E6FC44B6A8CBD2742B3330B7"/>
    <w:rsid w:val="00A15659"/>
  </w:style>
  <w:style w:type="paragraph" w:customStyle="1" w:styleId="040A3DF426BB446C85D9A0C3960625F6">
    <w:name w:val="040A3DF426BB446C85D9A0C3960625F6"/>
    <w:rsid w:val="00A15659"/>
  </w:style>
  <w:style w:type="paragraph" w:customStyle="1" w:styleId="18A6ECB8A4CD46FBAE71D11CECDBCB42">
    <w:name w:val="18A6ECB8A4CD46FBAE71D11CECDBCB42"/>
    <w:rsid w:val="00A15659"/>
  </w:style>
  <w:style w:type="paragraph" w:customStyle="1" w:styleId="ADAEAC6C83E6476487370D87F6F6FD82">
    <w:name w:val="ADAEAC6C83E6476487370D87F6F6FD82"/>
    <w:rsid w:val="00A15659"/>
  </w:style>
  <w:style w:type="paragraph" w:customStyle="1" w:styleId="A4F6A28E40D24C9E90C2887BC97F3A84">
    <w:name w:val="A4F6A28E40D24C9E90C2887BC97F3A84"/>
    <w:rsid w:val="00A15659"/>
  </w:style>
  <w:style w:type="paragraph" w:customStyle="1" w:styleId="D0DCA5502AEF47A89A07A861A299EA58">
    <w:name w:val="D0DCA5502AEF47A89A07A861A299EA58"/>
    <w:rsid w:val="00A15659"/>
  </w:style>
  <w:style w:type="paragraph" w:customStyle="1" w:styleId="0CE9C714BF3645D69F6895F2B5D44AC0">
    <w:name w:val="0CE9C714BF3645D69F6895F2B5D44AC0"/>
    <w:rsid w:val="00A15659"/>
  </w:style>
  <w:style w:type="paragraph" w:customStyle="1" w:styleId="6D434B8D437247419D660CD393DC03FF">
    <w:name w:val="6D434B8D437247419D660CD393DC03FF"/>
    <w:rsid w:val="0057517C"/>
  </w:style>
  <w:style w:type="paragraph" w:customStyle="1" w:styleId="827D78B084D2452EB7EF79FBE1B373EF">
    <w:name w:val="827D78B084D2452EB7EF79FBE1B373EF"/>
    <w:rsid w:val="0057517C"/>
  </w:style>
  <w:style w:type="paragraph" w:customStyle="1" w:styleId="AB8E3999B7094DB380E5E626DD1DDECD">
    <w:name w:val="AB8E3999B7094DB380E5E626DD1DDECD"/>
    <w:rsid w:val="00C06959"/>
  </w:style>
  <w:style w:type="paragraph" w:customStyle="1" w:styleId="5A8BD3AF31D7441CAE1673349182B733">
    <w:name w:val="5A8BD3AF31D7441CAE1673349182B733"/>
    <w:rsid w:val="00C06959"/>
  </w:style>
  <w:style w:type="paragraph" w:customStyle="1" w:styleId="86ADD831DD1047B5BD03B99362566A96">
    <w:name w:val="86ADD831DD1047B5BD03B99362566A96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1BF6910D56824015A0D33C4420EB42FA1">
    <w:name w:val="1BF6910D56824015A0D33C4420EB42FA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8E3999B7094DB380E5E626DD1DDECD1">
    <w:name w:val="AB8E3999B7094DB380E5E626DD1DDECD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8C3FE19528846788F5E1CF1C6F111D41">
    <w:name w:val="58C3FE19528846788F5E1CF1C6F111D4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204302AF7944D3AA71218EAC0E8DC931">
    <w:name w:val="3204302AF7944D3AA71218EAC0E8DC93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A8BD3AF31D7441CAE1673349182B7331">
    <w:name w:val="5A8BD3AF31D7441CAE1673349182B733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C1508E98120480981754E7055B118ED1">
    <w:name w:val="BC1508E98120480981754E7055B118ED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C2B9547979046E1B67D070817B0BEC31">
    <w:name w:val="0C2B9547979046E1B67D070817B0BEC3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4F6A28E40D24C9E90C2887BC97F3A841">
    <w:name w:val="A4F6A28E40D24C9E90C2887BC97F3A84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6ADD831DD1047B5BD03B99362566A961">
    <w:name w:val="86ADD831DD1047B5BD03B99362566A961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1BF6910D56824015A0D33C4420EB42FA2">
    <w:name w:val="1BF6910D56824015A0D33C4420EB42FA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8E3999B7094DB380E5E626DD1DDECD2">
    <w:name w:val="AB8E3999B7094DB380E5E626DD1DDECD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8C3FE19528846788F5E1CF1C6F111D42">
    <w:name w:val="58C3FE19528846788F5E1CF1C6F111D4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204302AF7944D3AA71218EAC0E8DC932">
    <w:name w:val="3204302AF7944D3AA71218EAC0E8DC93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A8BD3AF31D7441CAE1673349182B7332">
    <w:name w:val="5A8BD3AF31D7441CAE1673349182B733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C1508E98120480981754E7055B118ED2">
    <w:name w:val="BC1508E98120480981754E7055B118ED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C2B9547979046E1B67D070817B0BEC32">
    <w:name w:val="0C2B9547979046E1B67D070817B0BEC3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4F6A28E40D24C9E90C2887BC97F3A842">
    <w:name w:val="A4F6A28E40D24C9E90C2887BC97F3A842"/>
    <w:rsid w:val="00A41C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6ADD831DD1047B5BD03B99362566A962">
    <w:name w:val="86ADD831DD1047B5BD03B99362566A962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1BF6910D56824015A0D33C4420EB42FA3">
    <w:name w:val="1BF6910D56824015A0D33C4420EB42FA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8E3999B7094DB380E5E626DD1DDECD3">
    <w:name w:val="AB8E3999B7094DB380E5E626DD1DDECD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8C3FE19528846788F5E1CF1C6F111D43">
    <w:name w:val="58C3FE19528846788F5E1CF1C6F111D4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204302AF7944D3AA71218EAC0E8DC933">
    <w:name w:val="3204302AF7944D3AA71218EAC0E8DC93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A8BD3AF31D7441CAE1673349182B7333">
    <w:name w:val="5A8BD3AF31D7441CAE1673349182B733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C1508E98120480981754E7055B118ED3">
    <w:name w:val="BC1508E98120480981754E7055B118ED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C2B9547979046E1B67D070817B0BEC33">
    <w:name w:val="0C2B9547979046E1B67D070817B0BEC3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4F6A28E40D24C9E90C2887BC97F3A843">
    <w:name w:val="A4F6A28E40D24C9E90C2887BC97F3A843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CCE9BCB9C52461D97EDB767BE034E20">
    <w:name w:val="ECCE9BCB9C52461D97EDB767BE034E20"/>
    <w:rsid w:val="00D34F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42EC73B4D1304003B002ED4209483D40">
    <w:name w:val="42EC73B4D1304003B002ED4209483D40"/>
    <w:rsid w:val="00D34F51"/>
  </w:style>
  <w:style w:type="paragraph" w:customStyle="1" w:styleId="C808117DAF784570B00A8AA020BC853D">
    <w:name w:val="C808117DAF784570B00A8AA020BC853D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86ADD831DD1047B5BD03B99362566A963">
    <w:name w:val="86ADD831DD1047B5BD03B99362566A963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1BF6910D56824015A0D33C4420EB42FA4">
    <w:name w:val="1BF6910D56824015A0D33C4420EB42FA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8E3999B7094DB380E5E626DD1DDECD4">
    <w:name w:val="AB8E3999B7094DB380E5E626DD1DDECD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8C3FE19528846788F5E1CF1C6F111D44">
    <w:name w:val="58C3FE19528846788F5E1CF1C6F111D4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3204302AF7944D3AA71218EAC0E8DC934">
    <w:name w:val="3204302AF7944D3AA71218EAC0E8DC93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5A8BD3AF31D7441CAE1673349182B7334">
    <w:name w:val="5A8BD3AF31D7441CAE1673349182B733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C1508E98120480981754E7055B118ED4">
    <w:name w:val="BC1508E98120480981754E7055B118ED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0C2B9547979046E1B67D070817B0BEC34">
    <w:name w:val="0C2B9547979046E1B67D070817B0BEC3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4F6A28E40D24C9E90C2887BC97F3A844">
    <w:name w:val="A4F6A28E40D24C9E90C2887BC97F3A844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ECCE9BCB9C52461D97EDB767BE034E201">
    <w:name w:val="ECCE9BCB9C52461D97EDB767BE034E201"/>
    <w:rsid w:val="00964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21E04F5978644B4A6C24EC622C41E7F">
    <w:name w:val="C21E04F5978644B4A6C24EC622C41E7F"/>
    <w:rsid w:val="00E95D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44D3452F481E41B373500D8DCAF16C" ma:contentTypeVersion="5" ma:contentTypeDescription="Create a new document." ma:contentTypeScope="" ma:versionID="c3ef4d5dacae40794d262164239a604b">
  <xsd:schema xmlns:xsd="http://www.w3.org/2001/XMLSchema" xmlns:xs="http://www.w3.org/2001/XMLSchema" xmlns:p="http://schemas.microsoft.com/office/2006/metadata/properties" xmlns:ns3="d321673a-ee83-4f7b-8a27-90389adf5696" xmlns:ns4="751df0c1-2ea6-4af1-8c0e-9c3d20e0187f" targetNamespace="http://schemas.microsoft.com/office/2006/metadata/properties" ma:root="true" ma:fieldsID="86e102104872a7e70446b575cc16a631" ns3:_="" ns4:_="">
    <xsd:import namespace="d321673a-ee83-4f7b-8a27-90389adf5696"/>
    <xsd:import namespace="751df0c1-2ea6-4af1-8c0e-9c3d20e018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21673a-ee83-4f7b-8a27-90389adf5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df0c1-2ea6-4af1-8c0e-9c3d20e0187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EFCC2-F20C-4893-9D6B-A7C839209F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184E6B-48DF-4CF3-AFC0-2DC8051D8FA2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751df0c1-2ea6-4af1-8c0e-9c3d20e0187f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d321673a-ee83-4f7b-8a27-90389adf569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F368C46-3E1D-4B68-A19C-A91155E945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21673a-ee83-4f7b-8a27-90389adf5696"/>
    <ds:schemaRef ds:uri="751df0c1-2ea6-4af1-8c0e-9c3d20e018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3AC5E2-08B2-4E3E-B637-7761FCBA4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220</Words>
  <Characters>695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on, Udo A (HEALTH)</dc:creator>
  <cp:keywords/>
  <dc:description/>
  <cp:lastModifiedBy>DelCogliano, Barbara M (HEALTH)</cp:lastModifiedBy>
  <cp:revision>12</cp:revision>
  <cp:lastPrinted>2019-07-01T16:24:00Z</cp:lastPrinted>
  <dcterms:created xsi:type="dcterms:W3CDTF">2020-06-08T17:19:00Z</dcterms:created>
  <dcterms:modified xsi:type="dcterms:W3CDTF">2020-06-11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44D3452F481E41B373500D8DCAF16C</vt:lpwstr>
  </property>
</Properties>
</file>